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13E09" w14:textId="35523E40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color w:val="000000"/>
        </w:rPr>
        <w:t>Name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Journal: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color w:val="000000"/>
        </w:rPr>
        <w:t>World</w:t>
      </w:r>
      <w:r w:rsidR="0079430F" w:rsidRPr="005E4DD7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color w:val="000000"/>
        </w:rPr>
        <w:t>Journal</w:t>
      </w:r>
      <w:r w:rsidR="0079430F" w:rsidRPr="005E4DD7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color w:val="000000"/>
        </w:rPr>
        <w:t>Stem</w:t>
      </w:r>
      <w:r w:rsidR="0079430F" w:rsidRPr="005E4DD7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color w:val="000000"/>
        </w:rPr>
        <w:t>Cells</w:t>
      </w:r>
    </w:p>
    <w:p w14:paraId="0975BAE9" w14:textId="05E98704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color w:val="000000"/>
        </w:rPr>
        <w:t>Manuscript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NO: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64867</w:t>
      </w:r>
    </w:p>
    <w:p w14:paraId="049035BE" w14:textId="6189D171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color w:val="000000"/>
        </w:rPr>
        <w:t>Manuscript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Type: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VIEW</w:t>
      </w:r>
    </w:p>
    <w:p w14:paraId="2B6A7D3C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F533E04" w14:textId="21F49804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color w:val="000000"/>
        </w:rPr>
        <w:t>Differences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similarities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between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b/>
          <w:color w:val="000000"/>
        </w:rPr>
        <w:t>mesenchymal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b/>
          <w:color w:val="000000"/>
        </w:rPr>
        <w:t>stem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b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b/>
          <w:color w:val="000000"/>
        </w:rPr>
        <w:t>endothelial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b/>
          <w:color w:val="000000"/>
        </w:rPr>
        <w:t>progenitor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b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properties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against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cells</w:t>
      </w:r>
    </w:p>
    <w:p w14:paraId="277EE36A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9E729AE" w14:textId="483950C8" w:rsidR="00A77B3E" w:rsidRPr="005E4DD7" w:rsidRDefault="00F61C77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Razazi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et</w:t>
      </w:r>
      <w:r w:rsidR="0079430F" w:rsidRPr="005E4D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bookmarkStart w:id="0" w:name="OLE_LINK1"/>
      <w:r w:rsidR="00D07430" w:rsidRPr="005E4DD7">
        <w:rPr>
          <w:rFonts w:ascii="Book Antiqua" w:eastAsia="Book Antiqua" w:hAnsi="Book Antiqua" w:cs="Book Antiqua"/>
          <w:color w:val="000000"/>
        </w:rPr>
        <w:t>EP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MS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omparison</w:t>
      </w:r>
      <w:bookmarkEnd w:id="0"/>
    </w:p>
    <w:p w14:paraId="4436DFB0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83036DC" w14:textId="0F3EC942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Mehdi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azazia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rya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Khosravi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heyd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ahiraii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Georg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za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ar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hamdani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n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aserian</w:t>
      </w:r>
    </w:p>
    <w:p w14:paraId="3CB55A2F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45182C3" w14:textId="5B5B648A" w:rsidR="00A77B3E" w:rsidRPr="00B91B99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  <w:r w:rsidRPr="00B91B99">
        <w:rPr>
          <w:rFonts w:ascii="Book Antiqua" w:eastAsia="Book Antiqua" w:hAnsi="Book Antiqua" w:cs="Book Antiqua"/>
          <w:b/>
          <w:bCs/>
          <w:lang w:val="fr-FR"/>
        </w:rPr>
        <w:t>Mehdi</w:t>
      </w:r>
      <w:r w:rsidR="0079430F" w:rsidRPr="00B91B99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proofErr w:type="spellStart"/>
      <w:r w:rsidRPr="00B91B99">
        <w:rPr>
          <w:rFonts w:ascii="Book Antiqua" w:eastAsia="Book Antiqua" w:hAnsi="Book Antiqua" w:cs="Book Antiqua"/>
          <w:b/>
          <w:bCs/>
          <w:lang w:val="fr-FR"/>
        </w:rPr>
        <w:t>Razazian</w:t>
      </w:r>
      <w:proofErr w:type="spellEnd"/>
      <w:r w:rsidRPr="00B91B99">
        <w:rPr>
          <w:rFonts w:ascii="Book Antiqua" w:eastAsia="Book Antiqua" w:hAnsi="Book Antiqua" w:cs="Book Antiqua"/>
          <w:b/>
          <w:bCs/>
          <w:lang w:val="fr-FR"/>
        </w:rPr>
        <w:t>,</w:t>
      </w:r>
      <w:r w:rsidR="0079430F" w:rsidRPr="00B91B99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b/>
          <w:bCs/>
          <w:lang w:val="fr-FR"/>
        </w:rPr>
        <w:t>Georges</w:t>
      </w:r>
      <w:r w:rsidR="0079430F" w:rsidRPr="00B91B99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b/>
          <w:bCs/>
          <w:lang w:val="fr-FR"/>
        </w:rPr>
        <w:t>Uzan,</w:t>
      </w:r>
      <w:r w:rsidR="0079430F" w:rsidRPr="00B91B99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b/>
          <w:bCs/>
          <w:lang w:val="fr-FR"/>
        </w:rPr>
        <w:t>Sara</w:t>
      </w:r>
      <w:r w:rsidR="0079430F" w:rsidRPr="00B91B99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proofErr w:type="spellStart"/>
      <w:r w:rsidRPr="00B91B99">
        <w:rPr>
          <w:rFonts w:ascii="Book Antiqua" w:eastAsia="Book Antiqua" w:hAnsi="Book Antiqua" w:cs="Book Antiqua"/>
          <w:b/>
          <w:bCs/>
          <w:lang w:val="fr-FR"/>
        </w:rPr>
        <w:t>Shamdani</w:t>
      </w:r>
      <w:proofErr w:type="spellEnd"/>
      <w:r w:rsidRPr="00B91B99">
        <w:rPr>
          <w:rFonts w:ascii="Book Antiqua" w:eastAsia="Book Antiqua" w:hAnsi="Book Antiqua" w:cs="Book Antiqua"/>
          <w:b/>
          <w:bCs/>
          <w:lang w:val="fr-FR"/>
        </w:rPr>
        <w:t>,</w:t>
      </w:r>
      <w:r w:rsidR="0079430F" w:rsidRPr="00B91B99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proofErr w:type="spellStart"/>
      <w:r w:rsidRPr="00B91B99">
        <w:rPr>
          <w:rFonts w:ascii="Book Antiqua" w:eastAsia="Book Antiqua" w:hAnsi="Book Antiqua" w:cs="Book Antiqua"/>
          <w:b/>
          <w:bCs/>
          <w:lang w:val="fr-FR"/>
        </w:rPr>
        <w:t>Sina</w:t>
      </w:r>
      <w:proofErr w:type="spellEnd"/>
      <w:r w:rsidR="0079430F" w:rsidRPr="00B91B99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proofErr w:type="spellStart"/>
      <w:r w:rsidRPr="00B91B99">
        <w:rPr>
          <w:rFonts w:ascii="Book Antiqua" w:eastAsia="Book Antiqua" w:hAnsi="Book Antiqua" w:cs="Book Antiqua"/>
          <w:b/>
          <w:bCs/>
          <w:lang w:val="fr-FR"/>
        </w:rPr>
        <w:t>Naserian</w:t>
      </w:r>
      <w:proofErr w:type="spellEnd"/>
      <w:r w:rsidRPr="00B91B99">
        <w:rPr>
          <w:rFonts w:ascii="Book Antiqua" w:eastAsia="Book Antiqua" w:hAnsi="Book Antiqua" w:cs="Book Antiqua"/>
          <w:b/>
          <w:bCs/>
          <w:lang w:val="fr-FR"/>
        </w:rPr>
        <w:t>,</w:t>
      </w:r>
      <w:r w:rsidR="0079430F" w:rsidRPr="00B91B99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Institut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national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d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la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santé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et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d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la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recherch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médical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(Inserm)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Unité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Mixt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d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Recherche-Inserm-Ministèr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d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la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Défens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1197</w:t>
      </w:r>
      <w:r w:rsidRPr="00B91B99">
        <w:rPr>
          <w:rFonts w:ascii="Book Antiqua" w:eastAsia="Book Antiqua" w:hAnsi="Book Antiqua" w:cs="Book Antiqua"/>
          <w:lang w:val="fr-FR"/>
        </w:rPr>
        <w:t>,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Hôpital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Paul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Brousse,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Villejuif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94800,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France</w:t>
      </w:r>
    </w:p>
    <w:p w14:paraId="16122379" w14:textId="77777777" w:rsidR="00A77B3E" w:rsidRPr="00B91B99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</w:p>
    <w:p w14:paraId="50E78803" w14:textId="57DB3603" w:rsidR="00A77B3E" w:rsidRPr="00B91B99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  <w:proofErr w:type="spellStart"/>
      <w:r w:rsidRPr="00B91B99">
        <w:rPr>
          <w:rFonts w:ascii="Book Antiqua" w:eastAsia="Book Antiqua" w:hAnsi="Book Antiqua" w:cs="Book Antiqua"/>
          <w:b/>
          <w:bCs/>
          <w:lang w:val="fr-FR"/>
        </w:rPr>
        <w:t>Maryam</w:t>
      </w:r>
      <w:proofErr w:type="spellEnd"/>
      <w:r w:rsidR="0079430F" w:rsidRPr="00B91B99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proofErr w:type="spellStart"/>
      <w:r w:rsidRPr="00B91B99">
        <w:rPr>
          <w:rFonts w:ascii="Book Antiqua" w:eastAsia="Book Antiqua" w:hAnsi="Book Antiqua" w:cs="Book Antiqua"/>
          <w:b/>
          <w:bCs/>
          <w:lang w:val="fr-FR"/>
        </w:rPr>
        <w:t>Khosravi</w:t>
      </w:r>
      <w:proofErr w:type="spellEnd"/>
      <w:r w:rsidRPr="00B91B99">
        <w:rPr>
          <w:rFonts w:ascii="Book Antiqua" w:eastAsia="Book Antiqua" w:hAnsi="Book Antiqua" w:cs="Book Antiqua"/>
          <w:b/>
          <w:bCs/>
          <w:lang w:val="fr-FR"/>
        </w:rPr>
        <w:t>,</w:t>
      </w:r>
      <w:r w:rsidR="0079430F" w:rsidRPr="00B91B99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proofErr w:type="spellStart"/>
      <w:r w:rsidRPr="00B91B99">
        <w:rPr>
          <w:rFonts w:ascii="Book Antiqua" w:eastAsia="Book Antiqua" w:hAnsi="Book Antiqua" w:cs="Book Antiqua"/>
          <w:lang w:val="fr-FR"/>
        </w:rPr>
        <w:t>Microenvironment</w:t>
      </w:r>
      <w:proofErr w:type="spellEnd"/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&amp;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proofErr w:type="spellStart"/>
      <w:r w:rsidRPr="00B91B99">
        <w:rPr>
          <w:rFonts w:ascii="Book Antiqua" w:eastAsia="Book Antiqua" w:hAnsi="Book Antiqua" w:cs="Book Antiqua"/>
          <w:lang w:val="fr-FR"/>
        </w:rPr>
        <w:t>Immunity</w:t>
      </w:r>
      <w:proofErr w:type="spellEnd"/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Unit,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Institut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Pasteur,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Paris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75724,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France</w:t>
      </w:r>
    </w:p>
    <w:p w14:paraId="5D59B7A0" w14:textId="77777777" w:rsidR="00A77B3E" w:rsidRPr="00B91B99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</w:p>
    <w:p w14:paraId="55E65B7A" w14:textId="696F8214" w:rsidR="00A77B3E" w:rsidRPr="00B91B99" w:rsidRDefault="00D07430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lang w:val="fr-FR"/>
        </w:rPr>
      </w:pPr>
      <w:proofErr w:type="spellStart"/>
      <w:r w:rsidRPr="00B91B99">
        <w:rPr>
          <w:rFonts w:ascii="Book Antiqua" w:eastAsia="Book Antiqua" w:hAnsi="Book Antiqua" w:cs="Book Antiqua"/>
          <w:b/>
          <w:bCs/>
          <w:lang w:val="fr-FR"/>
        </w:rPr>
        <w:t>Maryam</w:t>
      </w:r>
      <w:proofErr w:type="spellEnd"/>
      <w:r w:rsidR="0079430F" w:rsidRPr="00B91B99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proofErr w:type="spellStart"/>
      <w:r w:rsidRPr="00B91B99">
        <w:rPr>
          <w:rFonts w:ascii="Book Antiqua" w:eastAsia="Book Antiqua" w:hAnsi="Book Antiqua" w:cs="Book Antiqua"/>
          <w:b/>
          <w:bCs/>
          <w:lang w:val="fr-FR"/>
        </w:rPr>
        <w:t>Khosravi</w:t>
      </w:r>
      <w:proofErr w:type="spellEnd"/>
      <w:r w:rsidRPr="00B91B99">
        <w:rPr>
          <w:rFonts w:ascii="Book Antiqua" w:eastAsia="Book Antiqua" w:hAnsi="Book Antiqua" w:cs="Book Antiqua"/>
          <w:b/>
          <w:bCs/>
          <w:lang w:val="fr-FR"/>
        </w:rPr>
        <w:t>,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Institut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national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d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la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santé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et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d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la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recherch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médical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(Inserm)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Unit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B91B99">
        <w:rPr>
          <w:rFonts w:ascii="Book Antiqua" w:eastAsia="Book Antiqua" w:hAnsi="Book Antiqua" w:cs="Book Antiqua"/>
          <w:lang w:val="fr-FR"/>
        </w:rPr>
        <w:t>1224</w:t>
      </w:r>
      <w:r w:rsidRPr="00B91B99">
        <w:rPr>
          <w:rFonts w:ascii="Book Antiqua" w:eastAsia="Book Antiqua" w:hAnsi="Book Antiqua" w:cs="Book Antiqua"/>
          <w:lang w:val="fr-FR"/>
        </w:rPr>
        <w:t>,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Paris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75724,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France</w:t>
      </w:r>
    </w:p>
    <w:p w14:paraId="38B3947F" w14:textId="77777777" w:rsidR="00892A65" w:rsidRPr="00B91B99" w:rsidRDefault="00892A65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</w:p>
    <w:p w14:paraId="2AA4EFAA" w14:textId="0EE3D3AF" w:rsidR="00892A65" w:rsidRPr="005E4DD7" w:rsidRDefault="00892A65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  <w:b/>
          <w:bCs/>
        </w:rPr>
        <w:t>Sheyda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Bahiraii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partm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harmacognos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niversit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enn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enn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90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ustria</w:t>
      </w:r>
    </w:p>
    <w:p w14:paraId="015035CF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D2CFB8B" w14:textId="2B76FAC0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5E4DD7">
        <w:rPr>
          <w:rFonts w:ascii="Book Antiqua" w:eastAsia="Book Antiqua" w:hAnsi="Book Antiqua" w:cs="Book Antiqua"/>
          <w:b/>
          <w:bCs/>
        </w:rPr>
        <w:t>Georges</w:t>
      </w:r>
      <w:r w:rsidR="0079430F" w:rsidRPr="005E4DD7">
        <w:rPr>
          <w:rFonts w:ascii="Book Antiqua" w:eastAsia="Book Antiqua" w:hAnsi="Book Antiqua" w:cs="Book Antiqua"/>
          <w:b/>
          <w:bCs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</w:rPr>
        <w:t>Uzan,</w:t>
      </w:r>
      <w:r w:rsidR="0079430F" w:rsidRPr="005E4DD7">
        <w:rPr>
          <w:rFonts w:ascii="Book Antiqua" w:eastAsia="Book Antiqua" w:hAnsi="Book Antiqua" w:cs="Book Antiqua"/>
          <w:b/>
          <w:bCs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</w:rPr>
        <w:t>Sara</w:t>
      </w:r>
      <w:r w:rsidR="0079430F" w:rsidRPr="005E4DD7">
        <w:rPr>
          <w:rFonts w:ascii="Book Antiqua" w:eastAsia="Book Antiqua" w:hAnsi="Book Antiqua" w:cs="Book Antiqua"/>
          <w:b/>
          <w:bCs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</w:rPr>
        <w:t>Shamdani,</w:t>
      </w:r>
      <w:r w:rsidR="0079430F" w:rsidRPr="005E4DD7">
        <w:rPr>
          <w:rFonts w:ascii="Book Antiqua" w:eastAsia="Book Antiqua" w:hAnsi="Book Antiqua" w:cs="Book Antiqua"/>
          <w:b/>
          <w:bCs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</w:rPr>
        <w:t>Sina</w:t>
      </w:r>
      <w:r w:rsidR="0079430F" w:rsidRPr="005E4DD7">
        <w:rPr>
          <w:rFonts w:ascii="Book Antiqua" w:eastAsia="Book Antiqua" w:hAnsi="Book Antiqua" w:cs="Book Antiqua"/>
          <w:b/>
          <w:bCs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</w:rPr>
        <w:t>Naserian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Paris-Saclay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University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Villejuif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="00B519F0" w:rsidRPr="005E4DD7">
        <w:rPr>
          <w:rFonts w:ascii="Book Antiqua" w:eastAsia="Book Antiqua" w:hAnsi="Book Antiqua" w:cs="Book Antiqua"/>
        </w:rPr>
        <w:t>94800</w:t>
      </w:r>
      <w:r w:rsidRPr="005E4DD7">
        <w:rPr>
          <w:rFonts w:ascii="Book Antiqua" w:eastAsia="Book Antiqua" w:hAnsi="Book Antiqua" w:cs="Book Antiqua"/>
        </w:rPr>
        <w:t>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France</w:t>
      </w:r>
    </w:p>
    <w:p w14:paraId="518F1B56" w14:textId="77777777" w:rsidR="00B519F0" w:rsidRPr="005E4DD7" w:rsidRDefault="00B519F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7DD66BA" w14:textId="22BB386E" w:rsidR="005E34DA" w:rsidRPr="00B91B99" w:rsidRDefault="00B67B27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  <w:r w:rsidRPr="00B91B99">
        <w:rPr>
          <w:rFonts w:ascii="Book Antiqua" w:hAnsi="Book Antiqua"/>
          <w:b/>
          <w:bCs/>
          <w:lang w:val="fr-FR"/>
        </w:rPr>
        <w:t>Sara</w:t>
      </w:r>
      <w:r w:rsidR="0079430F" w:rsidRPr="00B91B99">
        <w:rPr>
          <w:rFonts w:ascii="Book Antiqua" w:hAnsi="Book Antiqua"/>
          <w:b/>
          <w:bCs/>
          <w:lang w:val="fr-FR"/>
        </w:rPr>
        <w:t xml:space="preserve"> </w:t>
      </w:r>
      <w:proofErr w:type="spellStart"/>
      <w:r w:rsidRPr="00B91B99">
        <w:rPr>
          <w:rFonts w:ascii="Book Antiqua" w:hAnsi="Book Antiqua"/>
          <w:b/>
          <w:bCs/>
          <w:lang w:val="fr-FR"/>
        </w:rPr>
        <w:t>Shamdani</w:t>
      </w:r>
      <w:proofErr w:type="spellEnd"/>
      <w:r w:rsidRPr="00B91B99">
        <w:rPr>
          <w:rFonts w:ascii="Book Antiqua" w:hAnsi="Book Antiqua"/>
          <w:b/>
          <w:bCs/>
          <w:lang w:val="fr-FR"/>
        </w:rPr>
        <w:t>,</w:t>
      </w:r>
      <w:r w:rsidR="0079430F" w:rsidRPr="00B91B99">
        <w:rPr>
          <w:rFonts w:ascii="Book Antiqua" w:hAnsi="Book Antiqua"/>
          <w:b/>
          <w:bCs/>
          <w:lang w:val="fr-FR"/>
        </w:rPr>
        <w:t xml:space="preserve"> </w:t>
      </w:r>
      <w:proofErr w:type="spellStart"/>
      <w:r w:rsidR="005E34DA" w:rsidRPr="00B91B99">
        <w:rPr>
          <w:rFonts w:ascii="Book Antiqua" w:hAnsi="Book Antiqua"/>
          <w:b/>
          <w:bCs/>
          <w:lang w:val="fr-FR"/>
        </w:rPr>
        <w:t>Sina</w:t>
      </w:r>
      <w:proofErr w:type="spellEnd"/>
      <w:r w:rsidR="0079430F" w:rsidRPr="00B91B99">
        <w:rPr>
          <w:rFonts w:ascii="Book Antiqua" w:hAnsi="Book Antiqua"/>
          <w:b/>
          <w:bCs/>
          <w:lang w:val="fr-FR"/>
        </w:rPr>
        <w:t xml:space="preserve"> </w:t>
      </w:r>
      <w:proofErr w:type="spellStart"/>
      <w:r w:rsidR="005E34DA" w:rsidRPr="00B91B99">
        <w:rPr>
          <w:rFonts w:ascii="Book Antiqua" w:hAnsi="Book Antiqua"/>
          <w:b/>
          <w:bCs/>
          <w:lang w:val="fr-FR"/>
        </w:rPr>
        <w:t>Naserian</w:t>
      </w:r>
      <w:proofErr w:type="spellEnd"/>
      <w:r w:rsidR="005E34DA" w:rsidRPr="00B91B99">
        <w:rPr>
          <w:rFonts w:ascii="Book Antiqua" w:hAnsi="Book Antiqua"/>
          <w:b/>
          <w:bCs/>
          <w:lang w:val="fr-FR"/>
        </w:rPr>
        <w:t>,</w:t>
      </w:r>
      <w:r w:rsidR="0079430F" w:rsidRPr="00B91B99">
        <w:rPr>
          <w:rFonts w:ascii="Book Antiqua" w:hAnsi="Book Antiqua"/>
          <w:b/>
          <w:bCs/>
          <w:lang w:val="fr-FR"/>
        </w:rPr>
        <w:t xml:space="preserve"> </w:t>
      </w:r>
      <w:proofErr w:type="spellStart"/>
      <w:r w:rsidR="005E34DA" w:rsidRPr="00B91B99">
        <w:rPr>
          <w:rFonts w:ascii="Book Antiqua" w:hAnsi="Book Antiqua"/>
          <w:lang w:val="fr-FR"/>
        </w:rPr>
        <w:t>CellMedEx</w:t>
      </w:r>
      <w:proofErr w:type="spellEnd"/>
      <w:r w:rsidR="005E34DA" w:rsidRPr="00B91B99">
        <w:rPr>
          <w:rFonts w:ascii="Book Antiqua" w:hAnsi="Book Antiqua"/>
          <w:lang w:val="fr-FR"/>
        </w:rPr>
        <w:t>;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="005E34DA" w:rsidRPr="00B91B99">
        <w:rPr>
          <w:rFonts w:ascii="Book Antiqua" w:hAnsi="Book Antiqua"/>
          <w:lang w:val="fr-FR"/>
        </w:rPr>
        <w:t>Saint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="005E34DA" w:rsidRPr="00B91B99">
        <w:rPr>
          <w:rFonts w:ascii="Book Antiqua" w:hAnsi="Book Antiqua"/>
          <w:lang w:val="fr-FR"/>
        </w:rPr>
        <w:t>Maur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="005E34DA" w:rsidRPr="00B91B99">
        <w:rPr>
          <w:rFonts w:ascii="Book Antiqua" w:hAnsi="Book Antiqua"/>
          <w:lang w:val="fr-FR"/>
        </w:rPr>
        <w:t>Des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="005E34DA" w:rsidRPr="00B91B99">
        <w:rPr>
          <w:rFonts w:ascii="Book Antiqua" w:hAnsi="Book Antiqua"/>
          <w:lang w:val="fr-FR"/>
        </w:rPr>
        <w:t>Fossés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="005E34DA" w:rsidRPr="00B91B99">
        <w:rPr>
          <w:rFonts w:ascii="Book Antiqua" w:hAnsi="Book Antiqua"/>
          <w:lang w:val="fr-FR"/>
        </w:rPr>
        <w:t>94100,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="005E34DA" w:rsidRPr="00B91B99">
        <w:rPr>
          <w:rFonts w:ascii="Book Antiqua" w:hAnsi="Book Antiqua"/>
          <w:lang w:val="fr-FR"/>
        </w:rPr>
        <w:t>France</w:t>
      </w:r>
    </w:p>
    <w:p w14:paraId="41BB104A" w14:textId="73688DEC" w:rsidR="00A77B3E" w:rsidRPr="00B91B99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</w:p>
    <w:p w14:paraId="0D197E70" w14:textId="4DED17A6" w:rsidR="007E0CB1" w:rsidRPr="005E4DD7" w:rsidRDefault="007E0CB1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  <w:proofErr w:type="spellStart"/>
      <w:r w:rsidRPr="009F48EE">
        <w:rPr>
          <w:rFonts w:ascii="Book Antiqua" w:hAnsi="Book Antiqua"/>
          <w:b/>
          <w:bCs/>
          <w:lang w:val="fr-FR" w:eastAsia="zh-CN"/>
        </w:rPr>
        <w:lastRenderedPageBreak/>
        <w:t>Supported</w:t>
      </w:r>
      <w:proofErr w:type="spellEnd"/>
      <w:r w:rsidR="0079430F" w:rsidRPr="009F48EE">
        <w:rPr>
          <w:rFonts w:ascii="Book Antiqua" w:hAnsi="Book Antiqua"/>
          <w:b/>
          <w:bCs/>
          <w:lang w:val="fr-FR" w:eastAsia="zh-CN"/>
        </w:rPr>
        <w:t xml:space="preserve"> </w:t>
      </w:r>
      <w:r w:rsidRPr="009F48EE">
        <w:rPr>
          <w:rFonts w:ascii="Book Antiqua" w:hAnsi="Book Antiqua"/>
          <w:b/>
          <w:bCs/>
          <w:lang w:val="fr-FR" w:eastAsia="zh-CN"/>
        </w:rPr>
        <w:t>by</w:t>
      </w:r>
      <w:r w:rsidR="0079430F" w:rsidRPr="009F48EE">
        <w:rPr>
          <w:rFonts w:ascii="Book Antiqua" w:hAnsi="Book Antiqua"/>
          <w:b/>
          <w:bCs/>
          <w:lang w:val="fr-FR" w:eastAsia="zh-CN"/>
        </w:rPr>
        <w:t xml:space="preserve"> </w:t>
      </w:r>
      <w:r w:rsidR="002E132E" w:rsidRPr="009F48EE">
        <w:rPr>
          <w:rFonts w:ascii="Book Antiqua" w:hAnsi="Book Antiqua"/>
          <w:b/>
          <w:bCs/>
          <w:lang w:val="fr-FR" w:eastAsia="zh-CN"/>
        </w:rPr>
        <w:t>“</w:t>
      </w:r>
      <w:r w:rsidRPr="009F48EE">
        <w:rPr>
          <w:rFonts w:ascii="Book Antiqua" w:hAnsi="Book Antiqua"/>
          <w:lang w:val="fr-FR" w:eastAsia="zh-CN"/>
        </w:rPr>
        <w:t>l</w:t>
      </w:r>
      <w:r w:rsidR="007B599A" w:rsidRPr="009F48EE">
        <w:rPr>
          <w:rFonts w:ascii="Book Antiqua" w:hAnsi="Book Antiqua"/>
          <w:lang w:val="fr-FR" w:eastAsia="zh-CN"/>
        </w:rPr>
        <w:t>’</w:t>
      </w:r>
      <w:r w:rsidRPr="009F48EE">
        <w:rPr>
          <w:rFonts w:ascii="Book Antiqua" w:hAnsi="Book Antiqua"/>
          <w:lang w:val="fr-FR" w:eastAsia="zh-CN"/>
        </w:rPr>
        <w:t>Agence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Nationale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de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la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Recherche</w:t>
      </w:r>
      <w:r w:rsidR="002E132E" w:rsidRPr="009F48EE">
        <w:rPr>
          <w:rFonts w:ascii="Book Antiqua" w:hAnsi="Book Antiqua"/>
          <w:lang w:val="fr-FR" w:eastAsia="zh-CN"/>
        </w:rPr>
        <w:t>”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in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the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proofErr w:type="spellStart"/>
      <w:r w:rsidRPr="009F48EE">
        <w:rPr>
          <w:rFonts w:ascii="Book Antiqua" w:hAnsi="Book Antiqua"/>
          <w:lang w:val="fr-FR" w:eastAsia="zh-CN"/>
        </w:rPr>
        <w:t>form</w:t>
      </w:r>
      <w:proofErr w:type="spellEnd"/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of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‘’programme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d</w:t>
      </w:r>
      <w:r w:rsidR="007B599A" w:rsidRPr="009F48EE">
        <w:rPr>
          <w:rFonts w:ascii="Book Antiqua" w:hAnsi="Book Antiqua"/>
          <w:lang w:val="fr-FR" w:eastAsia="zh-CN"/>
        </w:rPr>
        <w:t>’</w:t>
      </w:r>
      <w:r w:rsidRPr="009F48EE">
        <w:rPr>
          <w:rFonts w:ascii="Book Antiqua" w:hAnsi="Book Antiqua"/>
          <w:lang w:val="fr-FR" w:eastAsia="zh-CN"/>
        </w:rPr>
        <w:t>Investissements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d’avenir</w:t>
      </w:r>
      <w:r w:rsidR="007B599A" w:rsidRPr="009F48EE">
        <w:rPr>
          <w:rFonts w:ascii="Book Antiqua" w:hAnsi="Book Antiqua"/>
          <w:lang w:val="fr-FR" w:eastAsia="zh-CN"/>
        </w:rPr>
        <w:t>,</w:t>
      </w:r>
      <w:r w:rsidR="002E132E" w:rsidRPr="009F48EE">
        <w:rPr>
          <w:rFonts w:ascii="Book Antiqua" w:hAnsi="Book Antiqua"/>
          <w:lang w:val="fr-FR" w:eastAsia="zh-CN"/>
        </w:rPr>
        <w:t>”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="002E132E" w:rsidRPr="009F48EE">
        <w:rPr>
          <w:rFonts w:ascii="Book Antiqua" w:hAnsi="Book Antiqua"/>
          <w:lang w:val="fr-FR" w:eastAsia="zh-CN"/>
        </w:rPr>
        <w:t>No.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ANR_15-RHUS60002</w:t>
      </w:r>
      <w:r w:rsidR="002E132E" w:rsidRPr="009F48EE">
        <w:rPr>
          <w:rFonts w:ascii="Book Antiqua" w:hAnsi="Book Antiqua"/>
          <w:lang w:val="fr-FR" w:eastAsia="zh-CN"/>
        </w:rPr>
        <w:t>;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="00EB5F8D" w:rsidRPr="009F48EE">
        <w:rPr>
          <w:rFonts w:ascii="Book Antiqua" w:hAnsi="Book Antiqua"/>
          <w:lang w:val="fr-FR" w:eastAsia="zh-CN"/>
        </w:rPr>
        <w:t>and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‘’la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Fondation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de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la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Maison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de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la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Chimie’’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for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the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proofErr w:type="spellStart"/>
      <w:r w:rsidRPr="009F48EE">
        <w:rPr>
          <w:rFonts w:ascii="Book Antiqua" w:hAnsi="Book Antiqua"/>
          <w:lang w:val="fr-FR" w:eastAsia="zh-CN"/>
        </w:rPr>
        <w:t>project</w:t>
      </w:r>
      <w:proofErr w:type="spellEnd"/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9F48EE">
        <w:rPr>
          <w:rFonts w:ascii="Book Antiqua" w:hAnsi="Book Antiqua"/>
          <w:lang w:val="fr-FR" w:eastAsia="zh-CN"/>
        </w:rPr>
        <w:t>R20150LL</w:t>
      </w:r>
      <w:r w:rsidR="002E132E" w:rsidRPr="009F48EE">
        <w:rPr>
          <w:rFonts w:ascii="Book Antiqua" w:hAnsi="Book Antiqua"/>
          <w:lang w:val="fr-FR" w:eastAsia="zh-CN"/>
        </w:rPr>
        <w:t>,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="002E132E" w:rsidRPr="009F48EE">
        <w:rPr>
          <w:rFonts w:ascii="Book Antiqua" w:hAnsi="Book Antiqua"/>
          <w:lang w:val="fr-FR" w:eastAsia="zh-CN"/>
        </w:rPr>
        <w:t>No.</w:t>
      </w:r>
      <w:r w:rsidR="0079430F" w:rsidRPr="009F48EE">
        <w:rPr>
          <w:rFonts w:ascii="Book Antiqua" w:hAnsi="Book Antiqua"/>
          <w:lang w:val="fr-FR" w:eastAsia="zh-CN"/>
        </w:rPr>
        <w:t xml:space="preserve"> </w:t>
      </w:r>
      <w:r w:rsidRPr="005E4DD7">
        <w:rPr>
          <w:rFonts w:ascii="Book Antiqua" w:hAnsi="Book Antiqua"/>
          <w:lang w:eastAsia="zh-CN"/>
        </w:rPr>
        <w:t>RAK20150LLA.</w:t>
      </w:r>
    </w:p>
    <w:p w14:paraId="3C861304" w14:textId="77777777" w:rsidR="007E0CB1" w:rsidRPr="005E4DD7" w:rsidRDefault="007E0CB1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</w:p>
    <w:p w14:paraId="24E5A501" w14:textId="63394158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Razazi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Khosravi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contribute</w:t>
      </w:r>
      <w:r w:rsidR="006B4514">
        <w:rPr>
          <w:rFonts w:ascii="Book Antiqua" w:eastAsia="Book Antiqua" w:hAnsi="Book Antiqua" w:cs="Book Antiqua"/>
          <w:color w:val="000000"/>
        </w:rPr>
        <w:t>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equal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study;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Naseri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ceiv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bje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termin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c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nuscript</w:t>
      </w:r>
      <w:r w:rsidR="00F61C77" w:rsidRPr="005E4DD7">
        <w:rPr>
          <w:rFonts w:ascii="Book Antiqua" w:eastAsia="Book Antiqua" w:hAnsi="Book Antiqua" w:cs="Book Antiqua"/>
          <w:color w:val="000000"/>
        </w:rPr>
        <w:t>;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Razazi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M</w:t>
      </w:r>
      <w:r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Khosravi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M</w:t>
      </w:r>
      <w:r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Bahiraii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Shamdani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S</w:t>
      </w:r>
      <w:r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Naseri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ro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nuscript</w:t>
      </w:r>
      <w:r w:rsidR="00F61C77" w:rsidRPr="005E4DD7">
        <w:rPr>
          <w:rFonts w:ascii="Book Antiqua" w:eastAsia="Book Antiqua" w:hAnsi="Book Antiqua" w:cs="Book Antiqua"/>
          <w:color w:val="000000"/>
        </w:rPr>
        <w:t>;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Uz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G</w:t>
      </w:r>
      <w:r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Shamdani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S</w:t>
      </w:r>
      <w:r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Naseri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5E4DD7">
        <w:rPr>
          <w:rFonts w:ascii="Book Antiqua" w:eastAsia="Book Antiqua" w:hAnsi="Book Antiqua" w:cs="Book Antiqua"/>
          <w:color w:val="000000"/>
        </w:rPr>
        <w:t>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vi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nuscript</w:t>
      </w:r>
      <w:r w:rsidR="00F61C77" w:rsidRPr="005E4DD7">
        <w:rPr>
          <w:rFonts w:ascii="Book Antiqua" w:eastAsia="Book Antiqua" w:hAnsi="Book Antiqua" w:cs="Book Antiqua"/>
          <w:color w:val="000000"/>
        </w:rPr>
        <w:t>;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B14A7B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ll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authors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read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approved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final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manuscript.</w:t>
      </w:r>
    </w:p>
    <w:p w14:paraId="18F7E537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9213E40" w14:textId="037091A2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spellStart"/>
      <w:r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>Corresponding</w:t>
      </w:r>
      <w:proofErr w:type="spellEnd"/>
      <w:r w:rsidR="0079430F"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 xml:space="preserve"> </w:t>
      </w:r>
      <w:proofErr w:type="spellStart"/>
      <w:r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>author</w:t>
      </w:r>
      <w:proofErr w:type="spellEnd"/>
      <w:r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>:</w:t>
      </w:r>
      <w:r w:rsidR="0079430F"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 xml:space="preserve"> </w:t>
      </w:r>
      <w:proofErr w:type="spellStart"/>
      <w:r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>Sina</w:t>
      </w:r>
      <w:proofErr w:type="spellEnd"/>
      <w:r w:rsidR="0079430F"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 xml:space="preserve"> </w:t>
      </w:r>
      <w:proofErr w:type="spellStart"/>
      <w:r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>Naserian</w:t>
      </w:r>
      <w:proofErr w:type="spellEnd"/>
      <w:r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>,</w:t>
      </w:r>
      <w:r w:rsidR="0079430F"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>PhD,</w:t>
      </w:r>
      <w:r w:rsidR="0079430F"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 xml:space="preserve"> </w:t>
      </w:r>
      <w:proofErr w:type="spellStart"/>
      <w:r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>Director</w:t>
      </w:r>
      <w:proofErr w:type="spellEnd"/>
      <w:r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>,</w:t>
      </w:r>
      <w:r w:rsidR="0079430F"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 xml:space="preserve"> </w:t>
      </w:r>
      <w:proofErr w:type="spellStart"/>
      <w:r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>Research</w:t>
      </w:r>
      <w:proofErr w:type="spellEnd"/>
      <w:r w:rsidR="0079430F"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 xml:space="preserve"> </w:t>
      </w:r>
      <w:proofErr w:type="spellStart"/>
      <w:r w:rsidRPr="00B91B99">
        <w:rPr>
          <w:rFonts w:ascii="Book Antiqua" w:eastAsia="Book Antiqua" w:hAnsi="Book Antiqua" w:cs="Book Antiqua"/>
          <w:b/>
          <w:bCs/>
          <w:color w:val="000000"/>
          <w:lang w:val="fr-FR"/>
        </w:rPr>
        <w:t>Sc</w:t>
      </w:r>
      <w:r w:rsidRPr="00B91B99">
        <w:rPr>
          <w:rFonts w:ascii="Book Antiqua" w:eastAsia="Book Antiqua" w:hAnsi="Book Antiqua" w:cs="Book Antiqua"/>
          <w:b/>
          <w:bCs/>
          <w:lang w:val="fr-FR"/>
        </w:rPr>
        <w:t>ientist</w:t>
      </w:r>
      <w:proofErr w:type="spellEnd"/>
      <w:r w:rsidRPr="00B91B99">
        <w:rPr>
          <w:rFonts w:ascii="Book Antiqua" w:eastAsia="Book Antiqua" w:hAnsi="Book Antiqua" w:cs="Book Antiqua"/>
          <w:b/>
          <w:bCs/>
          <w:lang w:val="fr-FR"/>
        </w:rPr>
        <w:t>,</w:t>
      </w:r>
      <w:r w:rsidR="0079430F" w:rsidRPr="00B91B99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Institut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national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d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la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santé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et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d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la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recherch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médical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(Inserm)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Unité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Mixt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d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Recherche-Inserm-Ministèr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d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la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Défens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1197,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Hôpital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Paul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B91B99">
        <w:rPr>
          <w:rFonts w:ascii="Book Antiqua" w:eastAsia="Book Antiqua" w:hAnsi="Book Antiqua" w:cs="Book Antiqua"/>
          <w:lang w:val="fr-FR"/>
        </w:rPr>
        <w:t>Brousse</w:t>
      </w:r>
      <w:r w:rsidRPr="00B91B99">
        <w:rPr>
          <w:rFonts w:ascii="Book Antiqua" w:eastAsia="Book Antiqua" w:hAnsi="Book Antiqua" w:cs="Book Antiqua"/>
          <w:lang w:val="fr-FR"/>
        </w:rPr>
        <w:t>,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Bâtiment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Lavoisier,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12-14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avenue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Paul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Vaillant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Couturier,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Villejuif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94800,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r w:rsidRPr="00B91B99">
        <w:rPr>
          <w:rFonts w:ascii="Book Antiqua" w:eastAsia="Book Antiqua" w:hAnsi="Book Antiqua" w:cs="Book Antiqua"/>
          <w:lang w:val="fr-FR"/>
        </w:rPr>
        <w:t>France.</w:t>
      </w:r>
      <w:r w:rsidR="0079430F" w:rsidRPr="00B91B99">
        <w:rPr>
          <w:rFonts w:ascii="Book Antiqua" w:eastAsia="Book Antiqua" w:hAnsi="Book Antiqua" w:cs="Book Antiqua"/>
          <w:lang w:val="fr-FR"/>
        </w:rPr>
        <w:t xml:space="preserve"> </w:t>
      </w:r>
      <w:hyperlink r:id="rId8" w:history="1">
        <w:r w:rsidR="0077094E" w:rsidRPr="005E4DD7">
          <w:rPr>
            <w:rStyle w:val="Hyperlink"/>
            <w:rFonts w:ascii="Book Antiqua" w:eastAsia="Book Antiqua" w:hAnsi="Book Antiqua" w:cs="Book Antiqua"/>
            <w:color w:val="auto"/>
            <w:u w:val="none"/>
          </w:rPr>
          <w:t>sina.naserian@inserm.fr</w:t>
        </w:r>
      </w:hyperlink>
    </w:p>
    <w:p w14:paraId="0B5E2433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59F7140" w14:textId="20D38FB2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ebrua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24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2021</w:t>
      </w:r>
    </w:p>
    <w:p w14:paraId="40C86AFC" w14:textId="59B2F765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pri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28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2021</w:t>
      </w:r>
    </w:p>
    <w:p w14:paraId="63BD0B01" w14:textId="5210D3AA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1" w:name="OLE_LINK15"/>
      <w:bookmarkStart w:id="2" w:name="OLE_LINK33"/>
      <w:bookmarkStart w:id="3" w:name="OLE_LINK48"/>
      <w:r w:rsidR="00155AF5" w:rsidRPr="005E4DD7">
        <w:rPr>
          <w:rFonts w:ascii="Book Antiqua" w:eastAsia="SimSun" w:hAnsi="Book Antiqua"/>
          <w:color w:val="000000" w:themeColor="text1"/>
        </w:rPr>
        <w:t>July 16, 2021</w:t>
      </w:r>
      <w:bookmarkEnd w:id="1"/>
      <w:bookmarkEnd w:id="2"/>
      <w:bookmarkEnd w:id="3"/>
    </w:p>
    <w:p w14:paraId="665C0DD0" w14:textId="28F23452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748AC657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5E4DD7" w:rsidSect="005E4DD7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AE7F963" w14:textId="77777777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30FBA0D5" w14:textId="767D5606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Bone-marrow-deriv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senchym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ndothel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geni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erest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iolog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pert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k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niqu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rap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gener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rdiovascu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order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thoug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o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opula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read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udi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ener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otential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n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pec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eatur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rough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ttention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A31D8">
        <w:rPr>
          <w:rFonts w:ascii="Book Antiqua" w:eastAsia="Book Antiqua" w:hAnsi="Book Antiqua" w:cs="Book Antiqua"/>
          <w:color w:val="000000"/>
        </w:rPr>
        <w:t>M</w:t>
      </w:r>
      <w:r w:rsidR="008A31D8" w:rsidRPr="005E4DD7">
        <w:rPr>
          <w:rFonts w:ascii="Book Antiqua" w:eastAsia="Book Antiqua" w:hAnsi="Book Antiqua" w:cs="Book Antiqua"/>
          <w:color w:val="000000"/>
        </w:rPr>
        <w:t>esenchymal stem 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A31D8" w:rsidRPr="005E4DD7">
        <w:rPr>
          <w:rFonts w:ascii="Book Antiqua" w:eastAsia="Book Antiqua" w:hAnsi="Book Antiqua" w:cs="Book Antiqua"/>
          <w:color w:val="000000"/>
        </w:rPr>
        <w:t>endothelial progenitor 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o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angiogen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how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ppr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pons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rticular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lifera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va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ytoki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duction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k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itab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hoice</w:t>
      </w:r>
      <w:r w:rsidR="0077094E" w:rsidRPr="005E4DD7">
        <w:rPr>
          <w:rFonts w:ascii="Book Antiqua" w:eastAsia="Book Antiqua" w:hAnsi="Book Antiqua" w:cs="Book Antiqua"/>
          <w:color w:val="000000"/>
        </w:rPr>
        <w:t>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logene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ansplantation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evertheles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w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qu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vitie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n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lemen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clu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tra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urce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ge/passag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rker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cre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ioac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diator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the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ul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hang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icienc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owever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u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knowledg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ublic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ye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ar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A31D8" w:rsidRPr="005E4DD7">
        <w:rPr>
          <w:rFonts w:ascii="Book Antiqua" w:eastAsia="Book Antiqua" w:hAnsi="Book Antiqua" w:cs="Book Antiqua"/>
          <w:color w:val="000000"/>
        </w:rPr>
        <w:t xml:space="preserve">mesenchymal stem cells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A31D8" w:rsidRPr="005E4DD7">
        <w:rPr>
          <w:rFonts w:ascii="Book Antiqua" w:eastAsia="Book Antiqua" w:hAnsi="Book Antiqua" w:cs="Book Antiqua"/>
          <w:color w:val="000000"/>
        </w:rPr>
        <w:t>endothelial progenitor 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log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era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view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im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pecifical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w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opula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clu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ppress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activa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ytoki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duc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u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pacitie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reover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valuat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plica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bookmarkStart w:id="4" w:name="_Hlk77145937"/>
      <w:r w:rsidR="00B53529" w:rsidRPr="005E4DD7">
        <w:rPr>
          <w:rFonts w:ascii="Book Antiqua" w:eastAsia="Book Antiqua" w:hAnsi="Book Antiqua" w:cs="Book Antiqua"/>
          <w:color w:val="000000"/>
        </w:rPr>
        <w:t>tumor necrosis factor alpha-tumor necrosis factor receptor 2</w:t>
      </w:r>
      <w:bookmarkEnd w:id="4"/>
      <w:r w:rsidR="0077094E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x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merg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heckpoi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al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thwa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troll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log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perties.</w:t>
      </w:r>
    </w:p>
    <w:p w14:paraId="4055C7D9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5E099B6" w14:textId="787B246C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ndothel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geni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;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senchym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;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;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on;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regulation;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α-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al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thway</w:t>
      </w:r>
    </w:p>
    <w:p w14:paraId="0475B8B5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33BA636" w14:textId="46DB23B4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Razazi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Khosravi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ahiraii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z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G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hamdani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aseri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Differenc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similarit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betwe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mesenchym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st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endothel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progeni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propert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again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5E4DD7">
        <w:rPr>
          <w:rFonts w:ascii="Book Antiqua" w:eastAsia="Book Antiqua" w:hAnsi="Book Antiqua" w:cs="Book Antiqua"/>
          <w:color w:val="000000"/>
        </w:rPr>
        <w:t>cells</w:t>
      </w:r>
      <w:r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79430F" w:rsidRPr="005E4D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J</w:t>
      </w:r>
      <w:r w:rsidR="0079430F" w:rsidRPr="005E4D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79430F" w:rsidRPr="005E4D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2021;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ess</w:t>
      </w:r>
    </w:p>
    <w:p w14:paraId="126430C6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8AFD686" w14:textId="2B1A2221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es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tic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im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view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ir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i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know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milarit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c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twe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5E4DD7">
        <w:rPr>
          <w:rFonts w:ascii="Book Antiqua" w:eastAsia="Book Antiqua" w:hAnsi="Book Antiqua" w:cs="Book Antiqua"/>
          <w:color w:val="000000"/>
        </w:rPr>
        <w:t>mesenchym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5E4DD7">
        <w:rPr>
          <w:rFonts w:ascii="Book Antiqua" w:eastAsia="Book Antiqua" w:hAnsi="Book Antiqua" w:cs="Book Antiqua"/>
          <w:color w:val="000000"/>
        </w:rPr>
        <w:t>st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5E4DD7">
        <w:rPr>
          <w:rFonts w:ascii="Book Antiqua" w:eastAsia="Book Antiqua" w:hAnsi="Book Antiqua" w:cs="Book Antiqua"/>
          <w:color w:val="000000"/>
        </w:rPr>
        <w:t>endothel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5E4DD7">
        <w:rPr>
          <w:rFonts w:ascii="Book Antiqua" w:eastAsia="Book Antiqua" w:hAnsi="Book Antiqua" w:cs="Book Antiqua"/>
          <w:color w:val="000000"/>
        </w:rPr>
        <w:t>progeni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lastRenderedPageBreak/>
        <w:t>immunomod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scrib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ar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chanism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ppr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vention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/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u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mo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chanism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mphasiz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plic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heckpoi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al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thway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B53529" w:rsidRPr="005E4DD7">
        <w:rPr>
          <w:rFonts w:ascii="Book Antiqua" w:eastAsia="Book Antiqua" w:hAnsi="Book Antiqua" w:cs="Book Antiqua"/>
          <w:color w:val="000000"/>
        </w:rPr>
        <w:t>tumor necrosis factor alpha-tumor necrosis factor receptor 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xi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v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ack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form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pos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ew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ear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th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porta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tu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ud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clu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B91B99">
        <w:rPr>
          <w:rFonts w:ascii="Book Antiqua" w:eastAsia="Book Antiqua" w:hAnsi="Book Antiqua" w:cs="Book Antiqua"/>
          <w:i/>
          <w:iCs/>
          <w:color w:val="000000"/>
        </w:rPr>
        <w:t>in</w:t>
      </w:r>
      <w:r w:rsidR="00E854D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B91B99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B91B99">
        <w:rPr>
          <w:rFonts w:ascii="Book Antiqua" w:eastAsia="Book Antiqua" w:hAnsi="Book Antiqua" w:cs="Book Antiqua"/>
          <w:i/>
          <w:iCs/>
          <w:color w:val="000000"/>
        </w:rPr>
        <w:t>in</w:t>
      </w:r>
      <w:r w:rsidR="00E854DF">
        <w:rPr>
          <w:rFonts w:ascii="Book Antiqua" w:eastAsia="Book Antiqua" w:hAnsi="Book Antiqua" w:cs="Book Antiqua"/>
          <w:color w:val="000000"/>
        </w:rPr>
        <w:t xml:space="preserve"> </w:t>
      </w:r>
      <w:r w:rsidRPr="00B91B99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pplica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ener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dicine.</w:t>
      </w:r>
      <w:r w:rsidR="0079430F" w:rsidRPr="005E4DD7">
        <w:rPr>
          <w:rFonts w:ascii="Book Antiqua" w:hAnsi="Book Antiqua"/>
        </w:rPr>
        <w:t xml:space="preserve"> </w:t>
      </w:r>
    </w:p>
    <w:p w14:paraId="7CC5AE2A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CF2F59C" w14:textId="77777777" w:rsidR="008A31D8" w:rsidRDefault="008A31D8">
      <w:pPr>
        <w:rPr>
          <w:rFonts w:ascii="Book Antiqua" w:eastAsia="Book Antiqua" w:hAnsi="Book Antiqua" w:cs="Book Antiqua"/>
          <w:b/>
          <w:caps/>
          <w:color w:val="000000"/>
          <w:u w:val="single"/>
        </w:rPr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</w:p>
    <w:p w14:paraId="46B77925" w14:textId="7464753F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6AFF66A8" w14:textId="6149281D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Mesenchymal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stromal/stem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cells</w:t>
      </w:r>
    </w:p>
    <w:p w14:paraId="63122C65" w14:textId="7941FEBF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ye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1968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senchym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romal/st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MSCs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B23CDD">
        <w:rPr>
          <w:rFonts w:ascii="Book Antiqua" w:eastAsia="Book Antiqua" w:hAnsi="Book Antiqua" w:cs="Book Antiqua"/>
          <w:color w:val="000000"/>
        </w:rPr>
        <w:t>we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ir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ol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o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rrow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</w:t>
      </w:r>
      <w:r w:rsidRPr="005E4DD7">
        <w:rPr>
          <w:rFonts w:ascii="Book Antiqua" w:eastAsia="Book Antiqua" w:hAnsi="Book Antiqua" w:cs="Book Antiqua"/>
        </w:rPr>
        <w:t>BM)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ells</w:t>
      </w:r>
      <w:r w:rsidRPr="005E4DD7">
        <w:rPr>
          <w:rFonts w:ascii="Book Antiqua" w:eastAsia="Book Antiqua" w:hAnsi="Book Antiqua" w:cs="Book Antiqua"/>
          <w:vertAlign w:val="superscript"/>
        </w:rPr>
        <w:t>[1]</w:t>
      </w:r>
      <w:r w:rsidR="00996BFA" w:rsidRPr="005E4DD7">
        <w:rPr>
          <w:rFonts w:ascii="Book Antiqua" w:eastAsia="Book Antiqua" w:hAnsi="Book Antiqua" w:cs="Book Antiqua"/>
        </w:rPr>
        <w:t>.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These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ell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represent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heterogeneou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ell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population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that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have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shown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variou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bilitie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nd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potential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such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proliferation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nd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regeneration.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ccording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to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previou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shred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of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evidence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they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an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differentiate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into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variety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of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ell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type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of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several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origin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like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ectodermal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endodermal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nd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mesodermal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such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ardiomyocytes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osteocytes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keratocytes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hepatocytes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nd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endothelial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ell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(ECs)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neural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ells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dipocytes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hondrocytes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nd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myocytes</w:t>
      </w:r>
      <w:r w:rsidRPr="005E4DD7">
        <w:rPr>
          <w:rFonts w:ascii="Book Antiqua" w:eastAsia="Book Antiqua" w:hAnsi="Book Antiqua" w:cs="Book Antiqua"/>
          <w:vertAlign w:val="superscript"/>
        </w:rPr>
        <w:t>[2–6]</w:t>
      </w:r>
      <w:r w:rsidR="00BA3936" w:rsidRPr="005E4DD7">
        <w:rPr>
          <w:rFonts w:ascii="Book Antiqua" w:eastAsia="Book Antiqua" w:hAnsi="Book Antiqua" w:cs="Book Antiqua"/>
        </w:rPr>
        <w:t>.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MSC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an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expres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marker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such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stem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ell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ntigen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1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D29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D51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D73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D44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D146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D90,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D105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u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eg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D31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ndothelial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D14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nocyte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D45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ematopoiet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ineag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rkers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7–10]</w:t>
      </w:r>
      <w:r w:rsidR="00987D1B" w:rsidRPr="005E4DD7">
        <w:rPr>
          <w:rFonts w:ascii="Book Antiqua" w:eastAsia="Book Antiqua" w:hAnsi="Book Antiqua" w:cs="Book Antiqua"/>
          <w:color w:val="000000"/>
        </w:rPr>
        <w:t>.</w:t>
      </w:r>
    </w:p>
    <w:p w14:paraId="4B3E1826" w14:textId="5208B0CD" w:rsidR="00A77B3E" w:rsidRPr="005E4DD7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Du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pec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iolog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pacit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clu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bili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iat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ulat</w:t>
      </w:r>
      <w:r w:rsidR="00CC037C">
        <w:rPr>
          <w:rFonts w:ascii="Book Antiqua" w:eastAsia="Book Antiqua" w:hAnsi="Book Antiqua" w:cs="Book Antiqua"/>
          <w:color w:val="000000"/>
        </w:rPr>
        <w:t>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ponse</w:t>
      </w:r>
      <w:r w:rsidR="00D66BE4" w:rsidRPr="005E4DD7">
        <w:rPr>
          <w:rFonts w:ascii="Book Antiqua" w:eastAsia="Book Antiqua" w:hAnsi="Book Antiqua" w:cs="Book Antiqua"/>
          <w:color w:val="000000"/>
        </w:rPr>
        <w:t>s</w:t>
      </w:r>
      <w:r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duc</w:t>
      </w:r>
      <w:r w:rsidR="00CC037C">
        <w:rPr>
          <w:rFonts w:ascii="Book Antiqua" w:eastAsia="Book Antiqua" w:hAnsi="Book Antiqua" w:cs="Book Antiqua"/>
          <w:color w:val="000000"/>
        </w:rPr>
        <w:t>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leas</w:t>
      </w:r>
      <w:r w:rsidR="00CC037C">
        <w:rPr>
          <w:rFonts w:ascii="Book Antiqua" w:eastAsia="Book Antiqua" w:hAnsi="Book Antiqua" w:cs="Book Antiqua"/>
          <w:color w:val="000000"/>
        </w:rPr>
        <w:t>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variou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diator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tensive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udi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dament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ear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hoic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rap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lin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pplications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11,12]</w:t>
      </w:r>
      <w:r w:rsidR="00987D1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a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ener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mod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issu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amag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pa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ti-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vit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tern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rap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v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700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lin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ia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AA47AD">
        <w:rPr>
          <w:rFonts w:ascii="Book Antiqua" w:eastAsia="Book Antiqua" w:hAnsi="Book Antiqua" w:cs="Book Antiqua"/>
          <w:color w:val="000000"/>
        </w:rPr>
        <w:t>i</w:t>
      </w:r>
      <w:r w:rsidRPr="005E4DD7">
        <w:rPr>
          <w:rFonts w:ascii="Book Antiqua" w:eastAsia="Book Antiqua" w:hAnsi="Book Antiqua" w:cs="Book Antiqua"/>
          <w:color w:val="000000"/>
        </w:rPr>
        <w:t>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eas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ik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graf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v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o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ease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13,14]</w:t>
      </w:r>
      <w:r w:rsidR="00AA47AD">
        <w:rPr>
          <w:rFonts w:ascii="Book Antiqua" w:eastAsia="Book Antiqua" w:hAnsi="Book Antiqua" w:cs="Book Antiqua"/>
          <w:color w:val="000000"/>
        </w:rPr>
        <w:t xml:space="preserve">, </w:t>
      </w:r>
      <w:r w:rsidRPr="005E4DD7">
        <w:rPr>
          <w:rFonts w:ascii="Book Antiqua" w:eastAsia="Book Antiqua" w:hAnsi="Book Antiqua" w:cs="Book Antiqua"/>
          <w:color w:val="000000"/>
        </w:rPr>
        <w:t>Crohn’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ease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15]</w:t>
      </w:r>
      <w:r w:rsidR="00AA47AD">
        <w:rPr>
          <w:rFonts w:ascii="Book Antiqua" w:eastAsia="Book Antiqua" w:hAnsi="Book Antiqua" w:cs="Book Antiqua"/>
          <w:color w:val="000000"/>
        </w:rPr>
        <w:t xml:space="preserve">, </w:t>
      </w:r>
      <w:r w:rsidRPr="005E4DD7">
        <w:rPr>
          <w:rFonts w:ascii="Book Antiqua" w:eastAsia="Book Antiqua" w:hAnsi="Book Antiqua" w:cs="Book Antiqua"/>
          <w:color w:val="000000"/>
        </w:rPr>
        <w:t>rheumatoi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thritis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16]</w:t>
      </w:r>
      <w:r w:rsidR="00AA47AD">
        <w:rPr>
          <w:rFonts w:ascii="Book Antiqua" w:eastAsia="Book Antiqua" w:hAnsi="Book Antiqua" w:cs="Book Antiqua"/>
          <w:color w:val="000000"/>
        </w:rPr>
        <w:t xml:space="preserve">,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upu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ephritis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17]</w:t>
      </w:r>
      <w:r w:rsidR="00987D1B" w:rsidRPr="005E4DD7">
        <w:rPr>
          <w:rFonts w:ascii="Book Antiqua" w:eastAsia="Book Antiqua" w:hAnsi="Book Antiqua" w:cs="Book Antiqua"/>
          <w:color w:val="000000"/>
        </w:rPr>
        <w:t>,</w:t>
      </w:r>
      <w:r w:rsidR="004341F8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ansplanta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ik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ematopoiet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ansplantation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18,19]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5E4DD7">
        <w:rPr>
          <w:rFonts w:ascii="Book Antiqua" w:eastAsia="Book Antiqua" w:hAnsi="Book Antiqua" w:cs="Book Antiqua"/>
          <w:color w:val="000000"/>
        </w:rPr>
        <w:t>kidne</w:t>
      </w:r>
      <w:r w:rsidRPr="005E4DD7">
        <w:rPr>
          <w:rFonts w:ascii="Book Antiqua" w:eastAsia="Book Antiqua" w:hAnsi="Book Antiqua" w:cs="Book Antiqua"/>
          <w:color w:val="000000"/>
        </w:rPr>
        <w:t>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ansplantation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20,21]</w:t>
      </w:r>
      <w:r w:rsidR="00987D1B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rdiovascu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eases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22–24]</w:t>
      </w:r>
      <w:r w:rsidR="006F3E8B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ibrot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eases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25,26]</w:t>
      </w:r>
      <w:r w:rsidR="004341F8">
        <w:rPr>
          <w:rFonts w:ascii="Book Antiqua" w:eastAsia="Book Antiqua" w:hAnsi="Book Antiqua" w:cs="Book Antiqua"/>
          <w:color w:val="000000"/>
        </w:rPr>
        <w:t xml:space="preserve">, </w:t>
      </w:r>
      <w:r w:rsidRPr="005E4DD7">
        <w:rPr>
          <w:rFonts w:ascii="Book Antiqua" w:eastAsia="Book Antiqua" w:hAnsi="Book Antiqua" w:cs="Book Antiqua"/>
          <w:color w:val="000000"/>
        </w:rPr>
        <w:t>spin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r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jury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27,28]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n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ther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</w:p>
    <w:p w14:paraId="28315481" w14:textId="2410873C" w:rsidR="00A77B3E" w:rsidRPr="005E4DD7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  <w:vertAlign w:val="superscript"/>
        </w:rPr>
      </w:pP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ifican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flue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icroenvironment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era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tracellu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trix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ioac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diato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ytokine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refo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hang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rroun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flammation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29–34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ppor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ematopoiet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ul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ver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yp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n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dap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clu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crophages</w:t>
      </w:r>
      <w:r w:rsidR="00AF4246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yeloid-deriv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ppress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eutrophil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atur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kill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ndrit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special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8,35–38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</w:p>
    <w:p w14:paraId="7C44C83C" w14:textId="77777777" w:rsidR="00BA3936" w:rsidRPr="005E4DD7" w:rsidRDefault="00BA3936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</w:p>
    <w:p w14:paraId="0783A585" w14:textId="10331520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Endothelial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progenitor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cells</w:t>
      </w:r>
    </w:p>
    <w:p w14:paraId="60718BD2" w14:textId="0931A98C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lastRenderedPageBreak/>
        <w:t>Ano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opul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M-deriv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genitor/st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ndothel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geni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EPCs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sider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irculat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ervo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ndothel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gen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ppli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pair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issu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amag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eovasculariz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amag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ndothel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tes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39–41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i/>
          <w:iCs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4195F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tw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popula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be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identifi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ba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the</w:t>
      </w:r>
      <w:r w:rsidR="002A66A4" w:rsidRPr="005E4DD7">
        <w:rPr>
          <w:rFonts w:ascii="Book Antiqua" w:eastAsia="Book Antiqua" w:hAnsi="Book Antiqua" w:cs="Book Antiqua"/>
          <w:color w:val="000000"/>
        </w:rPr>
        <w:t>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fir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colon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appeara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time: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ear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colony-form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unit-</w:t>
      </w:r>
      <w:r w:rsidR="00892A65" w:rsidRPr="005E4DD7">
        <w:rPr>
          <w:rFonts w:ascii="Book Antiqua" w:eastAsia="Book Antiqua" w:hAnsi="Book Antiqua" w:cs="Book Antiqua"/>
          <w:color w:val="000000"/>
        </w:rPr>
        <w:t>E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l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endothel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colony-form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5E4DD7">
        <w:rPr>
          <w:rFonts w:ascii="Book Antiqua" w:eastAsia="Book Antiqua" w:hAnsi="Book Antiqua" w:cs="Book Antiqua"/>
          <w:color w:val="000000"/>
        </w:rPr>
        <w:t>(ECFCs</w:t>
      </w:r>
      <w:r w:rsidR="00556071" w:rsidRPr="005E4DD7">
        <w:rPr>
          <w:rFonts w:ascii="Book Antiqua" w:eastAsia="Book Antiqua" w:hAnsi="Book Antiqua" w:cs="Book Antiqua"/>
          <w:color w:val="000000"/>
        </w:rPr>
        <w:t>)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42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Bo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the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group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exhib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specif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endothel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marke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lik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CD31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CD133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CD144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KD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4FFC" w:rsidRPr="005E4DD7">
        <w:rPr>
          <w:rFonts w:ascii="Book Antiqua" w:eastAsia="Book Antiqua" w:hAnsi="Book Antiqua" w:cs="Book Antiqua"/>
          <w:color w:val="000000"/>
        </w:rPr>
        <w:t>(</w:t>
      </w:r>
      <w:r w:rsidR="00556071" w:rsidRPr="005E4DD7">
        <w:rPr>
          <w:rFonts w:ascii="Book Antiqua" w:eastAsia="Book Antiqua" w:hAnsi="Book Antiqua" w:cs="Book Antiqua"/>
          <w:color w:val="000000"/>
        </w:rPr>
        <w:t>vascu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endothel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grow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fac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recep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2</w:t>
      </w:r>
      <w:r w:rsidR="00D04FFC" w:rsidRPr="005E4DD7">
        <w:rPr>
          <w:rFonts w:ascii="Book Antiqua" w:eastAsia="Book Antiqua" w:hAnsi="Book Antiqua" w:cs="Book Antiqua"/>
          <w:color w:val="000000"/>
        </w:rPr>
        <w:t>)</w:t>
      </w:r>
      <w:r w:rsidR="00556071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v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Willebr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factor</w:t>
      </w:r>
      <w:r w:rsidR="002A66A4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CD146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engag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5E4DD7">
        <w:rPr>
          <w:rFonts w:ascii="Book Antiqua" w:eastAsia="Book Antiqua" w:hAnsi="Book Antiqua" w:cs="Book Antiqua"/>
          <w:color w:val="000000"/>
        </w:rPr>
        <w:t>angiogenes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function</w:t>
      </w:r>
      <w:r w:rsidR="00556071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Nevertheless,</w:t>
      </w:r>
      <w:r w:rsidR="00BD4261">
        <w:rPr>
          <w:rFonts w:ascii="Book Antiqua" w:eastAsia="Book Antiqua" w:hAnsi="Book Antiqua" w:cs="Book Antiqua"/>
          <w:color w:val="000000"/>
        </w:rPr>
        <w:t xml:space="preserve"> </w:t>
      </w:r>
      <w:r w:rsidR="001421E3" w:rsidRPr="005E4DD7">
        <w:rPr>
          <w:rFonts w:ascii="Book Antiqua" w:eastAsia="Book Antiqua" w:hAnsi="Book Antiqua" w:cs="Book Antiqua"/>
          <w:color w:val="000000"/>
        </w:rPr>
        <w:t>colony-forming unit</w:t>
      </w:r>
      <w:r w:rsidR="002A66A4" w:rsidRPr="005E4DD7">
        <w:rPr>
          <w:rFonts w:ascii="Book Antiqua" w:eastAsia="Book Antiqua" w:hAnsi="Book Antiqua" w:cs="Book Antiqua"/>
          <w:color w:val="000000"/>
        </w:rPr>
        <w:t>-E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r</w:t>
      </w:r>
      <w:r w:rsidR="002A66A4" w:rsidRPr="005E4DD7">
        <w:rPr>
          <w:rFonts w:ascii="Book Antiqua" w:eastAsia="Book Antiqua" w:hAnsi="Book Antiqua" w:cs="Book Antiqua"/>
          <w:color w:val="000000"/>
        </w:rPr>
        <w:t>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unab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for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vasculatu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i/>
          <w:iCs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becau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though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b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hematopoietic-deriv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monocyte/macrophag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colon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primari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exer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paracri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proangiogen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effect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ECFC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o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hand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d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no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expr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CD45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hematopoiet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CD14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monocy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marker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whi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n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por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BMP2,4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ephrinB2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exclusively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highly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expressed</w:t>
      </w:r>
      <w:r w:rsidR="00D04FFC" w:rsidRPr="005E4DD7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42,43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Furthermor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comparis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421E3" w:rsidRPr="005E4DD7">
        <w:rPr>
          <w:rFonts w:ascii="Book Antiqua" w:eastAsia="Book Antiqua" w:hAnsi="Book Antiqua" w:cs="Book Antiqua"/>
          <w:color w:val="000000"/>
        </w:rPr>
        <w:t>colony-forming unit</w:t>
      </w:r>
      <w:r w:rsidR="002A66A4" w:rsidRPr="005E4DD7">
        <w:rPr>
          <w:rFonts w:ascii="Book Antiqua" w:eastAsia="Book Antiqua" w:hAnsi="Book Antiqua" w:cs="Book Antiqua"/>
          <w:color w:val="000000"/>
        </w:rPr>
        <w:t>-EC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exhib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stro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clonogen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prolifer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capability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42,44,45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result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ECF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regard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tru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EP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progeny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a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5E4DD7">
        <w:rPr>
          <w:rFonts w:ascii="Book Antiqua" w:eastAsia="Book Antiqua" w:hAnsi="Book Antiqua" w:cs="Book Antiqua"/>
          <w:color w:val="000000"/>
        </w:rPr>
        <w:t>E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characteristi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endothel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mark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ex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vasculogenes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w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stem/progeni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featur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hig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clonogenici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prolifer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5E4DD7">
        <w:rPr>
          <w:rFonts w:ascii="Book Antiqua" w:eastAsia="Book Antiqua" w:hAnsi="Book Antiqua" w:cs="Book Antiqua"/>
          <w:color w:val="000000"/>
        </w:rPr>
        <w:t>rate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39,46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CF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ol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r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loo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CB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dul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eripher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loo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APB)</w:t>
      </w:r>
      <w:r w:rsidR="003D6F5A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sever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distin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haracteristi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mak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particular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ppeal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reatm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ardiovascular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hematological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degener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disorde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whi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ngiogenes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regul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rit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Figu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1)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Ou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eam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exampl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demonstr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utologou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successful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re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righ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ventricu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failu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pigle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mode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hron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romboembol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pulmona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hypertension</w:t>
      </w:r>
      <w:r w:rsidR="00D04FFC" w:rsidRPr="005E4DD7">
        <w:rPr>
          <w:rStyle w:val="e24kjd"/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47]</w:t>
      </w:r>
      <w:r w:rsidR="006F3E8B" w:rsidRPr="005E4DD7">
        <w:rPr>
          <w:rStyle w:val="e24kjd"/>
          <w:rFonts w:ascii="Book Antiqua" w:eastAsia="Book Antiqua" w:hAnsi="Book Antiqua" w:cs="Book Antiqua"/>
          <w:color w:val="000000"/>
        </w:rPr>
        <w:t>.</w:t>
      </w:r>
    </w:p>
    <w:p w14:paraId="7F0DF371" w14:textId="54A82217" w:rsidR="00A77B3E" w:rsidRPr="005E4DD7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Sever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ud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ur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a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cad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por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n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rapeut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dvantag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lin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rap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order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tab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rdiovascu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lication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48–50]</w:t>
      </w:r>
      <w:r w:rsidR="006F3E8B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u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lin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pabili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erm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vascu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ener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otli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pplication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51,52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anwhil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cor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linicalTrials.gov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umerou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ea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di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vestig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cor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ener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otent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s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tien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chem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ease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eripher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vascu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ea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yocard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farction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lin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pplica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r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re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j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omains: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</w:t>
      </w:r>
      <w:r w:rsidR="00D04FFC" w:rsidRPr="005E4DD7">
        <w:rPr>
          <w:rFonts w:ascii="Book Antiqua" w:eastAsia="Book Antiqua" w:hAnsi="Book Antiqua" w:cs="Book Antiqua"/>
          <w:color w:val="000000"/>
        </w:rPr>
        <w:t>1</w:t>
      </w:r>
      <w:r w:rsidRPr="005E4DD7">
        <w:rPr>
          <w:rFonts w:ascii="Book Antiqua" w:eastAsia="Book Antiqua" w:hAnsi="Book Antiqua" w:cs="Book Antiqua"/>
          <w:color w:val="000000"/>
        </w:rPr>
        <w:t>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A21A84">
        <w:rPr>
          <w:rFonts w:ascii="Book Antiqua" w:eastAsia="Book Antiqua" w:hAnsi="Book Antiqua" w:cs="Book Antiqua"/>
          <w:color w:val="000000"/>
        </w:rPr>
        <w:lastRenderedPageBreak/>
        <w:t>c</w:t>
      </w:r>
      <w:r w:rsidRPr="005E4DD7">
        <w:rPr>
          <w:rFonts w:ascii="Book Antiqua" w:eastAsia="Book Antiqua" w:hAnsi="Book Antiqua" w:cs="Book Antiqua"/>
          <w:color w:val="000000"/>
        </w:rPr>
        <w:t>ellu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jections;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</w:t>
      </w:r>
      <w:r w:rsidR="00D04FFC" w:rsidRPr="005E4DD7">
        <w:rPr>
          <w:rFonts w:ascii="Book Antiqua" w:eastAsia="Book Antiqua" w:hAnsi="Book Antiqua" w:cs="Book Antiqua"/>
          <w:color w:val="000000"/>
        </w:rPr>
        <w:t>2</w:t>
      </w:r>
      <w:r w:rsidRPr="005E4DD7">
        <w:rPr>
          <w:rFonts w:ascii="Book Antiqua" w:eastAsia="Book Antiqua" w:hAnsi="Book Antiqua" w:cs="Book Antiqua"/>
          <w:color w:val="000000"/>
        </w:rPr>
        <w:t>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biliz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rapies;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</w:t>
      </w:r>
      <w:r w:rsidR="00D04FFC" w:rsidRPr="005E4DD7">
        <w:rPr>
          <w:rFonts w:ascii="Book Antiqua" w:eastAsia="Book Antiqua" w:hAnsi="Book Antiqua" w:cs="Book Antiqua"/>
          <w:color w:val="000000"/>
        </w:rPr>
        <w:t>3</w:t>
      </w:r>
      <w:r w:rsidRPr="005E4DD7">
        <w:rPr>
          <w:rFonts w:ascii="Book Antiqua" w:eastAsia="Book Antiqua" w:hAnsi="Book Antiqua" w:cs="Book Antiqua"/>
          <w:color w:val="000000"/>
        </w:rPr>
        <w:t>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-captu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ent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eretofor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nti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pri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2021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380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lin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ud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A21A84">
        <w:rPr>
          <w:rFonts w:ascii="Book Antiqua" w:eastAsia="Book Antiqua" w:hAnsi="Book Antiqua" w:cs="Book Antiqua"/>
          <w:color w:val="000000"/>
        </w:rPr>
        <w:t>we</w:t>
      </w:r>
      <w:r w:rsidRPr="005E4DD7">
        <w:rPr>
          <w:rFonts w:ascii="Book Antiqua" w:eastAsia="Book Antiqua" w:hAnsi="Book Antiqua" w:cs="Book Antiqua"/>
          <w:color w:val="000000"/>
        </w:rPr>
        <w:t>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ister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hyperlink r:id="rId10" w:history="1">
        <w:r w:rsidRPr="005E4DD7">
          <w:rPr>
            <w:rFonts w:ascii="Book Antiqua" w:eastAsia="Book Antiqua" w:hAnsi="Book Antiqua" w:cs="Book Antiqua"/>
            <w:color w:val="000000"/>
          </w:rPr>
          <w:t>ClinicalTrials.gov</w:t>
        </w:r>
      </w:hyperlink>
      <w:r w:rsidRPr="005E4DD7">
        <w:rPr>
          <w:rFonts w:ascii="Book Antiqua" w:eastAsia="Book Antiqua" w:hAnsi="Book Antiqua" w:cs="Book Antiqua"/>
          <w:color w:val="000000"/>
        </w:rPr>
        <w:t>.</w:t>
      </w:r>
    </w:p>
    <w:p w14:paraId="5541356E" w14:textId="77DABD8D" w:rsidR="00A77B3E" w:rsidRPr="005E4DD7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Unlik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n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ud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valu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genici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eatur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era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ystem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eviou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ud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to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loo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erfu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tab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i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imb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chemi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di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erform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defici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u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de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voi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otent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log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ponse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53–55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u</w:t>
      </w:r>
      <w:r w:rsidR="00D04FFC" w:rsidRPr="005E4DD7">
        <w:rPr>
          <w:rFonts w:ascii="Book Antiqua" w:eastAsia="Book Antiqua" w:hAnsi="Book Antiqua" w:cs="Book Antiqua"/>
          <w:color w:val="000000"/>
        </w:rPr>
        <w:t>zz</w:t>
      </w:r>
      <w:r w:rsidRPr="005E4DD7">
        <w:rPr>
          <w:rFonts w:ascii="Book Antiqua" w:eastAsia="Book Antiqua" w:hAnsi="Book Antiqua" w:cs="Book Antiqua"/>
          <w:color w:val="000000"/>
        </w:rPr>
        <w:t>ol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et</w:t>
      </w:r>
      <w:r w:rsidR="0079430F" w:rsidRPr="005E4D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56]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read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monstr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</w:t>
      </w:r>
      <w:r w:rsidR="00D61788">
        <w:rPr>
          <w:rFonts w:ascii="Book Antiqua" w:eastAsia="Book Antiqua" w:hAnsi="Book Antiqua" w:cs="Book Antiqua"/>
          <w:color w:val="000000"/>
        </w:rPr>
        <w:t>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riv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B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</w:t>
      </w:r>
      <w:r w:rsidR="00D61788">
        <w:rPr>
          <w:rFonts w:ascii="Book Antiqua" w:eastAsia="Book Antiqua" w:hAnsi="Book Antiqua" w:cs="Book Antiqua"/>
          <w:color w:val="000000"/>
        </w:rPr>
        <w:t>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ifican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ow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thrombot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fi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dul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imita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ork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ar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tu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C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u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no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bser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he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por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ul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geni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pend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t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rthermor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valua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ge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vel</w:t>
      </w:r>
      <w:r w:rsidR="0055324A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hi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ar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te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vel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logen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bina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adhof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et</w:t>
      </w:r>
      <w:r w:rsidR="0079430F" w:rsidRPr="005E4D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al</w:t>
      </w:r>
      <w:r w:rsidR="00BA3936" w:rsidRPr="005E4DD7">
        <w:rPr>
          <w:rFonts w:ascii="Book Antiqua" w:eastAsia="Book Antiqua" w:hAnsi="Book Antiqua" w:cs="Book Antiqua"/>
          <w:color w:val="000000"/>
          <w:vertAlign w:val="superscript"/>
        </w:rPr>
        <w:t>[57]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monstr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toler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gain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logene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pons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rticular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umoral-medi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ttack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in</w:t>
      </w:r>
      <w:r w:rsidR="0055324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vitro</w:t>
      </w:r>
      <w:r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rthermor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h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ansplan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on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vascu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graft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logen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jected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57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However,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interaction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system,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notably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EPCs</w:t>
      </w:r>
      <w:r w:rsidR="001309A7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remains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unclear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ttemp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larif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iss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iec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forma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n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por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s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ul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pon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ve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regula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special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gain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</w:p>
    <w:p w14:paraId="41AB8EB5" w14:textId="78C85384" w:rsidR="00A77B3E" w:rsidRPr="005E4DD7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es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tic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im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view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know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milarit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c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twe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309A7">
        <w:rPr>
          <w:rFonts w:ascii="Book Antiqua" w:eastAsia="Book Antiqua" w:hAnsi="Book Antiqua" w:cs="Book Antiqua"/>
          <w:color w:val="000000"/>
        </w:rPr>
        <w:t>BM</w:t>
      </w:r>
      <w:r w:rsidRPr="005E4DD7">
        <w:rPr>
          <w:rFonts w:ascii="Book Antiqua" w:eastAsia="Book Antiqua" w:hAnsi="Book Antiqua" w:cs="Book Antiqua"/>
          <w:color w:val="000000"/>
        </w:rPr>
        <w:t>-deriv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genitor/st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volv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ener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scrib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ar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chanism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ppr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vention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vs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/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u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Tregs)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mo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chanism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mphasiz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plic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al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thway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B53529" w:rsidRPr="005E4DD7">
        <w:rPr>
          <w:rFonts w:ascii="Book Antiqua" w:eastAsia="Book Antiqua" w:hAnsi="Book Antiqua" w:cs="Book Antiqua"/>
          <w:color w:val="000000"/>
        </w:rPr>
        <w:t>tumor necrosis factor alpha-tumor necrosis factor receptor 2 (</w:t>
      </w:r>
      <w:r w:rsidRPr="005E4DD7">
        <w:rPr>
          <w:rFonts w:ascii="Book Antiqua" w:eastAsia="Book Antiqua" w:hAnsi="Book Antiqua" w:cs="Book Antiqua"/>
          <w:color w:val="000000"/>
        </w:rPr>
        <w:t>TNFα-TNFR2</w:t>
      </w:r>
      <w:r w:rsidR="00B53529" w:rsidRPr="005E4DD7">
        <w:rPr>
          <w:rFonts w:ascii="Book Antiqua" w:eastAsia="Book Antiqua" w:hAnsi="Book Antiqua" w:cs="Book Antiqua"/>
          <w:color w:val="000000"/>
        </w:rPr>
        <w:t>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heckpoi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xi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v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ack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form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pos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ew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ear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rec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lastRenderedPageBreak/>
        <w:t>importa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tu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ud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clu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in</w:t>
      </w:r>
      <w:r w:rsidR="007A464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in</w:t>
      </w:r>
      <w:r w:rsidR="007A464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pplica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ener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dicine.</w:t>
      </w:r>
    </w:p>
    <w:p w14:paraId="1D6BFF02" w14:textId="77777777" w:rsidR="00BA3936" w:rsidRPr="005E4DD7" w:rsidRDefault="00BA3936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  <w:u w:val="single"/>
        </w:rPr>
      </w:pPr>
    </w:p>
    <w:p w14:paraId="6D8E961C" w14:textId="72706610" w:rsidR="00A77B3E" w:rsidRPr="005E4DD7" w:rsidRDefault="00D04FFC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u w:val="single"/>
        </w:rPr>
      </w:pPr>
      <w:r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>THE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>INTERACTION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>OF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>MSCS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>AND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>EPCS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>WITH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>THE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>IMMUNE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color w:val="000000"/>
          <w:u w:val="single"/>
        </w:rPr>
        <w:t>SYSTEM</w:t>
      </w:r>
    </w:p>
    <w:p w14:paraId="1221A0A4" w14:textId="392505C2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E4DD7">
        <w:rPr>
          <w:rFonts w:ascii="Book Antiqua" w:eastAsia="Book Antiqua" w:hAnsi="Book Antiqua" w:cs="Book Antiqua"/>
          <w:color w:val="000000"/>
        </w:rPr>
        <w:t>Besid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ener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issue-protec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eature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n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ud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cus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era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yst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iolog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di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clu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flamm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u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issu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amag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ansplanta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cer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etc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llow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scrib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pa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em/progeni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pecifical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are</w:t>
      </w:r>
      <w:r w:rsidR="00BB4A0A" w:rsidRPr="005E4DD7">
        <w:rPr>
          <w:rFonts w:ascii="Book Antiqua" w:eastAsia="Book Antiqua" w:hAnsi="Book Antiqua" w:cs="Book Antiqua"/>
          <w:color w:val="000000"/>
        </w:rPr>
        <w:t>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v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regulatory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u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pacity.</w:t>
      </w:r>
    </w:p>
    <w:p w14:paraId="1F2DA899" w14:textId="77777777" w:rsidR="00BA3936" w:rsidRPr="005E4DD7" w:rsidRDefault="00BA393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DFD2A20" w14:textId="3696AC65" w:rsidR="00D04FFC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demonstrate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dissimilar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level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immunosuppression</w:t>
      </w:r>
    </w:p>
    <w:p w14:paraId="735EEB14" w14:textId="224DDBBA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Plen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vestiga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w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cad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veal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siderab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ve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pert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gain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o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n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dap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ponses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35,36]</w:t>
      </w:r>
      <w:r w:rsidR="00D04FFC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stanc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AF4246" w:rsidRPr="005E4DD7">
        <w:rPr>
          <w:rFonts w:ascii="Book Antiqua" w:eastAsia="Book Antiqua" w:hAnsi="Book Antiqua" w:cs="Book Antiqua"/>
          <w:color w:val="000000"/>
        </w:rPr>
        <w:t>natural kill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BB4A0A" w:rsidRPr="005E4DD7">
        <w:rPr>
          <w:rFonts w:ascii="Book Antiqua" w:eastAsia="Book Antiqua" w:hAnsi="Book Antiqua" w:cs="Book Antiqua"/>
          <w:color w:val="000000"/>
        </w:rPr>
        <w:t xml:space="preserve">cells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princip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membe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n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i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liev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la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ruc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o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ti-tum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pons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ti-viral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hib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ytotoxicity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lifera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ytoki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secre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roug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prostagland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E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oleami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2,3-dioxygena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pend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chanism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58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crophag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o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incip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opul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n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i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ulato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issu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pa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ou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eal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A52C5A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volv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flamm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duc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ytokin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grow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actor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59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how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t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olariz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crophag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bpopulation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60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hang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plastici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crophage</w:t>
      </w:r>
      <w:r w:rsidR="00BB4A0A" w:rsidRPr="005E4DD7">
        <w:rPr>
          <w:rFonts w:ascii="Book Antiqua" w:eastAsia="Book Antiqua" w:hAnsi="Book Antiqua" w:cs="Book Antiqua"/>
          <w:color w:val="000000"/>
        </w:rPr>
        <w:t>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B91B99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olariz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ward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mo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nti-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M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1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bpopulation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37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</w:p>
    <w:p w14:paraId="1B6D4CCA" w14:textId="3C28AADC" w:rsidR="00A77B3E" w:rsidRPr="005E4DD7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dap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ity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udi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opulation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pen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issu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rigi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how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o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rec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roug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-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ta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irec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du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diato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ytokin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A52C5A" w:rsidRPr="005E4DD7">
        <w:rPr>
          <w:rFonts w:ascii="Book Antiqua" w:eastAsia="Book Antiqua" w:hAnsi="Book Antiqua" w:cs="Book Antiqua"/>
          <w:color w:val="000000"/>
        </w:rPr>
        <w:t>growth facto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hang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per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eatur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ul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cre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varie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ti-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diato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L-10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GFβ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CC1C90" w:rsidRPr="005E4DD7">
        <w:rPr>
          <w:rFonts w:ascii="Book Antiqua" w:eastAsia="Book Antiqua" w:hAnsi="Book Antiqua" w:cs="Book Antiqua"/>
          <w:color w:val="000000"/>
        </w:rPr>
        <w:t>indoleamine 2,3-dioxygenase</w:t>
      </w:r>
      <w:r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CC1C90" w:rsidRPr="005E4DD7">
        <w:rPr>
          <w:rFonts w:ascii="Book Antiqua" w:eastAsia="Book Antiqua" w:hAnsi="Book Antiqua" w:cs="Book Antiqua"/>
          <w:color w:val="000000"/>
        </w:rPr>
        <w:lastRenderedPageBreak/>
        <w:t>prostaglandin E2</w:t>
      </w:r>
      <w:r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itr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xid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n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ther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ppr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lifera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v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rker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B50CE6">
        <w:rPr>
          <w:rFonts w:ascii="Book Antiqua" w:eastAsia="Book Antiqua" w:hAnsi="Book Antiqua" w:cs="Book Antiqua"/>
          <w:color w:val="000000"/>
        </w:rPr>
        <w:t xml:space="preserve">and </w:t>
      </w:r>
      <w:r w:rsidRPr="005E4DD7">
        <w:rPr>
          <w:rFonts w:ascii="Book Antiqua" w:eastAsia="Book Antiqua" w:hAnsi="Book Antiqua" w:cs="Book Antiqua"/>
          <w:color w:val="000000"/>
        </w:rPr>
        <w:t>anti-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ytoki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du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tter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ul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ala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bpopulation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ampl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n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por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ul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17/Tre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ala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epatocy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A52C5A" w:rsidRPr="005E4DD7">
        <w:rPr>
          <w:rFonts w:ascii="Book Antiqua" w:eastAsia="Book Antiqua" w:hAnsi="Book Antiqua" w:cs="Book Antiqua"/>
          <w:color w:val="000000"/>
        </w:rPr>
        <w:t>growth factor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61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reover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verex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e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xygenase-1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por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suppr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AF4246" w:rsidRPr="005E4DD7">
        <w:rPr>
          <w:rFonts w:ascii="Book Antiqua" w:eastAsia="Book Antiqua" w:hAnsi="Book Antiqua" w:cs="Book Antiqua"/>
          <w:color w:val="000000"/>
        </w:rPr>
        <w:t>natural kill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crea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Style w:val="highlight"/>
          <w:rFonts w:ascii="Book Antiqua" w:eastAsia="Book Antiqua" w:hAnsi="Book Antiqua" w:cs="Book Antiqua"/>
          <w:color w:val="000000"/>
        </w:rPr>
        <w:t>balance</w:t>
      </w:r>
      <w:r w:rsidR="0079430F" w:rsidRPr="005E4DD7">
        <w:rPr>
          <w:rStyle w:val="highlight"/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Style w:val="highlight"/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Style w:val="highlight"/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Style w:val="highlight"/>
          <w:rFonts w:ascii="Book Antiqua" w:eastAsia="Book Antiqua" w:hAnsi="Book Antiqua" w:cs="Book Antiqua"/>
          <w:color w:val="000000"/>
        </w:rPr>
        <w:t>Th1/Th2</w:t>
      </w:r>
      <w:r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facilit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17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onver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in</w:t>
      </w:r>
      <w:r w:rsidR="005F37B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vitro</w:t>
      </w:r>
      <w:r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Dur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F37B2">
        <w:rPr>
          <w:rFonts w:ascii="Book Antiqua" w:eastAsia="Book Antiqua" w:hAnsi="Book Antiqua" w:cs="Book Antiqua"/>
          <w:color w:val="000000"/>
        </w:rPr>
        <w:t xml:space="preserve">an </w:t>
      </w:r>
      <w:r w:rsidR="003D6F5A" w:rsidRPr="005E4DD7">
        <w:rPr>
          <w:rFonts w:ascii="Book Antiqua" w:eastAsia="Book Antiqua" w:hAnsi="Book Antiqua" w:cs="Book Antiqua"/>
          <w:i/>
          <w:iCs/>
          <w:color w:val="000000"/>
        </w:rPr>
        <w:t>in</w:t>
      </w:r>
      <w:r w:rsidR="005F37B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ssa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decrea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siz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liv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ranspla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reje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model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understud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nima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demonstr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low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ranspla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reje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r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pro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ytoki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leve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follow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elev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numb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peripher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re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great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nti-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ytoki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level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62]</w:t>
      </w:r>
      <w:r w:rsidR="006F3E8B" w:rsidRPr="005E4DD7">
        <w:rPr>
          <w:rFonts w:ascii="Book Antiqua" w:eastAsia="Book Antiqua" w:hAnsi="Book Antiqua" w:cs="Book Antiqua"/>
          <w:color w:val="000000"/>
        </w:rPr>
        <w:t>.</w:t>
      </w:r>
    </w:p>
    <w:p w14:paraId="4B2791DC" w14:textId="7F2F9422" w:rsidR="00A77B3E" w:rsidRPr="005E4DD7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ol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eonat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30B70" w:rsidRPr="005E4DD7">
        <w:rPr>
          <w:rFonts w:ascii="Book Antiqua" w:eastAsia="Book Antiqua" w:hAnsi="Book Antiqua" w:cs="Book Antiqua"/>
          <w:color w:val="000000"/>
        </w:rPr>
        <w:t xml:space="preserve">adult </w:t>
      </w:r>
      <w:r w:rsidRPr="005E4DD7">
        <w:rPr>
          <w:rFonts w:ascii="Book Antiqua" w:eastAsia="Book Antiqua" w:hAnsi="Book Antiqua" w:cs="Book Antiqua"/>
          <w:color w:val="000000"/>
        </w:rPr>
        <w:t>sourc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F37B2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ul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ffe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ener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log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pertie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harves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urc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haracteristic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dvantage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rawback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ia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lony-form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nit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lifer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apacit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flue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potent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linic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63]</w:t>
      </w:r>
      <w:r w:rsidR="005F54BA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n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veal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riv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30B70" w:rsidRPr="005E4DD7">
        <w:rPr>
          <w:rFonts w:ascii="Book Antiqua" w:eastAsia="Book Antiqua" w:hAnsi="Book Antiqua" w:cs="Book Antiqua"/>
          <w:color w:val="000000"/>
        </w:rPr>
        <w:t xml:space="preserve">fetal </w:t>
      </w:r>
      <w:r w:rsidRPr="005E4DD7">
        <w:rPr>
          <w:rFonts w:ascii="Book Antiqua" w:eastAsia="Book Antiqua" w:hAnsi="Book Antiqua" w:cs="Book Antiqua"/>
          <w:color w:val="000000"/>
        </w:rPr>
        <w:t>sourc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et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iv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FL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M-deriv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="005F54BA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tting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por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L-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ici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ppr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lifer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o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D4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5E4DD7">
        <w:rPr>
          <w:rFonts w:ascii="Book Antiqua" w:eastAsia="Book Antiqua" w:hAnsi="Book Antiqua" w:cs="Book Antiqua"/>
          <w:color w:val="000000"/>
        </w:rPr>
        <w:t>CD25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D8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5E4DD7">
        <w:rPr>
          <w:rFonts w:ascii="Book Antiqua" w:eastAsia="Book Antiqua" w:hAnsi="Book Antiqua" w:cs="Book Antiqua"/>
          <w:color w:val="000000"/>
        </w:rPr>
        <w:t>CD25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v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opula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aris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mon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M-MSC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rthermor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L-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creas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v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rke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D25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GITR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CO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o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opulation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</w:p>
    <w:p w14:paraId="481392C4" w14:textId="4BEA04A2" w:rsidR="00A77B3E" w:rsidRPr="005E4DD7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read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ntion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rves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B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PB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urce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B-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bett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erap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possibilit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reatm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ardiovascu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disease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ccor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previou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evide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ompar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e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w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ccessib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sources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64,65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Nevertheles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becau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B-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obtain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llogene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source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rit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underst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how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ho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syst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reac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wh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dministered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Befo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exten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clin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implementa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w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maj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difficulti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mu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b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ddressed: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47140" w:rsidRPr="005E4DD7">
        <w:rPr>
          <w:rFonts w:ascii="Book Antiqua" w:eastAsia="Book Antiqua" w:hAnsi="Book Antiqua" w:cs="Book Antiqua"/>
          <w:color w:val="000000"/>
        </w:rPr>
        <w:t>(</w:t>
      </w:r>
      <w:r w:rsidR="003D6F5A" w:rsidRPr="005E4DD7">
        <w:rPr>
          <w:rFonts w:ascii="Book Antiqua" w:eastAsia="Book Antiqua" w:hAnsi="Book Antiqua" w:cs="Book Antiqua"/>
          <w:color w:val="000000"/>
        </w:rPr>
        <w:t>1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4D7629">
        <w:rPr>
          <w:rFonts w:ascii="Book Antiqua" w:eastAsia="Book Antiqua" w:hAnsi="Book Antiqua" w:cs="Book Antiqua"/>
          <w:color w:val="000000"/>
        </w:rPr>
        <w:t>d</w:t>
      </w:r>
      <w:r w:rsidR="003D6F5A" w:rsidRPr="005E4DD7">
        <w:rPr>
          <w:rFonts w:ascii="Book Antiqua" w:eastAsia="Book Antiqua" w:hAnsi="Book Antiqua" w:cs="Book Antiqua"/>
          <w:color w:val="000000"/>
        </w:rPr>
        <w:t>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llogen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immunogen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qualities</w:t>
      </w:r>
      <w:r w:rsidR="007822B1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resul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ma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elic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response?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47140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47140" w:rsidRPr="005E4DD7">
        <w:rPr>
          <w:rFonts w:ascii="Book Antiqua" w:eastAsia="Book Antiqua" w:hAnsi="Book Antiqua" w:cs="Book Antiqua"/>
          <w:color w:val="000000"/>
        </w:rPr>
        <w:t>(</w:t>
      </w:r>
      <w:r w:rsidR="003D6F5A" w:rsidRPr="005E4DD7">
        <w:rPr>
          <w:rFonts w:ascii="Book Antiqua" w:eastAsia="Book Antiqua" w:hAnsi="Book Antiqua" w:cs="Book Antiqua"/>
          <w:color w:val="000000"/>
        </w:rPr>
        <w:t>2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7822B1">
        <w:rPr>
          <w:rFonts w:ascii="Book Antiqua" w:eastAsia="Book Antiqua" w:hAnsi="Book Antiqua" w:cs="Book Antiqua"/>
          <w:color w:val="000000"/>
        </w:rPr>
        <w:t>i</w:t>
      </w:r>
      <w:r w:rsidR="003D6F5A" w:rsidRPr="005E4DD7">
        <w:rPr>
          <w:rFonts w:ascii="Book Antiqua" w:eastAsia="Book Antiqua" w:hAnsi="Book Antiqua" w:cs="Book Antiqua"/>
          <w:color w:val="000000"/>
        </w:rPr>
        <w:t>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possib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ho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syst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recogniz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pathog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arge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lea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eventu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5E4DD7">
        <w:rPr>
          <w:rFonts w:ascii="Book Antiqua" w:eastAsia="Book Antiqua" w:hAnsi="Book Antiqua" w:cs="Book Antiqua"/>
          <w:color w:val="000000"/>
        </w:rPr>
        <w:t>rejection?</w:t>
      </w:r>
    </w:p>
    <w:p w14:paraId="72B72A7C" w14:textId="4EF0DAC0" w:rsidR="00CF6113" w:rsidRDefault="003D6F5A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5E4DD7">
        <w:rPr>
          <w:rFonts w:ascii="Book Antiqua" w:eastAsia="Book Antiqua" w:hAnsi="Book Antiqua" w:cs="Book Antiqua"/>
          <w:color w:val="000000"/>
        </w:rPr>
        <w:lastRenderedPageBreak/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i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swe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cern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valu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genici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vestigat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7822B1">
        <w:rPr>
          <w:rFonts w:ascii="Book Antiqua" w:eastAsia="Book Antiqua" w:hAnsi="Book Antiqua" w:cs="Book Antiqua"/>
          <w:color w:val="000000"/>
        </w:rPr>
        <w:t>human leukocyte antigen (</w:t>
      </w:r>
      <w:r w:rsidRPr="005E4DD7">
        <w:rPr>
          <w:rFonts w:ascii="Book Antiqua" w:eastAsia="Book Antiqua" w:hAnsi="Book Antiqua" w:cs="Book Antiqua"/>
          <w:color w:val="000000"/>
        </w:rPr>
        <w:t>HLA</w:t>
      </w:r>
      <w:r w:rsidR="007822B1">
        <w:rPr>
          <w:rFonts w:ascii="Book Antiqua" w:eastAsia="Book Antiqua" w:hAnsi="Book Antiqua" w:cs="Book Antiqua"/>
          <w:color w:val="000000"/>
        </w:rPr>
        <w:t>)</w:t>
      </w:r>
      <w:r w:rsidRPr="005E4DD7">
        <w:rPr>
          <w:rFonts w:ascii="Book Antiqua" w:eastAsia="Book Antiqua" w:hAnsi="Book Antiqua" w:cs="Book Antiqua"/>
          <w:color w:val="000000"/>
        </w:rPr>
        <w:t>-mismatch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t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eripher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nonucle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PBMCs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ogniz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logen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imulat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Allogen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CB-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we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unab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stimul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A065E8">
        <w:rPr>
          <w:rFonts w:ascii="Book Antiqua" w:eastAsia="Book Antiqua" w:hAnsi="Book Antiqua" w:cs="Book Antiqua"/>
          <w:color w:val="000000"/>
        </w:rPr>
        <w:t>peripheral blood mononuclear 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prolifer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compar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allogen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HLA-II+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lymphoblastoi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lin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whi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resul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increa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prolifer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A065E8">
        <w:rPr>
          <w:rFonts w:ascii="Book Antiqua" w:eastAsia="Book Antiqua" w:hAnsi="Book Antiqua" w:cs="Book Antiqua"/>
          <w:color w:val="000000"/>
        </w:rPr>
        <w:t>peripheral blood mononuclear cell</w:t>
      </w:r>
      <w:r w:rsidR="00CF6113">
        <w:rPr>
          <w:rFonts w:ascii="Book Antiqua" w:eastAsia="Book Antiqua" w:hAnsi="Book Antiqua" w:cs="Book Antiqua"/>
          <w:color w:val="000000"/>
        </w:rPr>
        <w:t>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D07430" w:rsidRPr="005E4DD7">
        <w:rPr>
          <w:rFonts w:ascii="Book Antiqua" w:eastAsia="Book Antiqua" w:hAnsi="Book Antiqua" w:cs="Book Antiqua"/>
          <w:color w:val="000000"/>
          <w:vertAlign w:val="superscript"/>
        </w:rPr>
        <w:t>66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Co-cultur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th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A065E8">
        <w:rPr>
          <w:rFonts w:ascii="Book Antiqua" w:eastAsia="Book Antiqua" w:hAnsi="Book Antiqua" w:cs="Book Antiqua"/>
          <w:color w:val="000000"/>
        </w:rPr>
        <w:t>peripheral blood mononuclear cell</w:t>
      </w:r>
      <w:r w:rsidR="0017733B" w:rsidRPr="005E4DD7">
        <w:rPr>
          <w:rFonts w:ascii="Book Antiqua" w:eastAsia="Book Antiqua" w:hAnsi="Book Antiqua" w:cs="Book Antiqua"/>
          <w:color w:val="000000"/>
        </w:rPr>
        <w:t>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o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hand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resul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dose-depend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immunosuppress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whi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w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verifi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third-par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donor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Furthermore</w:t>
      </w:r>
      <w:r w:rsidR="00D07430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Prou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i/>
          <w:iCs/>
          <w:color w:val="000000"/>
        </w:rPr>
        <w:t>et</w:t>
      </w:r>
      <w:r w:rsidR="0079430F" w:rsidRPr="005E4D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i/>
          <w:iCs/>
          <w:color w:val="000000"/>
        </w:rPr>
        <w:t>al</w:t>
      </w:r>
      <w:r w:rsidR="00451C42" w:rsidRPr="005E4DD7">
        <w:rPr>
          <w:rFonts w:ascii="Book Antiqua" w:eastAsia="Book Antiqua" w:hAnsi="Book Antiqua" w:cs="Book Antiqua"/>
          <w:color w:val="000000"/>
          <w:vertAlign w:val="superscript"/>
        </w:rPr>
        <w:t>[66]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administer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hum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B-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n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xenogene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mmunocompet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schem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mi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show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e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CF6113">
        <w:rPr>
          <w:rFonts w:ascii="Book Antiqua" w:eastAsia="Book Antiqua" w:hAnsi="Book Antiqua" w:cs="Book Antiqua"/>
          <w:color w:val="000000"/>
        </w:rPr>
        <w:t>we</w:t>
      </w:r>
      <w:r w:rsidR="00D07430" w:rsidRPr="005E4DD7">
        <w:rPr>
          <w:rFonts w:ascii="Book Antiqua" w:eastAsia="Book Antiqua" w:hAnsi="Book Antiqua" w:cs="Book Antiqua"/>
          <w:color w:val="000000"/>
        </w:rPr>
        <w:t>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oler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muri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syst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lea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14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oul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correc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ntegr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n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schem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si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perfor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proangiogen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function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</w:p>
    <w:p w14:paraId="15A9B4F9" w14:textId="0904D663" w:rsidR="005434B9" w:rsidRDefault="00CF6113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In addition</w:t>
      </w:r>
      <w:r w:rsidR="00D07430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recen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publish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rticl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repor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ls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so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leve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function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nstanc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Naseri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i/>
          <w:iCs/>
          <w:color w:val="000000"/>
        </w:rPr>
        <w:t>et</w:t>
      </w:r>
      <w:r w:rsidR="0079430F" w:rsidRPr="005E4D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47140" w:rsidRPr="005E4DD7">
        <w:rPr>
          <w:rFonts w:ascii="Book Antiqua" w:eastAsia="Book Antiqua" w:hAnsi="Book Antiqua" w:cs="Book Antiqua"/>
          <w:color w:val="000000"/>
          <w:vertAlign w:val="superscript"/>
        </w:rPr>
        <w:t>[40]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mplan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deriv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B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n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bio-artific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vesse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mode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repor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omple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ontra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matu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E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lik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hum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ort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5E4DD7">
        <w:rPr>
          <w:rFonts w:ascii="Book Antiqua" w:eastAsia="Book Antiqua" w:hAnsi="Book Antiqua" w:cs="Book Antiqua"/>
          <w:color w:val="000000"/>
        </w:rPr>
        <w:t>ECs</w:t>
      </w:r>
      <w:r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whi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lread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differenti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ell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B-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oul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suppr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D4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D8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dose-depend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manner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D07430" w:rsidRPr="005E4DD7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Fur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ttemp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larif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underly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mechanis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effe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reveal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simi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MSC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ls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produ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nti-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molecul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L-10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GFβ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HLA-G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D07430" w:rsidRPr="005E4DD7">
        <w:rPr>
          <w:rFonts w:ascii="Book Antiqua" w:eastAsia="Book Antiqua" w:hAnsi="Book Antiqua" w:cs="Book Antiqua"/>
          <w:color w:val="000000"/>
          <w:vertAlign w:val="superscript"/>
        </w:rPr>
        <w:t>66–68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ompar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piec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nform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ou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ea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reve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significan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hig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fun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omparis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EPC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Ou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finding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demonstr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whi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B-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mo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PB-EPC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bo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F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BM-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remarkab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mo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(</w:t>
      </w:r>
      <w:r w:rsidR="00BC1873" w:rsidRPr="005E4DD7">
        <w:rPr>
          <w:rFonts w:ascii="Book Antiqua" w:eastAsia="Book Antiqua" w:hAnsi="Book Antiqua" w:cs="Book Antiqua"/>
          <w:color w:val="000000"/>
        </w:rPr>
        <w:t>Figure 2</w:t>
      </w:r>
      <w:r w:rsidR="00D07430" w:rsidRPr="005E4DD7">
        <w:rPr>
          <w:rFonts w:ascii="Book Antiqua" w:eastAsia="Book Antiqua" w:hAnsi="Book Antiqua" w:cs="Book Antiqua"/>
          <w:color w:val="000000"/>
        </w:rPr>
        <w:t>)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</w:p>
    <w:p w14:paraId="31F24DFC" w14:textId="3C2D0397" w:rsidR="00A77B3E" w:rsidRPr="005E4DD7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5E4DD7">
        <w:rPr>
          <w:rFonts w:ascii="Book Antiqua" w:eastAsia="Book Antiqua" w:hAnsi="Book Antiqua" w:cs="Book Antiqua"/>
          <w:color w:val="000000"/>
        </w:rPr>
        <w:t>Furthermor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valu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bili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urc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crea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v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fi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erestingly</w:t>
      </w:r>
      <w:r w:rsidR="005434B9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tic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o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B-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PB-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pab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du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vi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D4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D8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ig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bserv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B-EPC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68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ar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clud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rong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ulato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v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rke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D25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GITR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CO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</w:t>
      </w:r>
      <w:r w:rsidR="00085B90" w:rsidRPr="005E4DD7">
        <w:rPr>
          <w:rFonts w:ascii="Book Antiqua" w:eastAsia="Book Antiqua" w:hAnsi="Book Antiqua" w:cs="Book Antiqua"/>
          <w:color w:val="000000"/>
        </w:rPr>
        <w:t>Figu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85B90" w:rsidRPr="005E4DD7">
        <w:rPr>
          <w:rFonts w:ascii="Book Antiqua" w:eastAsia="Book Antiqua" w:hAnsi="Book Antiqua" w:cs="Book Antiqua"/>
          <w:color w:val="000000"/>
        </w:rPr>
        <w:t>2</w:t>
      </w:r>
      <w:r w:rsidRPr="005E4DD7">
        <w:rPr>
          <w:rFonts w:ascii="Book Antiqua" w:eastAsia="Book Antiqua" w:hAnsi="Book Antiqua" w:cs="Book Antiqua"/>
          <w:color w:val="000000"/>
        </w:rPr>
        <w:t>)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sequently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ft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activa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bili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du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lastRenderedPageBreak/>
        <w:t>cytokin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tered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u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ul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d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le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mi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s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crea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cre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ytokin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α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FNγ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L-17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L-2</w:t>
      </w:r>
      <w:r w:rsidR="002F0B99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u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nlik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elev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du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ti-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ytokin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TGFβ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L-10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</w:t>
      </w:r>
      <w:r w:rsidR="00085B90" w:rsidRPr="005E4DD7">
        <w:rPr>
          <w:rFonts w:ascii="Book Antiqua" w:eastAsia="Book Antiqua" w:hAnsi="Book Antiqua" w:cs="Book Antiqua"/>
          <w:color w:val="000000"/>
        </w:rPr>
        <w:t>Figu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85B90" w:rsidRPr="005E4DD7">
        <w:rPr>
          <w:rFonts w:ascii="Book Antiqua" w:eastAsia="Book Antiqua" w:hAnsi="Book Antiqua" w:cs="Book Antiqua"/>
          <w:color w:val="000000"/>
        </w:rPr>
        <w:t>2</w:t>
      </w:r>
      <w:r w:rsidRPr="005E4DD7">
        <w:rPr>
          <w:rFonts w:ascii="Book Antiqua" w:eastAsia="Book Antiqua" w:hAnsi="Book Antiqua" w:cs="Book Antiqua"/>
          <w:color w:val="000000"/>
        </w:rPr>
        <w:t>)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7,8,68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</w:p>
    <w:p w14:paraId="60FCF23C" w14:textId="77777777" w:rsidR="00BA3936" w:rsidRPr="005E4DD7" w:rsidRDefault="00BA393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2D4AB92" w14:textId="4C4C69AA" w:rsidR="0079430F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Treg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induction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capacities</w:t>
      </w:r>
    </w:p>
    <w:p w14:paraId="4BC09416" w14:textId="413E2913" w:rsidR="00314CFC" w:rsidRDefault="00D07430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  <w:shd w:val="clear" w:color="auto" w:fill="FFFFFF"/>
        </w:rPr>
      </w:pPr>
      <w:r w:rsidRPr="005E4DD7">
        <w:rPr>
          <w:rFonts w:ascii="Book Antiqua" w:eastAsia="Book Antiqua" w:hAnsi="Book Antiqua" w:cs="Book Antiqua"/>
          <w:color w:val="000000"/>
        </w:rPr>
        <w:t>O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chanism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regardl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ol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urce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roug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u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khea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ox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3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Foxp3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lecu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v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69–73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xp3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anscrip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ac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cep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st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velopm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74–76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bpopul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cover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akaguchi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et</w:t>
      </w:r>
      <w:r w:rsidR="0079430F" w:rsidRPr="005E4D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al</w:t>
      </w:r>
      <w:r w:rsidR="0079430F" w:rsidRPr="005E4DD7">
        <w:rPr>
          <w:rFonts w:ascii="Book Antiqua" w:eastAsia="Book Antiqua" w:hAnsi="Book Antiqua" w:cs="Book Antiqua"/>
          <w:color w:val="000000"/>
          <w:vertAlign w:val="superscript"/>
        </w:rPr>
        <w:t>[77]</w:t>
      </w:r>
      <w:r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pecializ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p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intena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log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30B70" w:rsidRPr="005E4DD7">
        <w:rPr>
          <w:rFonts w:ascii="Book Antiqua" w:eastAsia="Book Antiqua" w:hAnsi="Book Antiqua" w:cs="Book Antiqua"/>
          <w:color w:val="000000"/>
        </w:rPr>
        <w:t>tolerance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77,78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w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le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rup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velopm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ali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i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a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uto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ease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79–81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erestingly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veal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roug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varie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chanism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ver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v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xp3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ress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Signal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pathway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involv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TCR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costim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molecule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TG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receptor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IL-2R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programm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death-lig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1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Not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upregul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Foxp3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expression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82–84]</w:t>
      </w:r>
      <w:r w:rsidR="00011043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Induced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regs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exert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activity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mainly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producing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IL-10,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GFβ,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IL-35</w:t>
      </w:r>
      <w:r w:rsidR="00D04FFC" w:rsidRPr="005E4DD7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85,86]</w:t>
      </w:r>
      <w:r w:rsidR="00011043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08E7B38D" w14:textId="5B45ECDB" w:rsidR="00A77B3E" w:rsidRPr="005E4DD7" w:rsidRDefault="00D07430" w:rsidP="00B91B99">
      <w:pPr>
        <w:adjustRightInd w:val="0"/>
        <w:snapToGrid w:val="0"/>
        <w:spacing w:line="360" w:lineRule="auto"/>
        <w:ind w:firstLine="540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Indeed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the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monstr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ver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chanism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hi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lex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iolog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ces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stanc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dul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biquitin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actor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71]</w:t>
      </w:r>
      <w:r w:rsidR="00011043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runt-related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ranscription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factor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complex</w:t>
      </w:r>
      <w:r w:rsidR="00D04FFC" w:rsidRPr="005E4DD7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72]</w:t>
      </w:r>
      <w:r w:rsidR="00011043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reg-specific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demethylated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reg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methylation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71]</w:t>
      </w:r>
      <w:r w:rsidR="00011043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icr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N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iR126a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73]</w:t>
      </w:r>
      <w:r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itochondr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tracellu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vesic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ansf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87,88]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among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some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principal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mechanism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side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n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monstr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u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ipro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henomen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quir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o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eraction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tting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how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ruc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ver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ward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xp3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xp3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89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u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at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monstr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capab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vert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rves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CE79D6">
        <w:rPr>
          <w:rFonts w:ascii="Book Antiqua" w:eastAsia="Book Antiqua" w:hAnsi="Book Antiqua" w:cs="Book Antiqua"/>
          <w:color w:val="000000"/>
        </w:rPr>
        <w:t xml:space="preserve">knockout </w:t>
      </w:r>
      <w:r w:rsidR="009249CF">
        <w:rPr>
          <w:rFonts w:ascii="Book Antiqua" w:eastAsia="Book Antiqua" w:hAnsi="Book Antiqua" w:cs="Book Antiqua"/>
          <w:color w:val="000000"/>
        </w:rPr>
        <w:t>(</w:t>
      </w:r>
      <w:r w:rsidRPr="005E4DD7">
        <w:rPr>
          <w:rFonts w:ascii="Book Antiqua" w:eastAsia="Book Antiqua" w:hAnsi="Book Antiqua" w:cs="Book Antiqua"/>
          <w:color w:val="000000"/>
        </w:rPr>
        <w:t>KO</w:t>
      </w:r>
      <w:r w:rsidR="009249CF">
        <w:rPr>
          <w:rFonts w:ascii="Book Antiqua" w:eastAsia="Book Antiqua" w:hAnsi="Book Antiqua" w:cs="Book Antiqua"/>
          <w:color w:val="000000"/>
        </w:rPr>
        <w:t>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ice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reover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aris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wild-type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-expo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K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cre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crea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moun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L-10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GFβ</w:t>
      </w:r>
      <w:r w:rsidR="00D04FFC" w:rsidRPr="005E4DD7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89]</w:t>
      </w:r>
      <w:r w:rsidR="00011043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rthermor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du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ti-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lastRenderedPageBreak/>
        <w:t>mediato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L-10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GFβ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how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ssent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uction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90,91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</w:p>
    <w:p w14:paraId="3BDFE06B" w14:textId="4713CB45" w:rsidR="00A77B3E" w:rsidRPr="005E4DD7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5E4DD7">
        <w:rPr>
          <w:rFonts w:ascii="Book Antiqua" w:eastAsia="Book Antiqua" w:hAnsi="Book Antiqua" w:cs="Book Antiqua"/>
          <w:color w:val="000000"/>
        </w:rPr>
        <w:t>Concern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inding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a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variou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echniqu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clu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CA7460">
        <w:rPr>
          <w:rFonts w:ascii="Book Antiqua" w:eastAsia="Book Antiqua" w:hAnsi="Book Antiqua" w:cs="Book Antiqua"/>
          <w:color w:val="000000"/>
        </w:rPr>
        <w:t>enzyme-linked immunosorbent assay</w:t>
      </w:r>
      <w:r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CA7460">
        <w:rPr>
          <w:rFonts w:ascii="Book Antiqua" w:eastAsia="Book Antiqua" w:hAnsi="Book Antiqua" w:cs="Book Antiqua"/>
          <w:color w:val="000000"/>
        </w:rPr>
        <w:t>f</w:t>
      </w:r>
      <w:r w:rsidRPr="005E4DD7">
        <w:rPr>
          <w:rFonts w:ascii="Book Antiqua" w:eastAsia="Book Antiqua" w:hAnsi="Book Antiqua" w:cs="Book Antiqua"/>
          <w:color w:val="000000"/>
        </w:rPr>
        <w:t>low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cytometry, and immun</w:t>
      </w:r>
      <w:r w:rsidRPr="005E4DD7">
        <w:rPr>
          <w:rFonts w:ascii="Book Antiqua" w:eastAsia="Book Antiqua" w:hAnsi="Book Antiqua" w:cs="Book Antiqua"/>
          <w:color w:val="000000"/>
        </w:rPr>
        <w:t>ofluoresce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ain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veal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geni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s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b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du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ifica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moun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L-10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GFβ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LA-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ti-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ytokine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66,68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refor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a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cre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diator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u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ir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sump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bab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mi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unterpart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ul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s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u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xp3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lecu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D4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D8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bpopulation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rprisingly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u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ul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veal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324D7">
        <w:rPr>
          <w:rFonts w:ascii="Book Antiqua" w:eastAsia="Book Antiqua" w:hAnsi="Book Antiqua" w:cs="Book Antiqua"/>
          <w:color w:val="000000"/>
        </w:rPr>
        <w:t xml:space="preserve">the </w:t>
      </w:r>
      <w:r w:rsidRPr="005E4DD7">
        <w:rPr>
          <w:rFonts w:ascii="Book Antiqua" w:eastAsia="Book Antiqua" w:hAnsi="Book Antiqua" w:cs="Book Antiqua"/>
          <w:color w:val="000000"/>
        </w:rPr>
        <w:t>EP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324D7">
        <w:rPr>
          <w:rFonts w:ascii="Book Antiqua" w:eastAsia="Book Antiqua" w:hAnsi="Book Antiqua" w:cs="Book Antiqua"/>
          <w:color w:val="000000"/>
        </w:rPr>
        <w:t>wa</w:t>
      </w:r>
      <w:r w:rsidRPr="005E4DD7">
        <w:rPr>
          <w:rFonts w:ascii="Book Antiqua" w:eastAsia="Book Antiqua" w:hAnsi="Book Antiqua" w:cs="Book Antiqua"/>
          <w:color w:val="000000"/>
        </w:rPr>
        <w:t>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epend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crea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xp3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v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</w:t>
      </w:r>
      <w:r w:rsidR="00BC1873" w:rsidRPr="005E4DD7">
        <w:rPr>
          <w:rFonts w:ascii="Book Antiqua" w:eastAsia="Book Antiqua" w:hAnsi="Book Antiqua" w:cs="Book Antiqua"/>
          <w:color w:val="000000"/>
        </w:rPr>
        <w:t>Figure 2</w:t>
      </w:r>
      <w:r w:rsidRPr="005E4DD7">
        <w:rPr>
          <w:rFonts w:ascii="Book Antiqua" w:eastAsia="Book Antiqua" w:hAnsi="Book Antiqua" w:cs="Book Antiqua"/>
          <w:color w:val="000000"/>
        </w:rPr>
        <w:t>)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68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</w:rPr>
        <w:t>in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ccordance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with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the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bsence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of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IL-10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nd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TGFβ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production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by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T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ell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fter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o-culturing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with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B-EPC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or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PB-EPCs</w:t>
      </w:r>
      <w:r w:rsidR="00D04FFC" w:rsidRPr="005E4DD7">
        <w:rPr>
          <w:rFonts w:ascii="Book Antiqua" w:eastAsia="Book Antiqua" w:hAnsi="Book Antiqua" w:cs="Book Antiqua"/>
          <w:vertAlign w:val="superscript"/>
        </w:rPr>
        <w:t>[</w:t>
      </w:r>
      <w:r w:rsidRPr="005E4DD7">
        <w:rPr>
          <w:rFonts w:ascii="Book Antiqua" w:eastAsia="Book Antiqua" w:hAnsi="Book Antiqua" w:cs="Book Antiqua"/>
          <w:vertAlign w:val="superscript"/>
        </w:rPr>
        <w:t>68]</w:t>
      </w:r>
      <w:r w:rsidR="00011043" w:rsidRPr="005E4DD7">
        <w:rPr>
          <w:rFonts w:ascii="Book Antiqua" w:eastAsia="Book Antiqua" w:hAnsi="Book Antiqua" w:cs="Book Antiqua"/>
        </w:rPr>
        <w:t>.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These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result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ontradict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other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studie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showing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the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capacity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of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mature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EC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such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as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</w:rPr>
        <w:t>liver</w:t>
      </w:r>
      <w:r w:rsidR="0079430F" w:rsidRPr="005E4DD7">
        <w:rPr>
          <w:rFonts w:ascii="Book Antiqua" w:eastAsia="Book Antiqua" w:hAnsi="Book Antiqua" w:cs="Book Antiqua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nusoid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C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um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mbil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ve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C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rm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icrovascu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u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D4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5E4DD7">
        <w:rPr>
          <w:rFonts w:ascii="Book Antiqua" w:eastAsia="Book Antiqua" w:hAnsi="Book Antiqua" w:cs="Book Antiqua"/>
          <w:color w:val="000000"/>
        </w:rPr>
        <w:t>CD25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5E4DD7">
        <w:rPr>
          <w:rFonts w:ascii="Book Antiqua" w:eastAsia="Book Antiqua" w:hAnsi="Book Antiqua" w:cs="Book Antiqua"/>
          <w:color w:val="000000"/>
        </w:rPr>
        <w:t>Foxp3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s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roug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GFβ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pend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chanism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92–94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hether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nlik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tu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C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genito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EPCs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capab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u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fic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u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xenogen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tex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u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eriment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w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ques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e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4640B">
        <w:rPr>
          <w:rFonts w:ascii="Book Antiqua" w:eastAsia="Book Antiqua" w:hAnsi="Book Antiqua" w:cs="Book Antiqua"/>
          <w:color w:val="000000"/>
        </w:rPr>
        <w:t>fur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vestigated.</w:t>
      </w:r>
    </w:p>
    <w:p w14:paraId="06CB52D9" w14:textId="77777777" w:rsidR="00BA3936" w:rsidRPr="005E4DD7" w:rsidRDefault="00BA3936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</w:p>
    <w:p w14:paraId="1FFDC617" w14:textId="77777777" w:rsidR="0079430F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implication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TNFα-TNFR2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signaling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pathway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MSC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EPC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i/>
          <w:iCs/>
          <w:color w:val="000000"/>
        </w:rPr>
        <w:t>function</w:t>
      </w:r>
    </w:p>
    <w:p w14:paraId="2AAC4288" w14:textId="68A09C58" w:rsidR="00A77B3E" w:rsidRPr="005E4DD7" w:rsidRDefault="0079430F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Stem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ells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re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very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sensitive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o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n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nflammatory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environment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nd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eir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biological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function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ould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significantly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lter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n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e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presence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of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surrounding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proinflammatory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mediators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ncluding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FNγ,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L-17,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L-1,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nd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especially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NFα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D07430" w:rsidRPr="005E4DD7">
        <w:rPr>
          <w:rFonts w:ascii="Book Antiqua" w:eastAsia="Book Antiqua" w:hAnsi="Book Antiqua" w:cs="Book Antiqua"/>
          <w:color w:val="000000"/>
          <w:vertAlign w:val="superscript"/>
        </w:rPr>
        <w:t>31,95–97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example,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pretreating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MSCs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NFα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shown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boosting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impact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production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anti-inflammatory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cytokines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like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GFβ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IL-10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733B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consequently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participate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immunosuppression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E67CC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reg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induction</w:t>
      </w:r>
      <w:r w:rsidR="00D04FFC" w:rsidRPr="005E4DD7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r w:rsidR="00D07430" w:rsidRPr="005E4DD7">
        <w:rPr>
          <w:rFonts w:ascii="Book Antiqua" w:eastAsia="Book Antiqua" w:hAnsi="Book Antiqua" w:cs="Book Antiqua"/>
          <w:color w:val="000000"/>
          <w:vertAlign w:val="superscript"/>
        </w:rPr>
        <w:t>98,99]</w:t>
      </w:r>
      <w:r w:rsidR="00011043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Equally,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Nouri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Barkestani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et</w:t>
      </w:r>
      <w:r w:rsidRPr="005E4DD7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al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100]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recently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reported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priming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EPCs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proper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dose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TNF</w:t>
      </w:r>
      <w:r w:rsidR="00D07430" w:rsidRPr="005E4DD7">
        <w:rPr>
          <w:rFonts w:ascii="Book Antiqua" w:eastAsia="Book Antiqua" w:hAnsi="Book Antiqua" w:cs="Book Antiqua"/>
          <w:color w:val="000000"/>
        </w:rPr>
        <w:t>α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ould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efficiently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upregulate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e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expression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of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e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NFR2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molecule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nd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ncrease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their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mmunosuppressive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and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mmunoregulatory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effect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in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HLA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mismatched</w:t>
      </w:r>
      <w:r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5E4DD7">
        <w:rPr>
          <w:rFonts w:ascii="Book Antiqua" w:eastAsia="Book Antiqua" w:hAnsi="Book Antiqua" w:cs="Book Antiqua"/>
          <w:color w:val="000000"/>
        </w:rPr>
        <w:t>combinations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</w:p>
    <w:p w14:paraId="619DAF60" w14:textId="37528A02" w:rsidR="008700B3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TNF</w:t>
      </w:r>
      <w:r w:rsidRPr="005E4DD7">
        <w:rPr>
          <w:rFonts w:ascii="Book Antiqua" w:eastAsia="Book Antiqua" w:hAnsi="Book Antiqua" w:cs="Book Antiqua"/>
          <w:color w:val="000000"/>
        </w:rPr>
        <w:t>α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ogniz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w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ansmembra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pto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TNFR1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w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lete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tin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iolog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100–102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hi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era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α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1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57489">
        <w:rPr>
          <w:rFonts w:ascii="Book Antiqua" w:eastAsia="Book Antiqua" w:hAnsi="Book Antiqua" w:cs="Book Antiqua"/>
          <w:color w:val="000000"/>
        </w:rPr>
        <w:t>l</w:t>
      </w:r>
      <w:r w:rsidRPr="005E4DD7">
        <w:rPr>
          <w:rFonts w:ascii="Book Antiqua" w:eastAsia="Book Antiqua" w:hAnsi="Book Antiqua" w:cs="Book Antiqua"/>
          <w:color w:val="000000"/>
        </w:rPr>
        <w:t>ead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apoptot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leteriou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utcome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era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general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us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va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lifera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rvival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101–103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1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bgroup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p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perfamily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104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1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a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p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242FF">
        <w:rPr>
          <w:rFonts w:ascii="Book Antiqua" w:eastAsia="Book Antiqua" w:hAnsi="Book Antiqua" w:cs="Book Antiqua"/>
          <w:color w:val="000000"/>
        </w:rPr>
        <w:t>becau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a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a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oma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ytoplasm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artm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v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nd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spase-8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ath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105–107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5242FF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nd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ruit</w:t>
      </w:r>
      <w:r w:rsidR="005242FF">
        <w:rPr>
          <w:rFonts w:ascii="Book Antiqua" w:eastAsia="Book Antiqua" w:hAnsi="Book Antiqua" w:cs="Book Antiqua"/>
          <w:color w:val="000000"/>
        </w:rPr>
        <w:t>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AF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soci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in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lecul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IAP1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IAP2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AF1</w:t>
      </w:r>
      <w:r w:rsidR="005242FF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hi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ul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v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lass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F-kapp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mitogen-activated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protein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>kinase</w:t>
      </w:r>
      <w:r w:rsidR="0079430F" w:rsidRPr="005E4D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thway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a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liferation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106,108]</w:t>
      </w:r>
      <w:r w:rsidR="00011043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tra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1</w:t>
      </w:r>
      <w:r w:rsidR="005242FF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hi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biquitou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ress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res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imi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special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101]</w:t>
      </w:r>
      <w:r w:rsidR="00011043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eur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clu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eur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geni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109]</w:t>
      </w:r>
      <w:r w:rsidR="00011043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7,8]</w:t>
      </w:r>
      <w:r w:rsidR="00011043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eresting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C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rticular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68,100]</w:t>
      </w:r>
      <w:r w:rsidR="000605DA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</w:p>
    <w:p w14:paraId="2D811ADF" w14:textId="4AD4FDB0" w:rsidR="00A77B3E" w:rsidRPr="005E4DD7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Ou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eviou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vestiga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veal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α-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al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thwa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le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tro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tting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how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h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rves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K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i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p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lock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s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ti-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noclon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tibody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ntire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mpered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101]</w:t>
      </w:r>
      <w:r w:rsidR="000605DA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milarly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bse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ig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α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ul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erfor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p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101]</w:t>
      </w:r>
      <w:r w:rsidR="000605DA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bserv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porta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al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thwa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ard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ruc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o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α-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x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iology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cid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valu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plic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al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thwa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ll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o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opula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how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ve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mod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ir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valu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lockad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x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pac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porta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u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ul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monstr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erfere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α-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al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thwa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ei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lock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p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8700B3" w:rsidRPr="005E4DD7">
        <w:rPr>
          <w:rFonts w:ascii="Book Antiqua" w:eastAsia="Book Antiqua" w:hAnsi="Book Antiqua" w:cs="Book Antiqua"/>
          <w:color w:val="000000"/>
        </w:rPr>
        <w:t>monoclonal antibod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s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rves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α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K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ice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ardl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urc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le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o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68]</w:t>
      </w:r>
      <w:r w:rsidR="000605DA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reover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lockad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duc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550D3E">
        <w:rPr>
          <w:rFonts w:ascii="Book Antiqua" w:eastAsia="Book Antiqua" w:hAnsi="Book Antiqua" w:cs="Book Antiqua"/>
          <w:color w:val="000000"/>
        </w:rPr>
        <w:t>becau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ifican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b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du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L-10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GFβ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LA-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ti-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ytokine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68]</w:t>
      </w:r>
      <w:r w:rsidR="000605DA" w:rsidRPr="005E4DD7">
        <w:rPr>
          <w:rFonts w:ascii="Book Antiqua" w:eastAsia="Book Antiqua" w:hAnsi="Book Antiqua" w:cs="Book Antiqua"/>
          <w:color w:val="000000"/>
        </w:rPr>
        <w:t>.</w:t>
      </w:r>
    </w:p>
    <w:p w14:paraId="4CF0B115" w14:textId="7CCE1757" w:rsidR="00A77B3E" w:rsidRPr="005E4DD7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lastRenderedPageBreak/>
        <w:t>Observ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ncourag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valuat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plic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al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thwa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tting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ol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K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i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ar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mod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llec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CE79D6" w:rsidRPr="005E4DD7">
        <w:rPr>
          <w:rFonts w:ascii="Book Antiqua" w:eastAsia="Book Antiqua" w:hAnsi="Book Antiqua" w:cs="Book Antiqua"/>
          <w:color w:val="000000"/>
        </w:rPr>
        <w:t>wild-typ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ice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u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ul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how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ir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i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ruc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abili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ppr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prolifer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crea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v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henotyp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population</w:t>
      </w:r>
      <w:r w:rsidR="009D6CDA">
        <w:rPr>
          <w:rFonts w:ascii="Book Antiqua" w:eastAsia="Book Antiqua" w:hAnsi="Book Antiqua" w:cs="Book Antiqua"/>
          <w:color w:val="000000"/>
        </w:rPr>
        <w:t>s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[8]</w:t>
      </w:r>
      <w:r w:rsidR="000605DA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Moreover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inhibit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TNF-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signal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pathwa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resul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decrea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produ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anti-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cytokin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TGFβ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IL-10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increa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produ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pro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cytokine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INFγ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IL-2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TNFα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IL-17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cell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="000605DA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fou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wh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K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we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compar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CE79D6" w:rsidRPr="005E4DD7">
        <w:rPr>
          <w:rFonts w:ascii="Book Antiqua" w:eastAsia="Book Antiqua" w:hAnsi="Book Antiqua" w:cs="Book Antiqua"/>
          <w:color w:val="000000"/>
        </w:rPr>
        <w:t>wild-type</w:t>
      </w:r>
      <w:r w:rsidR="0013438C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MSC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we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significan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l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capab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convert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CD3+CD25-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conv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CD4</w:t>
      </w:r>
      <w:r w:rsidR="009065F6" w:rsidRPr="005E4DD7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9065F6" w:rsidRPr="005E4DD7">
        <w:rPr>
          <w:rFonts w:ascii="Book Antiqua" w:eastAsia="Book Antiqua" w:hAnsi="Book Antiqua" w:cs="Book Antiqua"/>
          <w:color w:val="000000"/>
        </w:rPr>
        <w:t>Foxp3</w:t>
      </w:r>
      <w:r w:rsidR="009065F6" w:rsidRPr="005E4DD7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Treg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CD8</w:t>
      </w:r>
      <w:r w:rsidR="009065F6" w:rsidRPr="005E4DD7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9065F6" w:rsidRPr="005E4DD7">
        <w:rPr>
          <w:rFonts w:ascii="Book Antiqua" w:eastAsia="Book Antiqua" w:hAnsi="Book Antiqua" w:cs="Book Antiqua"/>
          <w:color w:val="000000"/>
        </w:rPr>
        <w:t>Foxp3</w:t>
      </w:r>
      <w:r w:rsidR="009065F6" w:rsidRPr="005E4DD7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Treg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="000605DA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side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ew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uc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v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pacit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ppr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v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h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ew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ix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ymphocy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a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say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="000605DA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r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vestiga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ve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porta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p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monstr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p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s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ecessa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ici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ver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89]</w:t>
      </w:r>
      <w:r w:rsidR="000605DA" w:rsidRPr="005E4DD7">
        <w:rPr>
          <w:rFonts w:ascii="Book Antiqua" w:eastAsia="Book Antiqua" w:hAnsi="Book Antiqua" w:cs="Book Antiqua"/>
          <w:color w:val="000000"/>
        </w:rPr>
        <w:t>.</w:t>
      </w:r>
    </w:p>
    <w:p w14:paraId="48C644D3" w14:textId="73BA7FE6" w:rsidR="00A77B3E" w:rsidRPr="005E4DD7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Althoug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lecu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lay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porta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o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lockad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u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rt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ficienc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55970">
        <w:rPr>
          <w:rFonts w:ascii="Book Antiqua" w:eastAsia="Book Antiqua" w:hAnsi="Book Antiqua" w:cs="Book Antiqua"/>
          <w:color w:val="000000"/>
        </w:rPr>
        <w:t xml:space="preserve">the </w:t>
      </w:r>
      <w:r w:rsidRPr="005E4DD7">
        <w:rPr>
          <w:rFonts w:ascii="Book Antiqua" w:eastAsia="Book Antiqua" w:hAnsi="Book Antiqua" w:cs="Book Antiqua"/>
          <w:color w:val="000000"/>
        </w:rPr>
        <w:t>MS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perty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nlik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hi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ntire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α-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pendent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k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‘’intelligent’’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lexib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</w:t>
      </w:r>
      <w:r w:rsidR="00085B90" w:rsidRPr="005E4DD7">
        <w:rPr>
          <w:rFonts w:ascii="Book Antiqua" w:eastAsia="Book Antiqua" w:hAnsi="Book Antiqua" w:cs="Book Antiqua"/>
          <w:color w:val="000000"/>
        </w:rPr>
        <w:t>Figu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085B90" w:rsidRPr="005E4DD7">
        <w:rPr>
          <w:rFonts w:ascii="Book Antiqua" w:eastAsia="Book Antiqua" w:hAnsi="Book Antiqua" w:cs="Book Antiqua"/>
          <w:color w:val="000000"/>
        </w:rPr>
        <w:t>3</w:t>
      </w:r>
      <w:r w:rsidRPr="005E4DD7">
        <w:rPr>
          <w:rFonts w:ascii="Book Antiqua" w:eastAsia="Book Antiqua" w:hAnsi="Book Antiqua" w:cs="Book Antiqua"/>
          <w:color w:val="000000"/>
        </w:rPr>
        <w:t>)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K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i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ill</w:t>
      </w:r>
      <w:r w:rsidR="00255970">
        <w:rPr>
          <w:rFonts w:ascii="Book Antiqua" w:eastAsia="Book Antiqua" w:hAnsi="Book Antiqua" w:cs="Book Antiqua"/>
          <w:color w:val="000000"/>
        </w:rPr>
        <w:t xml:space="preserve"> ha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ve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mod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ener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="000605DA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an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v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bse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E4DD7">
        <w:rPr>
          <w:rFonts w:ascii="Book Antiqua" w:eastAsia="Book Antiqua" w:hAnsi="Book Antiqua" w:cs="Book Antiqua"/>
          <w:color w:val="000000"/>
        </w:rPr>
        <w:t>prosurvival</w:t>
      </w:r>
      <w:proofErr w:type="spellEnd"/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al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ul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dap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mselv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ew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nvironment.</w:t>
      </w:r>
    </w:p>
    <w:p w14:paraId="794B3674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574FE3E" w14:textId="77777777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39EA14E6" w14:textId="7495D3B3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Thank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vestigation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urren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know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sid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ro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ener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so</w:t>
      </w:r>
      <w:r w:rsidR="00255970">
        <w:rPr>
          <w:rFonts w:ascii="Book Antiqua" w:eastAsia="Book Antiqua" w:hAnsi="Book Antiqua" w:cs="Book Antiqua"/>
          <w:color w:val="000000"/>
        </w:rPr>
        <w:t xml:space="preserve"> 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ve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mod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eatur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k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erest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hoic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rap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log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order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reover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u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ul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ersi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ong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h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dminister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logen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bination.</w:t>
      </w:r>
    </w:p>
    <w:p w14:paraId="6430A188" w14:textId="32E782C6" w:rsidR="00A77B3E" w:rsidRPr="005E4DD7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lastRenderedPageBreak/>
        <w:t>Nevertheles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w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yp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monstra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a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ve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chanism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s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similar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view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ar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ir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i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gain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how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ardl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ourc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modulator</w:t>
      </w:r>
      <w:r w:rsidR="00FD3A83">
        <w:rPr>
          <w:rFonts w:ascii="Book Antiqua" w:eastAsia="Book Antiqua" w:hAnsi="Book Antiqua" w:cs="Book Antiqua"/>
          <w:color w:val="000000"/>
        </w:rPr>
        <w:t>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B</w:t>
      </w:r>
      <w:r w:rsidR="00FD3A83">
        <w:rPr>
          <w:rFonts w:ascii="Book Antiqua" w:eastAsia="Book Antiqua" w:hAnsi="Book Antiqua" w:cs="Book Antiqua"/>
          <w:color w:val="000000"/>
        </w:rPr>
        <w:t>-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PB-EPC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reover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hi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u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xp3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o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v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ssent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echanis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ire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u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ei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D4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5E4DD7">
        <w:rPr>
          <w:rFonts w:ascii="Book Antiqua" w:eastAsia="Book Antiqua" w:hAnsi="Book Antiqua" w:cs="Book Antiqua"/>
          <w:color w:val="000000"/>
        </w:rPr>
        <w:t>Foxp3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D8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5E4DD7">
        <w:rPr>
          <w:rFonts w:ascii="Book Antiqua" w:eastAsia="Book Antiqua" w:hAnsi="Book Antiqua" w:cs="Book Antiqua"/>
          <w:color w:val="000000"/>
        </w:rPr>
        <w:t>Foxp3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opulations.</w:t>
      </w:r>
    </w:p>
    <w:p w14:paraId="38B1C06A" w14:textId="6E352AA2" w:rsidR="00A77B3E" w:rsidRPr="005E4DD7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α-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heckpoi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al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thwa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merg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ve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arge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rap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logic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orde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clu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c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ansplantation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110–112]</w:t>
      </w:r>
      <w:r w:rsidR="000605DA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nk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ublication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rticular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urrent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know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al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athwa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lay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ruc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o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reg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aris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twe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w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yp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monstrat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mper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α-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x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ad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let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rup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</w:t>
      </w:r>
      <w:r w:rsidR="002B1CE7">
        <w:rPr>
          <w:rFonts w:ascii="Book Antiqua" w:eastAsia="Book Antiqua" w:hAnsi="Book Antiqua" w:cs="Book Antiqua"/>
          <w:color w:val="000000"/>
        </w:rPr>
        <w:t>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gnifica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pa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mod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u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tec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ti-inflamm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ol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tiv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x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gges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rapeut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pproa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ver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generativ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flammatory</w:t>
      </w:r>
      <w:r w:rsidR="002B1CE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rdiovascu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order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timul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roug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lecu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e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how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mis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pproa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crea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angiogen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e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ress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ea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prov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chemi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dition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113,114]</w:t>
      </w:r>
      <w:r w:rsidR="000605DA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yocard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farction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115,116]</w:t>
      </w:r>
      <w:r w:rsidR="000605DA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2B1CE7">
        <w:rPr>
          <w:rFonts w:ascii="Book Antiqua" w:eastAsia="Book Antiqua" w:hAnsi="Book Antiqua" w:cs="Book Antiqua"/>
          <w:color w:val="000000"/>
        </w:rPr>
        <w:t xml:space="preserve">and </w:t>
      </w:r>
      <w:r w:rsidRPr="005E4DD7">
        <w:rPr>
          <w:rFonts w:ascii="Book Antiqua" w:eastAsia="Book Antiqua" w:hAnsi="Book Antiqua" w:cs="Book Antiqua"/>
          <w:color w:val="000000"/>
        </w:rPr>
        <w:t>Alzheimer</w:t>
      </w:r>
      <w:r w:rsidR="002B1CE7">
        <w:rPr>
          <w:rFonts w:ascii="Book Antiqua" w:eastAsia="Book Antiqua" w:hAnsi="Book Antiqua" w:cs="Book Antiqua"/>
          <w:color w:val="000000"/>
        </w:rPr>
        <w:t>’</w:t>
      </w:r>
      <w:r w:rsidRPr="005E4DD7">
        <w:rPr>
          <w:rFonts w:ascii="Book Antiqua" w:eastAsia="Book Antiqua" w:hAnsi="Book Antiqua" w:cs="Book Antiqua"/>
          <w:color w:val="000000"/>
        </w:rPr>
        <w:t>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ease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117]</w:t>
      </w:r>
      <w:r w:rsidR="000605DA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mila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utcome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e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por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gard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prov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nction</w:t>
      </w:r>
      <w:r w:rsidR="00133FEC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hi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ul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otential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pro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AA47AD" w:rsidRPr="005E4DD7">
        <w:rPr>
          <w:rFonts w:ascii="Book Antiqua" w:eastAsia="Book Antiqua" w:hAnsi="Book Antiqua" w:cs="Book Antiqua"/>
          <w:color w:val="000000"/>
        </w:rPr>
        <w:t xml:space="preserve">graft </w:t>
      </w:r>
      <w:r w:rsidR="00AA47AD" w:rsidRPr="005E4DD7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A47AD" w:rsidRPr="005E4DD7">
        <w:rPr>
          <w:rFonts w:ascii="Book Antiqua" w:eastAsia="Book Antiqua" w:hAnsi="Book Antiqua" w:cs="Book Antiqua"/>
          <w:color w:val="000000"/>
        </w:rPr>
        <w:t xml:space="preserve"> host disease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118]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uto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orders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110]</w:t>
      </w:r>
      <w:r w:rsidR="000605DA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versely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α-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x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s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otent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arge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limin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anc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nditi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hi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5E4DD7">
        <w:rPr>
          <w:rFonts w:ascii="Book Antiqua" w:eastAsia="Book Antiqua" w:hAnsi="Book Antiqua" w:cs="Book Antiqua"/>
          <w:color w:val="000000"/>
        </w:rPr>
        <w:t>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leva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pon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quired</w:t>
      </w:r>
      <w:r w:rsidR="00D04FFC" w:rsidRPr="005E4DD7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5E4DD7">
        <w:rPr>
          <w:rFonts w:ascii="Book Antiqua" w:eastAsia="Book Antiqua" w:hAnsi="Book Antiqua" w:cs="Book Antiqua"/>
          <w:color w:val="000000"/>
          <w:vertAlign w:val="superscript"/>
        </w:rPr>
        <w:t>111,119,120]</w:t>
      </w:r>
      <w:r w:rsidR="000605DA" w:rsidRPr="005E4DD7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de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ve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erest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i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xp3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olecu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anscrip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ac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i.e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ranuclear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asi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cessib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limination</w:t>
      </w:r>
      <w:r w:rsidR="00133FEC">
        <w:rPr>
          <w:rFonts w:ascii="Book Antiqua" w:eastAsia="Book Antiqua" w:hAnsi="Book Antiqua" w:cs="Book Antiqua"/>
          <w:color w:val="000000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33FEC">
        <w:rPr>
          <w:rFonts w:ascii="Book Antiqua" w:eastAsia="Book Antiqua" w:hAnsi="Book Antiqua" w:cs="Book Antiqua"/>
          <w:color w:val="000000"/>
        </w:rPr>
        <w:t>T</w:t>
      </w:r>
      <w:r w:rsidRPr="005E4DD7">
        <w:rPr>
          <w:rFonts w:ascii="Book Antiqua" w:eastAsia="Book Antiqua" w:hAnsi="Book Antiqua" w:cs="Book Antiqua"/>
          <w:color w:val="000000"/>
        </w:rPr>
        <w:t>herefor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arget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NFR2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ytoplasmi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pression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em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ffici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tern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amp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suppress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reg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ls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the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mmunomodulato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PC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SCs.</w:t>
      </w:r>
    </w:p>
    <w:p w14:paraId="162F6C77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460CF6C" w14:textId="77777777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color w:val="000000"/>
        </w:rPr>
        <w:t>REFERENCES</w:t>
      </w:r>
    </w:p>
    <w:p w14:paraId="0AE8AB8F" w14:textId="46BABDDC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bookmarkStart w:id="5" w:name="OLE_LINK2402"/>
      <w:r w:rsidRPr="005E4DD7">
        <w:rPr>
          <w:rFonts w:ascii="Book Antiqua" w:hAnsi="Book Antiqua"/>
        </w:rPr>
        <w:t>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Friedenstei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AJ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Petrakov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V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Kurolesov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I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Frolov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P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terotop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o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row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alys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ecurs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steogen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matopoiet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issue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Transplant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96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6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30-24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5654088]</w:t>
      </w:r>
    </w:p>
    <w:p w14:paraId="1B0A41DA" w14:textId="5F6B607D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Ha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I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w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rk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K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fferenti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otent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la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i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trins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chan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pertie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Int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Neurourol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24-S3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844601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5213/inj.1734856.428]</w:t>
      </w:r>
    </w:p>
    <w:p w14:paraId="738D04CF" w14:textId="7D935452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Zhang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C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Q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Xi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X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h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row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fferenti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ac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mot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fferenti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SC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t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-lik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giogenesi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o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4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8703-871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258852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11/jcmm.15502]</w:t>
      </w:r>
    </w:p>
    <w:p w14:paraId="03FE7762" w14:textId="62526EA4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Hernández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R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iménez-Lun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erales-</w:t>
      </w:r>
      <w:proofErr w:type="spellStart"/>
      <w:r w:rsidRPr="005E4DD7">
        <w:rPr>
          <w:rFonts w:ascii="Book Antiqua" w:hAnsi="Book Antiqua"/>
        </w:rPr>
        <w:t>Adá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Perazzol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elguiz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Prado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fferenti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ward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euro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neage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lin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ia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ervou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y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orders.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Biomol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er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(Seoul)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4-4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164920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4062/biomolther.2019.065]</w:t>
      </w:r>
    </w:p>
    <w:p w14:paraId="54369995" w14:textId="588DDB2C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Dos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Santos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A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alaya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Funderburgh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g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Funderburgh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X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fferenti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pacit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t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eratocyt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neage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Invest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Ophthalmol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Vis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Sc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9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60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013-302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131065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67/iovs.19-27008]</w:t>
      </w:r>
    </w:p>
    <w:p w14:paraId="4DAEBEB2" w14:textId="2C2A54F0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6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Pittenger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MF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isch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Péault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hinne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a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pl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I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erspective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iolog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lin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res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NPJ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gen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9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4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181500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38/s41536-019-0083-6]</w:t>
      </w:r>
    </w:p>
    <w:p w14:paraId="43D69D23" w14:textId="3A472B97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7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Beldi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G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ahirai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ezi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our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arkestan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bdelgawad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z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aseri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R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ruc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b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ntroll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iolog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nctio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pertie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Fron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Dev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Bi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59683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334445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389/fcell.2020.596831]</w:t>
      </w:r>
    </w:p>
    <w:p w14:paraId="1B5725D4" w14:textId="172A5EAB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8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Beldi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G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hosrav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bdelgawad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alom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z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Haoua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aseri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α/TNFR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gnal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thway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cti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eckpoi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lastRenderedPageBreak/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nctio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8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266911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13287-020-01740-5]</w:t>
      </w:r>
    </w:p>
    <w:p w14:paraId="7952EEE2" w14:textId="6F902691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Yu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Y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alderram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V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z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aseri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berl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et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v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SC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ffecti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dul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o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row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SC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i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suppressiv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modulator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xp3</w:t>
      </w:r>
      <w:r w:rsidRPr="005E4DD7">
        <w:rPr>
          <w:rFonts w:ascii="Book Antiqua" w:hAnsi="Book Antiqua"/>
          <w:vertAlign w:val="superscript"/>
        </w:rPr>
        <w:t>+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pacity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1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2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3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359701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13287-021-02176-1]</w:t>
      </w:r>
    </w:p>
    <w:p w14:paraId="7DA34F21" w14:textId="0E8A96ED" w:rsidR="009D3356" w:rsidRPr="00B91B99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  <w:r w:rsidRPr="005E4DD7">
        <w:rPr>
          <w:rFonts w:ascii="Book Antiqua" w:hAnsi="Book Antiqua"/>
        </w:rPr>
        <w:t>1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Bowles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AC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Kouroupi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ll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Perucca</w:t>
      </w:r>
      <w:proofErr w:type="spellEnd"/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Orfe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garw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rre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gnatu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qualit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ttribut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D146</w:t>
      </w:r>
      <w:r w:rsidRPr="005E4DD7">
        <w:rPr>
          <w:rFonts w:ascii="Book Antiqua" w:hAnsi="Book Antiqua"/>
          <w:vertAlign w:val="superscript"/>
        </w:rPr>
        <w:t>+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/stro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rrelat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ig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rapeut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ecre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otency.</w:t>
      </w:r>
      <w:r w:rsidR="0079430F" w:rsidRPr="005E4DD7">
        <w:rPr>
          <w:rFonts w:ascii="Book Antiqua" w:hAnsi="Book Antiqua"/>
        </w:rPr>
        <w:t xml:space="preserve"> </w:t>
      </w:r>
      <w:r w:rsidRPr="00B91B99">
        <w:rPr>
          <w:rFonts w:ascii="Book Antiqua" w:hAnsi="Book Antiqua"/>
          <w:i/>
          <w:iCs/>
          <w:lang w:val="fr-FR"/>
        </w:rPr>
        <w:t>Stem</w:t>
      </w:r>
      <w:r w:rsidR="0079430F" w:rsidRPr="00B91B99">
        <w:rPr>
          <w:rFonts w:ascii="Book Antiqua" w:hAnsi="Book Antiqua"/>
          <w:i/>
          <w:iCs/>
          <w:lang w:val="fr-FR"/>
        </w:rPr>
        <w:t xml:space="preserve"> </w:t>
      </w:r>
      <w:proofErr w:type="spellStart"/>
      <w:r w:rsidRPr="00B91B99">
        <w:rPr>
          <w:rFonts w:ascii="Book Antiqua" w:hAnsi="Book Antiqua"/>
          <w:i/>
          <w:iCs/>
          <w:lang w:val="fr-FR"/>
        </w:rPr>
        <w:t>Cells</w:t>
      </w:r>
      <w:proofErr w:type="spellEnd"/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2020;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b/>
          <w:bCs/>
          <w:lang w:val="fr-FR"/>
        </w:rPr>
        <w:t>38</w:t>
      </w:r>
      <w:r w:rsidRPr="00B91B99">
        <w:rPr>
          <w:rFonts w:ascii="Book Antiqua" w:hAnsi="Book Antiqua"/>
          <w:lang w:val="fr-FR"/>
        </w:rPr>
        <w:t>: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1034-1049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[PMID: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32379908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DOI: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10.1002/stem.3196]</w:t>
      </w:r>
    </w:p>
    <w:p w14:paraId="7D1FAF14" w14:textId="13D437FC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91B99">
        <w:rPr>
          <w:rFonts w:ascii="Book Antiqua" w:hAnsi="Book Antiqua"/>
          <w:lang w:val="fr-FR"/>
        </w:rPr>
        <w:t>11</w:t>
      </w:r>
      <w:r w:rsidR="0079430F" w:rsidRPr="00B91B99">
        <w:rPr>
          <w:rFonts w:ascii="Book Antiqua" w:hAnsi="Book Antiqua"/>
          <w:lang w:val="fr-FR"/>
        </w:rPr>
        <w:t xml:space="preserve"> </w:t>
      </w:r>
      <w:proofErr w:type="spellStart"/>
      <w:r w:rsidRPr="00B91B99">
        <w:rPr>
          <w:rFonts w:ascii="Book Antiqua" w:hAnsi="Book Antiqua"/>
          <w:b/>
          <w:bCs/>
          <w:lang w:val="fr-FR"/>
        </w:rPr>
        <w:t>Rodríguez</w:t>
      </w:r>
      <w:proofErr w:type="spellEnd"/>
      <w:r w:rsidRPr="00B91B99">
        <w:rPr>
          <w:rFonts w:ascii="Book Antiqua" w:hAnsi="Book Antiqua"/>
          <w:b/>
          <w:bCs/>
          <w:lang w:val="fr-FR"/>
        </w:rPr>
        <w:t>-Fuentes</w:t>
      </w:r>
      <w:r w:rsidR="0079430F" w:rsidRPr="00B91B99">
        <w:rPr>
          <w:rFonts w:ascii="Book Antiqua" w:hAnsi="Book Antiqua"/>
          <w:b/>
          <w:bCs/>
          <w:lang w:val="fr-FR"/>
        </w:rPr>
        <w:t xml:space="preserve"> </w:t>
      </w:r>
      <w:r w:rsidRPr="00B91B99">
        <w:rPr>
          <w:rFonts w:ascii="Book Antiqua" w:hAnsi="Book Antiqua"/>
          <w:b/>
          <w:bCs/>
          <w:lang w:val="fr-FR"/>
        </w:rPr>
        <w:t>DE</w:t>
      </w:r>
      <w:r w:rsidRPr="00B91B99">
        <w:rPr>
          <w:rFonts w:ascii="Book Antiqua" w:hAnsi="Book Antiqua"/>
          <w:lang w:val="fr-FR"/>
        </w:rPr>
        <w:t>,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Fernández-</w:t>
      </w:r>
      <w:proofErr w:type="spellStart"/>
      <w:r w:rsidRPr="00B91B99">
        <w:rPr>
          <w:rFonts w:ascii="Book Antiqua" w:hAnsi="Book Antiqua"/>
          <w:lang w:val="fr-FR"/>
        </w:rPr>
        <w:t>Garza</w:t>
      </w:r>
      <w:proofErr w:type="spellEnd"/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LE,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Samia-</w:t>
      </w:r>
      <w:proofErr w:type="spellStart"/>
      <w:r w:rsidRPr="00B91B99">
        <w:rPr>
          <w:rFonts w:ascii="Book Antiqua" w:hAnsi="Book Antiqua"/>
          <w:lang w:val="fr-FR"/>
        </w:rPr>
        <w:t>Meza</w:t>
      </w:r>
      <w:proofErr w:type="spellEnd"/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JA,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Barrera-Barrera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SA,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Caplan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AI,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Barrera-</w:t>
      </w:r>
      <w:proofErr w:type="spellStart"/>
      <w:r w:rsidRPr="00B91B99">
        <w:rPr>
          <w:rFonts w:ascii="Book Antiqua" w:hAnsi="Book Antiqua"/>
          <w:lang w:val="fr-FR"/>
        </w:rPr>
        <w:t>Saldaña</w:t>
      </w:r>
      <w:proofErr w:type="spellEnd"/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HA.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urr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lin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pplications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ystemat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view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Arch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ed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1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52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93-10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297798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16/j.arcmed.2020.08.006]</w:t>
      </w:r>
    </w:p>
    <w:p w14:paraId="438C897A" w14:textId="5ADE2F44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Zhou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T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u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e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e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X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a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alleng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dvanc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lin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pplication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ro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Hematol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Onc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1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4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357932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13045-021-01037-x]</w:t>
      </w:r>
    </w:p>
    <w:p w14:paraId="0182E6DD" w14:textId="14677E0C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Cheung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TS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ertolin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iacomin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ornhäus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azz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Galleu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ro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raf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ersu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os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ease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chanism-Bas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iomarker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Fron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33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267029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389/fimmu.2020.01338]</w:t>
      </w:r>
    </w:p>
    <w:p w14:paraId="15DF6216" w14:textId="1A915258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Baro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F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torb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ro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ew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gains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raft-versus-hos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ease?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Bio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Blood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arrow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Transpla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2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822-84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196362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16/j.bbmt.2011.09.003]</w:t>
      </w:r>
    </w:p>
    <w:p w14:paraId="35C2A981" w14:textId="2EA3FDF5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5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Molendijk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I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onsing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Roelof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Peeter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ass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N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jkstr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r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Woud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uijvestei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Veenendaal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Zwaging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Verspaget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W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Fibb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r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eulen</w:t>
      </w:r>
      <w:proofErr w:type="spellEnd"/>
      <w:r w:rsidRPr="005E4DD7">
        <w:rPr>
          <w:rFonts w:ascii="Book Antiqua" w:hAnsi="Book Antiqua"/>
        </w:rPr>
        <w:t>-d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o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omm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W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llogene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o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row-Deriv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ro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mot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al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frac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eria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istula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tient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rohn'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ease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Gastroenterolog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5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49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918-27.e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611680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53/j.gastro.2015.06.014]</w:t>
      </w:r>
    </w:p>
    <w:p w14:paraId="07ED9218" w14:textId="276B300E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lastRenderedPageBreak/>
        <w:t>1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Álvaro-</w:t>
      </w:r>
      <w:proofErr w:type="spellStart"/>
      <w:r w:rsidRPr="005E4DD7">
        <w:rPr>
          <w:rFonts w:ascii="Book Antiqua" w:hAnsi="Book Antiqua"/>
          <w:b/>
          <w:bCs/>
        </w:rPr>
        <w:t>Gracia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JM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Jov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arcía-Vicuñ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Carreñ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lons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s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lanc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tínez-Taboad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ayl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tín-Martí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elaRos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Tagarr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íaz-González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travenou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dministr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xpand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llogene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dipose-deriv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frac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heumatoi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rthrit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(Cx611)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sult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ulticentre</w:t>
      </w:r>
      <w:proofErr w:type="spellEnd"/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s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scalation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randomised</w:t>
      </w:r>
      <w:proofErr w:type="spellEnd"/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ngle-blin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lacebo-controll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has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b/</w:t>
      </w:r>
      <w:proofErr w:type="spellStart"/>
      <w:r w:rsidRPr="005E4DD7">
        <w:rPr>
          <w:rFonts w:ascii="Book Antiqua" w:hAnsi="Book Antiqua"/>
        </w:rPr>
        <w:t>II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lin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ia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Ann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heu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D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76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96-20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726929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36/annrheumdis-2015-208918]</w:t>
      </w:r>
    </w:p>
    <w:p w14:paraId="400A64CE" w14:textId="3C47BB06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Deng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D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h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u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randomised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uble-blin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lacebo-controll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llogene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mbil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rd-deriv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upu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ephriti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Ann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heu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D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76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436-143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847839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36/annrheumdis-2017-211073]</w:t>
      </w:r>
    </w:p>
    <w:p w14:paraId="69CA149D" w14:textId="5A8AD489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Ball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LM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ernard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Roelof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ankest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Comet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gel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ocatell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Fibb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E.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Cotransplantatio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x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v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xpand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ccelerat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ymphocyt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cove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duc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isk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raf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ailu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aploident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matopoiet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-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nsplantatio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Bloo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10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764-276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763884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2/blood-2007-04-087056]</w:t>
      </w:r>
    </w:p>
    <w:p w14:paraId="0885CCD1" w14:textId="10BC3BF9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Kim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EJ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G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otent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s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matopoiet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nsplantatio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Exp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o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3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45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330670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38/emm.2013.2]</w:t>
      </w:r>
    </w:p>
    <w:p w14:paraId="100F121F" w14:textId="0DF1B951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2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Ta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J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X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X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a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he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essing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u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X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a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X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ilegg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Ricord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rap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utologou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ving-rela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dne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nsplants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andomiz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ntroll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ia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JAM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2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307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169-117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243695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01/jama.2012.316]</w:t>
      </w:r>
    </w:p>
    <w:p w14:paraId="2D36D879" w14:textId="35D0EBBB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2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Casiragh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F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Remuzz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ro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dne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nsplantation.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Curr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Opin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Nephrol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Hyperten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9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40-4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030015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97/MNH.0000000000000461]</w:t>
      </w:r>
    </w:p>
    <w:p w14:paraId="2C1B700D" w14:textId="5D7B9FCB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2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Heldma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AW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iFed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ish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ambran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P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chtenber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H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Karantali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ushtaq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lliam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R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uncio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Y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cNiec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K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Ghersi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ot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oper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ik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llen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nde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itran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Pattany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eigenbau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Oskoue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rn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owe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err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uj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V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lgad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onzalez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driguez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E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agn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L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Rouy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lastRenderedPageBreak/>
        <w:t>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lt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W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lv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ers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chwarz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endizabal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a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M.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Transendocardial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nonucle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o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row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chem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rdiomyopathy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AC-HF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andomiz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ia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JAM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4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31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62-7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424758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01/jama.2013.282909]</w:t>
      </w:r>
    </w:p>
    <w:p w14:paraId="33A67140" w14:textId="57EE6E7C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23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Florea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V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ieg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iFed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l-</w:t>
      </w:r>
      <w:proofErr w:type="spellStart"/>
      <w:r w:rsidRPr="005E4DD7">
        <w:rPr>
          <w:rFonts w:ascii="Book Antiqua" w:hAnsi="Book Antiqua"/>
        </w:rPr>
        <w:t>Khorazaty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Natsumed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anerje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N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mpkin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h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chul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and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ushtaq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Golpania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owe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rn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nde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G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Valasak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uj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V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Ghersi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ik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lgad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buzeid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Vidro-Casian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altz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G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aFonsec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cer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V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amda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N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endizabal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ld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W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itran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a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M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s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mparis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ud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llogene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tient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chem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rdiomyopath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(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ID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udy)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Circ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2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279-129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892379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61/CIRCRESAHA.117.311827]</w:t>
      </w:r>
    </w:p>
    <w:p w14:paraId="13536584" w14:textId="707D3954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2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Butler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J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pste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ree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Quyyum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kor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ers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lcox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E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Tankovich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I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pinsk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guli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B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l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T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kopick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Gheorghiad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travenou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llogene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onischem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rdiomyopathy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afet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fficac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sult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has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I-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andomiz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ia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Circ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20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32-34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785649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61/CIRCRESAHA.116.309717]</w:t>
      </w:r>
    </w:p>
    <w:p w14:paraId="016A3473" w14:textId="6DEDF055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2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Li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BL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F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Qiu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W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Xi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X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Q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e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e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Z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e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W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Xi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Q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Xi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B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Xi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P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a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llogene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o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row-deriv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ro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patit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rus-rela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cute-on-chron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v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ailure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andomiz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ntroll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ia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Hepatolog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66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9-21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837035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02/hep.29189]</w:t>
      </w:r>
    </w:p>
    <w:p w14:paraId="626ADBCB" w14:textId="6BEA18B9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2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Suk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KT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o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W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K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rk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w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e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e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e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O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u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a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H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aik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K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nsplant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utologou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o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row-deriv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lcohol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irrhosis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has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ia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Hepatolog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6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64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185-219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733939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02/hep.28693]</w:t>
      </w:r>
    </w:p>
    <w:p w14:paraId="387EE78B" w14:textId="4EAEE972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27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Mendonça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MV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arocc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F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reita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ouz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llarre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F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lv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F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to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Novae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ahi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liveir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l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tinez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Kanet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rtad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B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ampai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P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oar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B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anto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R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afet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eurolog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ssessment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ft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lastRenderedPageBreak/>
        <w:t>autologou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nsplant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o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row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ubject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ron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pi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r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jury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4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5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2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540672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crt516]</w:t>
      </w:r>
    </w:p>
    <w:p w14:paraId="77859AE8" w14:textId="069DCE67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2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El-</w:t>
      </w:r>
      <w:proofErr w:type="spellStart"/>
      <w:r w:rsidRPr="005E4DD7">
        <w:rPr>
          <w:rFonts w:ascii="Book Antiqua" w:hAnsi="Book Antiqua"/>
          <w:b/>
          <w:bCs/>
        </w:rPr>
        <w:t>Kheir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WA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Gab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wad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R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hanna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araka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Farghal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l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aadaw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w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abaawy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utologou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o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row-deriv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rap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mbin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hys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rap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nctio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provem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ron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pi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r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ju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tient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Transpla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4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3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729-74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345283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727/096368913X664540]</w:t>
      </w:r>
    </w:p>
    <w:p w14:paraId="5B94A732" w14:textId="1D18183C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2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Zhou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Y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sa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J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rategi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ta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perti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o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row-deriv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x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vo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Ann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N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Y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Acad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Sc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409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-1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898435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11/nyas.13451]</w:t>
      </w:r>
    </w:p>
    <w:p w14:paraId="70DF1F2C" w14:textId="3F3B7A48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3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Noronha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NC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izukam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Caliári</w:t>
      </w:r>
      <w:proofErr w:type="spellEnd"/>
      <w:r w:rsidRPr="005E4DD7">
        <w:rPr>
          <w:rFonts w:ascii="Book Antiqua" w:hAnsi="Book Antiqua"/>
        </w:rPr>
        <w:t>-Oliveir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Cominal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ch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L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Cova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T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wiech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almegrim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CR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im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pproach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pro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fficac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ro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-bas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rapie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9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0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3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104683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13287-019-1224-y]</w:t>
      </w:r>
    </w:p>
    <w:p w14:paraId="3ABBDE69" w14:textId="294B875B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3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Ba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M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h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a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h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a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X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e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u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X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L-17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prov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fficac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chemic-reperfus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ju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creas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e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ercentag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X-2/PGE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thway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Kidney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93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814-82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913270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16/j.kint.2017.08.030]</w:t>
      </w:r>
    </w:p>
    <w:p w14:paraId="54502CB3" w14:textId="12F1C432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32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Broekman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W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matngalim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ooij-Eijk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Oostendorp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Roelof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aub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tolk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Hiemstr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-α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L-1β-activa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ro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creas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irwa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pi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ou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al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tr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ctiv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pider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row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ac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ceptor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Respir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6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7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675387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12931-015-0316-1]</w:t>
      </w:r>
    </w:p>
    <w:p w14:paraId="22CF9E9A" w14:textId="068F10BD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3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Che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H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X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Q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eu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W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h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ho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h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QK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e-activ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-α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L-1β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itr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xid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hanc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t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racri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ffect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adiation-induc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testi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jury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ci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p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5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5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871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573272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38/srep08718]</w:t>
      </w:r>
    </w:p>
    <w:p w14:paraId="1204500B" w14:textId="70B51822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lastRenderedPageBreak/>
        <w:t>34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Daneshmandi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S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arim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H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Pourfathollah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A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GF-β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gineer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(TGF-β/MSCs)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eatm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yp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abet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(T1D)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ic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de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Int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Immunopharmacol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44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91-19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811021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16/j.intimp.2017.01.019]</w:t>
      </w:r>
    </w:p>
    <w:p w14:paraId="4A7F5E28" w14:textId="67AEDA95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35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Uccelli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A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orett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istoi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al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ease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Na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v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726-73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917269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38/nri2395]</w:t>
      </w:r>
    </w:p>
    <w:p w14:paraId="134C0C29" w14:textId="49A17649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3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L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Blanc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K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ougiakako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ultipot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ro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nat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ystem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Na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v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2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2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83-39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253132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38/nri3209]</w:t>
      </w:r>
    </w:p>
    <w:p w14:paraId="677B3C63" w14:textId="72BC16F9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37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Vasandan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AB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Jahnav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hashank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asa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um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asann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J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ra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crophag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lasticit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lter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i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tabol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atu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GE</w:t>
      </w:r>
      <w:r w:rsidRPr="005E4DD7">
        <w:rPr>
          <w:rFonts w:ascii="Book Antiqua" w:hAnsi="Book Antiqua"/>
          <w:vertAlign w:val="subscript"/>
        </w:rPr>
        <w:t>2</w:t>
      </w:r>
      <w:r w:rsidRPr="005E4DD7">
        <w:rPr>
          <w:rFonts w:ascii="Book Antiqua" w:hAnsi="Book Antiqua"/>
        </w:rPr>
        <w:t>-depend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chanism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ci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p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6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6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830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791091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38/srep38308]</w:t>
      </w:r>
    </w:p>
    <w:p w14:paraId="7DC88458" w14:textId="15854B1D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3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Q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J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X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a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u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hibi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fferenti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DSC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X2/PGE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xperiment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aladeniti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2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272756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13287-020-01837-x]</w:t>
      </w:r>
    </w:p>
    <w:p w14:paraId="108A10C5" w14:textId="625FCB6B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3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Le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PS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Poh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K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rdiovascul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ease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World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4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6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55-36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512638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4252/wjsc.v6.i3.355]</w:t>
      </w:r>
    </w:p>
    <w:p w14:paraId="1BB1FF27" w14:textId="6F24D4F0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4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Naseria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S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bdelgawad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achaux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rouch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oise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fsh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w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la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Haghiri-Gosnet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-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z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velopm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io-Artific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icro-Vesse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suppressi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pacities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op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tu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nsplantation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rganoid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Bloo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9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34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610</w:t>
      </w:r>
      <w:r w:rsidR="00DF108D" w:rsidRPr="005E4DD7">
        <w:rPr>
          <w:rFonts w:ascii="Book Antiqua" w:hAnsi="Book Antiqua"/>
        </w:rPr>
        <w:t>-</w:t>
      </w:r>
      <w:r w:rsidRPr="005E4DD7">
        <w:rPr>
          <w:rFonts w:ascii="Book Antiqua" w:hAnsi="Book Antiqua"/>
        </w:rPr>
        <w:t>361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2/blood-2019-121395]</w:t>
      </w:r>
    </w:p>
    <w:p w14:paraId="16964DBE" w14:textId="35A85262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41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Qiu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Y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h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h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a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rdiovascul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ease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Aging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ed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(Milton)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4-20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194249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02/agm2.12041]</w:t>
      </w:r>
    </w:p>
    <w:p w14:paraId="1F312BF2" w14:textId="07855CA3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4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Yoder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MC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a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at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Kri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roueh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N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Krasich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Temm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ch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gra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A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defin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lo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alys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matopoiet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/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incipal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Bloo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09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801-180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705305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2/blood-2006-08-043471]</w:t>
      </w:r>
    </w:p>
    <w:p w14:paraId="3C6FA60D" w14:textId="711870D1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43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Abdelgawad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ME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esterk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z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aseri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ngle-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nscriptom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fil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aracteriz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ew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pproac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ind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lastRenderedPageBreak/>
        <w:t>nove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ker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1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2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4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362717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13287-021-02185-0]</w:t>
      </w:r>
    </w:p>
    <w:p w14:paraId="224210F9" w14:textId="54B7715D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4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Barclay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GR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ur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amue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Hadok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W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i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ew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urn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ystemat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ssessm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i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de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giogen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otent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ffer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ourc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rapeut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vascularizatio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2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3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275965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crt114]</w:t>
      </w:r>
    </w:p>
    <w:p w14:paraId="5B91E889" w14:textId="2F66181C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4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Prater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DN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s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gra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od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C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ork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ypothes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defi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Leukemi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141-114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739281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38/sj.leu.2404676]</w:t>
      </w:r>
    </w:p>
    <w:p w14:paraId="0792C5EF" w14:textId="68796C4F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4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Pearso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JD</w:t>
      </w:r>
      <w:r w:rsidRPr="005E4DD7">
        <w:rPr>
          <w:rFonts w:ascii="Book Antiqua" w:hAnsi="Book Antiqua"/>
        </w:rPr>
        <w:t>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--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volv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ory.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Microvasc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79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62-16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4393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16/j.mvr.2009.12.004]</w:t>
      </w:r>
    </w:p>
    <w:p w14:paraId="24C02676" w14:textId="5F62EFA2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4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Loisel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F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vos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Guihair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oulat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rouch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msallem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rthur-</w:t>
      </w:r>
      <w:proofErr w:type="spellStart"/>
      <w:r w:rsidRPr="005E4DD7">
        <w:rPr>
          <w:rFonts w:ascii="Book Antiqua" w:hAnsi="Book Antiqua"/>
        </w:rPr>
        <w:t>Ataam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ecant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orfmüll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ade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z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rci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utologou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rap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prov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igh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entricul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nc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de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ron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romboembol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ulmona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ypertensio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orac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ardiovasc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Sur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9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57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655-666.e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066922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16/j.jtcvs.2018.08.083]</w:t>
      </w:r>
    </w:p>
    <w:p w14:paraId="7A903F07" w14:textId="3E554C33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4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Hill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JM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Zalo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Halcox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P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chenk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H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Waclawiw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Quyyum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inke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irculat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ascul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nction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rdiovascul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isk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N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Engl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3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34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593-60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258436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56/NEJMoa022287]</w:t>
      </w:r>
    </w:p>
    <w:p w14:paraId="0ACED84C" w14:textId="78E02C16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4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Balistrer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CR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uff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isan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i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uvol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azzes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olu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rdiovascul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eases?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cu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ntroversi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erspective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Biomed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5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015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83593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650916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55/2015/835934]</w:t>
      </w:r>
    </w:p>
    <w:p w14:paraId="3C4C8CB0" w14:textId="66941A96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50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Keighron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C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yon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Crean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'Bri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ew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c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dvanc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war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i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s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lin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nslatio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Fron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ed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(Lausanne)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5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5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061986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389/fmed.2018.00354]</w:t>
      </w:r>
    </w:p>
    <w:p w14:paraId="5FBE14CD" w14:textId="2644E998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5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Basil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DP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od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C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irculat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issu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sid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Physiol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4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29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-1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379428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02/jcp.24423]</w:t>
      </w:r>
    </w:p>
    <w:p w14:paraId="1A30E6A6" w14:textId="7FD9CDCA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lastRenderedPageBreak/>
        <w:t>5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Yoder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MC</w:t>
      </w:r>
      <w:r w:rsidRPr="005E4DD7">
        <w:rPr>
          <w:rFonts w:ascii="Book Antiqua" w:hAnsi="Book Antiqua"/>
        </w:rPr>
        <w:t>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loo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n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th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am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er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mil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nction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o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ed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(</w:t>
      </w:r>
      <w:proofErr w:type="spellStart"/>
      <w:r w:rsidRPr="005E4DD7">
        <w:rPr>
          <w:rFonts w:ascii="Book Antiqua" w:hAnsi="Book Antiqua"/>
          <w:i/>
          <w:iCs/>
        </w:rPr>
        <w:t>Berl</w:t>
      </w:r>
      <w:proofErr w:type="spellEnd"/>
      <w:r w:rsidRPr="005E4DD7">
        <w:rPr>
          <w:rFonts w:ascii="Book Antiqua" w:hAnsi="Book Antiqua"/>
          <w:i/>
          <w:iCs/>
        </w:rPr>
        <w:t>)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3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9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85-29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337131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07/s00109-013-1002-8]</w:t>
      </w:r>
    </w:p>
    <w:p w14:paraId="610D308A" w14:textId="714A8532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5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Au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P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ahero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ud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yrr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ann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Fukumur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cadde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a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K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fferent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v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otent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ro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mbil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r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loo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dul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eripher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loo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nctio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ong-last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essel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Bloo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1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302-130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799361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2/blood-2007-06-094318]</w:t>
      </w:r>
    </w:p>
    <w:p w14:paraId="520C0DDA" w14:textId="3F30B572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54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Vanneaux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V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l-</w:t>
      </w:r>
      <w:proofErr w:type="spellStart"/>
      <w:r w:rsidRPr="005E4DD7">
        <w:rPr>
          <w:rFonts w:ascii="Book Antiqua" w:hAnsi="Book Antiqua"/>
        </w:rPr>
        <w:t>Ayoub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elmau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riancourt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ecourt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Greli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ra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Cuccuin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ouli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ataillad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ebousse-Kerdile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Oury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F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ibony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arolleau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P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enbuna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z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argher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tr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v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alys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ro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ryopreserv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mbil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r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loo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ad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lin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pplication?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Transpla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9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143-115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44733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727/096368910X504487]</w:t>
      </w:r>
    </w:p>
    <w:p w14:paraId="337C375E" w14:textId="31DB119D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5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Schwarz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TM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eicht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F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Radic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driguez-</w:t>
      </w:r>
      <w:proofErr w:type="spellStart"/>
      <w:r w:rsidRPr="005E4DD7">
        <w:rPr>
          <w:rFonts w:ascii="Book Antiqua" w:hAnsi="Book Antiqua"/>
        </w:rPr>
        <w:t>Arabaolaz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rman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erg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aif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öck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Ellwart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W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ich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Heesche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ascul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corpor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lony-form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ssent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nctio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cove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uri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chem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issu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llow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rapy.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Arterioscler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romb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Vasc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Bi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2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32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13-e2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219936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61/ATVBAHA.111.239822]</w:t>
      </w:r>
    </w:p>
    <w:p w14:paraId="3F64DC74" w14:textId="4FD35848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5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Nuzzolo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ER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Capodimont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tin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Iachininot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ianch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Cocomazz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Zin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eo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arocc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Teofil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dul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r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loo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a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ffer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e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xpress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fil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gen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otentia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Blood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ransfu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4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2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</w:rPr>
        <w:t>Supp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367-s37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386718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2450/2013.0042-13]</w:t>
      </w:r>
    </w:p>
    <w:p w14:paraId="1B6A16AC" w14:textId="006E2CFB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5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Ladhoff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J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leisch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ar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olk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eifer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ivileg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fferentia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ro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Cardiovasc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8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21-12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38863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93/</w:t>
      </w:r>
      <w:proofErr w:type="spellStart"/>
      <w:r w:rsidRPr="005E4DD7">
        <w:rPr>
          <w:rFonts w:ascii="Book Antiqua" w:hAnsi="Book Antiqua"/>
        </w:rPr>
        <w:t>cvr</w:t>
      </w:r>
      <w:proofErr w:type="spellEnd"/>
      <w:r w:rsidRPr="005E4DD7">
        <w:rPr>
          <w:rFonts w:ascii="Book Antiqua" w:hAnsi="Book Antiqua"/>
        </w:rPr>
        <w:t>/cvq109]</w:t>
      </w:r>
    </w:p>
    <w:p w14:paraId="4FF497BB" w14:textId="21D8ED69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58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Spaggiari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GM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pobianc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bdelrazik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ecchett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ingar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orett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hibi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atur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ller-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liferation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ytotoxicit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ytoki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duction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l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oleami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,3-dioxygenas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stagland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2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Bloo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1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327-133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795152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2/blood-2007-02-074997]</w:t>
      </w:r>
    </w:p>
    <w:p w14:paraId="756DB334" w14:textId="1B910547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lastRenderedPageBreak/>
        <w:t>59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Saldaña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L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ensiama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Vallé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anceb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arcía-Re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Vilabo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otent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llow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ctiv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crophage-deriv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olubl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actor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9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0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5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076031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13287-019-1156-6]</w:t>
      </w:r>
    </w:p>
    <w:p w14:paraId="0C80BCAB" w14:textId="0CAE23AB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6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Gall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SJ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orregaard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yn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A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henotyp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nctio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lasticit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nat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ity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crophage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s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eutrophil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Na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1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2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35-104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201244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38/ni.2109]</w:t>
      </w:r>
    </w:p>
    <w:p w14:paraId="41D29974" w14:textId="71802C28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6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Che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QH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B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he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Q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17/Tre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alanc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rtl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roug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patocyt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row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ac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tro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9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211123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13287-020-01612-y]</w:t>
      </w:r>
    </w:p>
    <w:p w14:paraId="4755CCDC" w14:textId="3B029B42" w:rsidR="009D3356" w:rsidRPr="00B91B99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  <w:r w:rsidRPr="005E4DD7">
        <w:rPr>
          <w:rFonts w:ascii="Book Antiqua" w:hAnsi="Book Antiqua"/>
        </w:rPr>
        <w:t>6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She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ZY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he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P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h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o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mod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ffect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o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row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verexpress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m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xygenase-1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tecti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ffect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cut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jec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llow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duced-siz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v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nsplant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a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del.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B91B99">
        <w:rPr>
          <w:rFonts w:ascii="Book Antiqua" w:hAnsi="Book Antiqua"/>
          <w:i/>
          <w:iCs/>
          <w:lang w:val="fr-FR"/>
        </w:rPr>
        <w:t>Cell</w:t>
      </w:r>
      <w:proofErr w:type="spellEnd"/>
      <w:r w:rsidR="0079430F" w:rsidRPr="00B91B99">
        <w:rPr>
          <w:rFonts w:ascii="Book Antiqua" w:hAnsi="Book Antiqua"/>
          <w:i/>
          <w:iCs/>
          <w:lang w:val="fr-FR"/>
        </w:rPr>
        <w:t xml:space="preserve"> </w:t>
      </w:r>
      <w:proofErr w:type="spellStart"/>
      <w:r w:rsidRPr="00B91B99">
        <w:rPr>
          <w:rFonts w:ascii="Book Antiqua" w:hAnsi="Book Antiqua"/>
          <w:i/>
          <w:iCs/>
          <w:lang w:val="fr-FR"/>
        </w:rPr>
        <w:t>Immunol</w:t>
      </w:r>
      <w:proofErr w:type="spellEnd"/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2017;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b/>
          <w:bCs/>
          <w:lang w:val="fr-FR"/>
        </w:rPr>
        <w:t>313</w:t>
      </w:r>
      <w:r w:rsidRPr="00B91B99">
        <w:rPr>
          <w:rFonts w:ascii="Book Antiqua" w:hAnsi="Book Antiqua"/>
          <w:lang w:val="fr-FR"/>
        </w:rPr>
        <w:t>: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10-24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[PMID: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28069109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DOI: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10.1016/j.cellimm.2016.12.006]</w:t>
      </w:r>
    </w:p>
    <w:p w14:paraId="41A0E5F8" w14:textId="11CC28EC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91B99">
        <w:rPr>
          <w:rFonts w:ascii="Book Antiqua" w:hAnsi="Book Antiqua"/>
          <w:lang w:val="fr-FR"/>
        </w:rPr>
        <w:t>63</w:t>
      </w:r>
      <w:r w:rsidR="0079430F" w:rsidRPr="00B91B99">
        <w:rPr>
          <w:rFonts w:ascii="Book Antiqua" w:hAnsi="Book Antiqua"/>
          <w:lang w:val="fr-FR"/>
        </w:rPr>
        <w:t xml:space="preserve"> </w:t>
      </w:r>
      <w:proofErr w:type="spellStart"/>
      <w:r w:rsidRPr="00B91B99">
        <w:rPr>
          <w:rFonts w:ascii="Book Antiqua" w:hAnsi="Book Antiqua"/>
          <w:b/>
          <w:bCs/>
          <w:lang w:val="fr-FR"/>
        </w:rPr>
        <w:t>Berebichez-Fridman</w:t>
      </w:r>
      <w:proofErr w:type="spellEnd"/>
      <w:r w:rsidR="0079430F" w:rsidRPr="00B91B99">
        <w:rPr>
          <w:rFonts w:ascii="Book Antiqua" w:hAnsi="Book Antiqua"/>
          <w:b/>
          <w:bCs/>
          <w:lang w:val="fr-FR"/>
        </w:rPr>
        <w:t xml:space="preserve"> </w:t>
      </w:r>
      <w:r w:rsidRPr="00B91B99">
        <w:rPr>
          <w:rFonts w:ascii="Book Antiqua" w:hAnsi="Book Antiqua"/>
          <w:b/>
          <w:bCs/>
          <w:lang w:val="fr-FR"/>
        </w:rPr>
        <w:t>R</w:t>
      </w:r>
      <w:r w:rsidRPr="00B91B99">
        <w:rPr>
          <w:rFonts w:ascii="Book Antiqua" w:hAnsi="Book Antiqua"/>
          <w:lang w:val="fr-FR"/>
        </w:rPr>
        <w:t>,</w:t>
      </w:r>
      <w:r w:rsidR="0079430F" w:rsidRPr="00B91B99">
        <w:rPr>
          <w:rFonts w:ascii="Book Antiqua" w:hAnsi="Book Antiqua"/>
          <w:lang w:val="fr-FR"/>
        </w:rPr>
        <w:t xml:space="preserve"> </w:t>
      </w:r>
      <w:proofErr w:type="spellStart"/>
      <w:r w:rsidRPr="00B91B99">
        <w:rPr>
          <w:rFonts w:ascii="Book Antiqua" w:hAnsi="Book Antiqua"/>
          <w:lang w:val="fr-FR"/>
        </w:rPr>
        <w:t>Montero-Olvera</w:t>
      </w:r>
      <w:proofErr w:type="spellEnd"/>
      <w:r w:rsidR="0079430F" w:rsidRPr="00B91B99">
        <w:rPr>
          <w:rFonts w:ascii="Book Antiqua" w:hAnsi="Book Antiqua"/>
          <w:lang w:val="fr-FR"/>
        </w:rPr>
        <w:t xml:space="preserve"> </w:t>
      </w:r>
      <w:r w:rsidRPr="00B91B99">
        <w:rPr>
          <w:rFonts w:ascii="Book Antiqua" w:hAnsi="Book Antiqua"/>
          <w:lang w:val="fr-FR"/>
        </w:rPr>
        <w:t>PR.</w:t>
      </w:r>
      <w:r w:rsidR="0079430F" w:rsidRPr="00B91B99">
        <w:rPr>
          <w:rFonts w:ascii="Book Antiqua" w:hAnsi="Book Antiqua"/>
          <w:lang w:val="fr-FR"/>
        </w:rPr>
        <w:t xml:space="preserve"> </w:t>
      </w:r>
      <w:r w:rsidRPr="005E4DD7">
        <w:rPr>
          <w:rFonts w:ascii="Book Antiqua" w:hAnsi="Book Antiqua"/>
        </w:rPr>
        <w:t>Sourc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lin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pplication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ate-of-the-ar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view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ultan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Qaboos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Univ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ed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264-e27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060726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8295/squmj.2018.18.03.002]</w:t>
      </w:r>
    </w:p>
    <w:p w14:paraId="54A330F6" w14:textId="104434AC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6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Lavergn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M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Vanneaux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elmau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Gluckma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Rodde-Asti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argher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z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r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lood-circulat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eatm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ascul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ease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Prolif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1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44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</w:rPr>
        <w:t>Supp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44-4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148104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11/j.1365-2184.2010.00722.x]</w:t>
      </w:r>
    </w:p>
    <w:p w14:paraId="139A2D5A" w14:textId="39CF091F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6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Ha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G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rr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rouch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enzoubi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Ferratg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a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nginot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z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DF1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ecre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enesc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prov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ascul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nctions.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PLoS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O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9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4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021660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107511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371/journal.pone.0216602]</w:t>
      </w:r>
    </w:p>
    <w:p w14:paraId="1CCAA353" w14:textId="2AADF9EC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6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Proust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R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Ponse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Rouffiac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chenowitz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ntesp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er-L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ux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eeuw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aplace-</w:t>
      </w:r>
      <w:proofErr w:type="spellStart"/>
      <w:r w:rsidRPr="005E4DD7">
        <w:rPr>
          <w:rFonts w:ascii="Book Antiqua" w:hAnsi="Book Antiqua"/>
        </w:rPr>
        <w:t>Builhé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auduit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rosell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D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anzet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ataillad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Rouas-Freis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z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Peltz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r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lood-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lon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m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tolera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rticipat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ost-ischem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giogenes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rigi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rs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lastRenderedPageBreak/>
        <w:t>chamb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compet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us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de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7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238110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13287-020-01687-7]</w:t>
      </w:r>
    </w:p>
    <w:p w14:paraId="24E86186" w14:textId="48E3F4F0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6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Ye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BL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w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s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i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ytwu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K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LA-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xpress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(MSCs)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la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niqu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thyl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tter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xi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mot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e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od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NA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In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o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Sc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270838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390/ijms21145075]</w:t>
      </w:r>
    </w:p>
    <w:p w14:paraId="01F21844" w14:textId="063DCB63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6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Naseria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S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bdelgawad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fshar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akshlo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rouch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alom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z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/TNFR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gnal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thwa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e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ac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suppressi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ffect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Commun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Sig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9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254617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12964-020-00564-3]</w:t>
      </w:r>
    </w:p>
    <w:p w14:paraId="3F99A03A" w14:textId="01EA4A64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6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Fior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A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hli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Klüt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ieback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dipos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issue-Deriv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ro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hibi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D4+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lifer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D12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xpress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D4+CD25+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1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0</w:t>
      </w:r>
      <w:r w:rsidR="0071524F" w:rsidRPr="005E4DD7">
        <w:rPr>
          <w:rFonts w:ascii="Book Antiqua" w:hAnsi="Book Antiqua"/>
        </w:rPr>
        <w:t>: 5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340150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390/cells10010058]</w:t>
      </w:r>
    </w:p>
    <w:p w14:paraId="03A49B68" w14:textId="5B4C54E5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70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Engela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AU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a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o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eim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Hoogduij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J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teraction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etwe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modul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nsplantatio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Fron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2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3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2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262925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389/fimmu.2012.00126]</w:t>
      </w:r>
    </w:p>
    <w:p w14:paraId="5CEA9017" w14:textId="255B2056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7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Khosrav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M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idmeshkipou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L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oravej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Hojjat-Assar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aseri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arim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H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D4</w:t>
      </w:r>
      <w:r w:rsidRPr="005E4DD7">
        <w:rPr>
          <w:rFonts w:ascii="Book Antiqua" w:hAnsi="Book Antiqua"/>
          <w:vertAlign w:val="superscript"/>
        </w:rPr>
        <w:t>+</w:t>
      </w:r>
      <w:r w:rsidRPr="005E4DD7">
        <w:rPr>
          <w:rFonts w:ascii="Book Antiqua" w:hAnsi="Book Antiqua"/>
        </w:rPr>
        <w:t>CD25</w:t>
      </w:r>
      <w:r w:rsidRPr="005E4DD7">
        <w:rPr>
          <w:rFonts w:ascii="Book Antiqua" w:hAnsi="Book Antiqua"/>
          <w:vertAlign w:val="superscript"/>
        </w:rPr>
        <w:t>+</w:t>
      </w:r>
      <w:r w:rsidRPr="005E4DD7">
        <w:rPr>
          <w:rFonts w:ascii="Book Antiqua" w:hAnsi="Book Antiqua"/>
        </w:rPr>
        <w:t>FOXP3</w:t>
      </w:r>
      <w:r w:rsidRPr="005E4DD7">
        <w:rPr>
          <w:rFonts w:ascii="Book Antiqua" w:hAnsi="Book Antiqua"/>
          <w:vertAlign w:val="superscript"/>
        </w:rPr>
        <w:t>+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ssocia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dul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biquitin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actor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SD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methylatio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9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7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035930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13287-018-0991-1]</w:t>
      </w:r>
    </w:p>
    <w:p w14:paraId="2DA69BBF" w14:textId="58579A10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7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Khosrav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M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idmeshkipou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oravej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Hojjat-Assar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aseri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arim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H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D4</w:t>
      </w:r>
      <w:r w:rsidRPr="005E4DD7">
        <w:rPr>
          <w:rFonts w:ascii="Book Antiqua" w:hAnsi="Book Antiqua"/>
          <w:vertAlign w:val="superscript"/>
        </w:rPr>
        <w:t>+</w:t>
      </w:r>
      <w:r w:rsidRPr="005E4DD7">
        <w:rPr>
          <w:rFonts w:ascii="Book Antiqua" w:hAnsi="Book Antiqua"/>
        </w:rPr>
        <w:t>CD25</w:t>
      </w:r>
      <w:r w:rsidRPr="005E4DD7">
        <w:rPr>
          <w:rFonts w:ascii="Book Antiqua" w:hAnsi="Book Antiqua"/>
          <w:vertAlign w:val="superscript"/>
        </w:rPr>
        <w:t>+</w:t>
      </w:r>
      <w:r w:rsidRPr="005E4DD7">
        <w:rPr>
          <w:rFonts w:ascii="Book Antiqua" w:hAnsi="Book Antiqua"/>
        </w:rPr>
        <w:t>Foxp3</w:t>
      </w:r>
      <w:r w:rsidRPr="005E4DD7">
        <w:rPr>
          <w:rFonts w:ascii="Book Antiqua" w:hAnsi="Book Antiqua"/>
          <w:vertAlign w:val="superscript"/>
        </w:rPr>
        <w:t>+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ssocia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UNX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mplex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actor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66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7-21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914391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07/s12026-017-8973-4]</w:t>
      </w:r>
    </w:p>
    <w:p w14:paraId="6BB1BC9C" w14:textId="74CE096A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7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Khosrav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M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arim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ossein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ghdai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alan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aseri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idmeshkipou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dulat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iR-126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u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o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iR-10a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Ge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627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27-33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860018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16/j.gene.2017.06.012]</w:t>
      </w:r>
    </w:p>
    <w:p w14:paraId="1C9D9ECA" w14:textId="768ACCC4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lastRenderedPageBreak/>
        <w:t>7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Hor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S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omur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akaguch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ntr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velopm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nscrip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ac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xp3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cienc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3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99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57-106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252225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26/science.1079490]</w:t>
      </w:r>
    </w:p>
    <w:p w14:paraId="65E1776F" w14:textId="12A70BED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7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Yag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H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omur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akamur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amazak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Kitawak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or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ed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noder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chiyam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Fuji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akaguch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ruc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l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XP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velopm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nc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D25+CD4+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In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4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6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643-165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546645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93/</w:t>
      </w:r>
      <w:proofErr w:type="spellStart"/>
      <w:r w:rsidRPr="005E4DD7">
        <w:rPr>
          <w:rFonts w:ascii="Book Antiqua" w:hAnsi="Book Antiqua"/>
        </w:rPr>
        <w:t>intimm</w:t>
      </w:r>
      <w:proofErr w:type="spellEnd"/>
      <w:r w:rsidRPr="005E4DD7">
        <w:rPr>
          <w:rFonts w:ascii="Book Antiqua" w:hAnsi="Book Antiqua"/>
        </w:rPr>
        <w:t>/dxh165]</w:t>
      </w:r>
    </w:p>
    <w:p w14:paraId="15AFC52E" w14:textId="30DD26AD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7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Savag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PA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Klawo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ill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velopment.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Annu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v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3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421-45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199061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46/annurev-immunol-100219-020937]</w:t>
      </w:r>
    </w:p>
    <w:p w14:paraId="132C1FC0" w14:textId="67DADE3B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7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Sakaguch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S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Fukum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uribayash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sud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rgan-specif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utoimmu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eas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ic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limin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ubset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videnc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cti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rticip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atur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elf-tolerance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fici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ubse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ossibl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us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utoimmu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ease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Exp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985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6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72-8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87146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84/jem.161.1.72]</w:t>
      </w:r>
    </w:p>
    <w:p w14:paraId="1ECAB868" w14:textId="0FED107C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7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Modiglian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Y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andeir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utinh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de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velopmentall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cquir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ymus-depend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leranc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ntr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eripher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tigen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v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996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49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55-12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900521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11/j.1600-065x.1996.tb00903.x]</w:t>
      </w:r>
    </w:p>
    <w:p w14:paraId="62113556" w14:textId="59355F98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7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Sakaguch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S</w:t>
      </w:r>
      <w:r w:rsidRPr="005E4DD7">
        <w:rPr>
          <w:rFonts w:ascii="Book Antiqua" w:hAnsi="Book Antiqua"/>
        </w:rPr>
        <w:t>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e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ntroller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log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elf-tolerance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0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455-45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85048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16/s0092-8674(00)80856-9]</w:t>
      </w:r>
    </w:p>
    <w:p w14:paraId="49380FFD" w14:textId="3653C990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80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Fowell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D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cKnigh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owri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yk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s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ubset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D4+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i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l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even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utoimmunity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v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991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23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7-6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68478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11/j.1600-065x.1991.tb00605.x]</w:t>
      </w:r>
    </w:p>
    <w:p w14:paraId="06CA3E65" w14:textId="3A6E128E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81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Shevach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EM</w:t>
      </w:r>
      <w:r w:rsidRPr="005E4DD7">
        <w:rPr>
          <w:rFonts w:ascii="Book Antiqua" w:hAnsi="Book Antiqua"/>
        </w:rPr>
        <w:t>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utoimmmunity</w:t>
      </w:r>
      <w:proofErr w:type="spellEnd"/>
      <w:r w:rsidRPr="005E4DD7">
        <w:rPr>
          <w:rFonts w:ascii="Book Antiqua" w:hAnsi="Book Antiqua"/>
        </w:rPr>
        <w:t>*.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Annu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v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423-44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83706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46/annurev.immunol.18.1.423]</w:t>
      </w:r>
    </w:p>
    <w:p w14:paraId="17C8683C" w14:textId="6C6A4922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8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Zhang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L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ha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xp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xpress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D4(+)CD25(+)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ultipl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thway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ad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Physiol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1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590-59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731128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02/jcp.21001]</w:t>
      </w:r>
    </w:p>
    <w:p w14:paraId="7E537A78" w14:textId="6E553EA3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lastRenderedPageBreak/>
        <w:t>8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She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Z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a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nscriptio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xp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ene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ultipl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g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thway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ad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Med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v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9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9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742-76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926740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02/med.20152]</w:t>
      </w:r>
    </w:p>
    <w:p w14:paraId="638E4208" w14:textId="74AC71B9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8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Francisco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LM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alina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row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E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Vangur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K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ree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Kuchro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K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harp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H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D-L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velopmen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intenanc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nc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Exp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9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06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015-302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0852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84/jem.20090847]</w:t>
      </w:r>
    </w:p>
    <w:p w14:paraId="6388113C" w14:textId="185C1C2E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8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Colliso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LW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ork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Ku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oy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Vignal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ros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ehy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lumber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S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Vignal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A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hibi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ytoki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L-3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ntribut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-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nctio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Natu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450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566-56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803330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38/nature06306]</w:t>
      </w:r>
    </w:p>
    <w:p w14:paraId="760A0CF3" w14:textId="705F2700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8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Sakaguch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S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Onish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ieto-Mart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amaguch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ow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uppres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sponses?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In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9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105-111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973778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93/</w:t>
      </w:r>
      <w:proofErr w:type="spellStart"/>
      <w:r w:rsidRPr="005E4DD7">
        <w:rPr>
          <w:rFonts w:ascii="Book Antiqua" w:hAnsi="Book Antiqua"/>
        </w:rPr>
        <w:t>intimm</w:t>
      </w:r>
      <w:proofErr w:type="spellEnd"/>
      <w:r w:rsidRPr="005E4DD7">
        <w:rPr>
          <w:rFonts w:ascii="Book Antiqua" w:hAnsi="Book Antiqua"/>
        </w:rPr>
        <w:t>/dxp095]</w:t>
      </w:r>
    </w:p>
    <w:p w14:paraId="7A9FC487" w14:textId="0729784A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8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Court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AC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e-</w:t>
      </w:r>
      <w:proofErr w:type="spellStart"/>
      <w:r w:rsidRPr="005E4DD7">
        <w:rPr>
          <w:rFonts w:ascii="Book Antiqua" w:hAnsi="Book Antiqua"/>
        </w:rPr>
        <w:t>Gatt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uz-Crawfor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rr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liaga</w:t>
      </w:r>
      <w:proofErr w:type="spellEnd"/>
      <w:r w:rsidRPr="005E4DD7">
        <w:rPr>
          <w:rFonts w:ascii="Book Antiqua" w:hAnsi="Book Antiqua"/>
        </w:rPr>
        <w:t>-Tob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átiz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F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ntrera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Ortúza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I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Kurt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lizondo-Veg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aracaja</w:t>
      </w:r>
      <w:proofErr w:type="spellEnd"/>
      <w:r w:rsidRPr="005E4DD7">
        <w:rPr>
          <w:rFonts w:ascii="Book Antiqua" w:hAnsi="Book Antiqua"/>
        </w:rPr>
        <w:t>-Coutinh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ino-Lago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iguero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hou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itochondr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nsf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ro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SC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e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fferenti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strict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flamm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sponse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EMBO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p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4805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198462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5252/embr.201948052]</w:t>
      </w:r>
    </w:p>
    <w:p w14:paraId="5E4371CB" w14:textId="52D1433B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8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Zhang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B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e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W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a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WK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K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ro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xosome-enhanc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-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duc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roug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tigen-present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-media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thway.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Cytotherapy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0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687-69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962248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16/j.jcyt.2018.02.372]</w:t>
      </w:r>
    </w:p>
    <w:p w14:paraId="5C71513C" w14:textId="6DFF45F9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8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Naseria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S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hamdan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rouch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z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pend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xpress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R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53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330301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13287-020-02057-z]</w:t>
      </w:r>
    </w:p>
    <w:p w14:paraId="0246587F" w14:textId="0C544D93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9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Azevedo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RI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inskai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ernandes-</w:t>
      </w:r>
      <w:proofErr w:type="spellStart"/>
      <w:r w:rsidRPr="005E4DD7">
        <w:rPr>
          <w:rFonts w:ascii="Book Antiqua" w:hAnsi="Book Antiqua"/>
        </w:rPr>
        <w:t>Platzgumm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eir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I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lv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br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MS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acerd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F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ro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pigenet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nvers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nventio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D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tro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3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07-101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235218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02/stem.3185]</w:t>
      </w:r>
    </w:p>
    <w:p w14:paraId="5FBDB09D" w14:textId="5D10316E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lastRenderedPageBreak/>
        <w:t>91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Melief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SM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chram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rugma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H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Tiemesse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Hoogduij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Fibb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E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Roelof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ultipot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ro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roug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ove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thwa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volv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kew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nocyt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war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ti-inflamm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crophage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3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3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980-199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371268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02/stem.1432]</w:t>
      </w:r>
    </w:p>
    <w:p w14:paraId="0B2D64E3" w14:textId="100F9668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9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Lio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J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urbac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ros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ouss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Tafli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aver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Haziot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Glotz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one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mplific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fferentiall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difi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suppressor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travenou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globuli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Fron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76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931230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389/fimmu.2017.01761]</w:t>
      </w:r>
    </w:p>
    <w:p w14:paraId="67840785" w14:textId="2B9E6AA1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9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Lim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WC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Olding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al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ill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M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dulat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D4</w:t>
      </w:r>
      <w:r w:rsidRPr="005E4DD7">
        <w:rPr>
          <w:rFonts w:ascii="Book Antiqua" w:hAnsi="Book Antiqua"/>
          <w:vertAlign w:val="superscript"/>
        </w:rPr>
        <w:t>+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opulation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hanc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uppressi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pacity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Fron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9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56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962892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389/fimmu.2018.00565]</w:t>
      </w:r>
    </w:p>
    <w:p w14:paraId="4F2155DA" w14:textId="1676B54B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94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Carambia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A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reu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chwing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i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aschtowitz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b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rai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or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chram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ohs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W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Heere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Herkel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GF-β-depend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D4</w:t>
      </w:r>
      <w:r w:rsidRPr="005E4DD7">
        <w:rPr>
          <w:rFonts w:ascii="Cambria Math" w:eastAsia="MS Mincho" w:hAnsi="Cambria Math" w:cs="Cambria Math"/>
        </w:rPr>
        <w:t>⁺</w:t>
      </w:r>
      <w:r w:rsidRPr="005E4DD7">
        <w:rPr>
          <w:rFonts w:ascii="Book Antiqua" w:hAnsi="Book Antiqua"/>
        </w:rPr>
        <w:t>CD25</w:t>
      </w:r>
      <w:r w:rsidRPr="005E4DD7">
        <w:rPr>
          <w:rFonts w:ascii="Cambria Math" w:eastAsia="MS Mincho" w:hAnsi="Cambria Math" w:cs="Cambria Math"/>
        </w:rPr>
        <w:t>⁺</w:t>
      </w:r>
      <w:r w:rsidRPr="005E4DD7">
        <w:rPr>
          <w:rFonts w:ascii="Book Antiqua" w:hAnsi="Book Antiqua"/>
        </w:rPr>
        <w:t>Foxp3</w:t>
      </w:r>
      <w:r w:rsidRPr="005E4DD7">
        <w:rPr>
          <w:rFonts w:ascii="Cambria Math" w:eastAsia="MS Mincho" w:hAnsi="Cambria Math" w:cs="Cambria Math"/>
        </w:rPr>
        <w:t>⁺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eg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v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nusoid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Hepat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4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6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594-59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479862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16/j.jhep.2014.04.027]</w:t>
      </w:r>
    </w:p>
    <w:p w14:paraId="4CE7728C" w14:textId="5E494755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9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Sheng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H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h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Q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h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u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rit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l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IFNgamm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im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SC-media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uppress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lifer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roug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p-regul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7-H1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846-85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860739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38/cr.2008.80]</w:t>
      </w:r>
    </w:p>
    <w:p w14:paraId="66224358" w14:textId="1FC01584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9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Ma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OK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H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modul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terpla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etwe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ymphocyte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World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6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68-27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767968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4252/wjsc.v8.i9.268]</w:t>
      </w:r>
    </w:p>
    <w:p w14:paraId="4B7E62AE" w14:textId="6BE6CDE8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9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Redondo-Castro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E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unningha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ill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Martuscell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oulad</w:t>
      </w:r>
      <w:proofErr w:type="spellEnd"/>
      <w:r w:rsidRPr="005E4DD7">
        <w:rPr>
          <w:rFonts w:ascii="Book Antiqua" w:hAnsi="Book Antiqua"/>
        </w:rPr>
        <w:t>-Al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thw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Kielty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ll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Pinteaux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terleukin-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im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senchym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e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ward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ti-inflamm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-troph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henotyp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tro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Ste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Res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er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7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841296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13287-017-0531-4]</w:t>
      </w:r>
    </w:p>
    <w:p w14:paraId="4A9C93A3" w14:textId="7DAB5C09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9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Putra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A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idw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B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Putridew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I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Kustiyah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R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Wirastut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adyah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A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Rosdian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uni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l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-α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SC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uppressi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flamm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creas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GF-β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L-10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Open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Access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Maced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ed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Sc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6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779-178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045574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889/oamjms.2018.404]</w:t>
      </w:r>
    </w:p>
    <w:p w14:paraId="73D8B9AA" w14:textId="6FD784F8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lastRenderedPageBreak/>
        <w:t>9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Hsu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P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antner-Nana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karratt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e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tormo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o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ll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Nana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L-1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otentiat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fferenti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um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AT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xo1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5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95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665-367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636305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4049/jimmunol.1402898]</w:t>
      </w:r>
    </w:p>
    <w:p w14:paraId="5C57ACB6" w14:textId="2CB798EB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0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Nour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Barkestani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M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hamdan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fshar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akshlo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rouche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amba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z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aseri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α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im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roug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t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terac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R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hanc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geni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suppressi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ffect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ew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op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i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desprea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linic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pplicatio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Commun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Sig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1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9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339737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6/s12964-020-00683-x]</w:t>
      </w:r>
    </w:p>
    <w:p w14:paraId="2A89A8FF" w14:textId="7EFBFA97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0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Leclerc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M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aseri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il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Thiolat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rt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ouch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miniqu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Belkacem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arlott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u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alom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ntr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VH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pend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duc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R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xpress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Bloo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6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2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651-165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750654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2/blood-2016-02-700849]</w:t>
      </w:r>
    </w:p>
    <w:p w14:paraId="7E25012B" w14:textId="4BBF23B9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02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Faustman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DL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av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cep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ease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utoimmunit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enerati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dicine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Fron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3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4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47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439165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389/fimmu.2013.00478]</w:t>
      </w:r>
    </w:p>
    <w:p w14:paraId="6CAADA36" w14:textId="0346F699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0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Yang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S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r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he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G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l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-TN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cep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g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t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rapeut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plication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Fron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9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78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972532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389/fimmu.2018.00784]</w:t>
      </w:r>
    </w:p>
    <w:p w14:paraId="718232BD" w14:textId="254CA81F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0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Locksley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RM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lle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enard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J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cep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uperfamilies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tegrat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mmali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iology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1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04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487-50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123940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16/s0092-8674(01)00237-9]</w:t>
      </w:r>
    </w:p>
    <w:p w14:paraId="2AE176DF" w14:textId="7ADAB85A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0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Tartaglia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LA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yr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o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oedde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V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ove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ma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th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55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kd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cep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gna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ath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993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74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845-85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839707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16/0092-8674(93)90464-2]</w:t>
      </w:r>
    </w:p>
    <w:p w14:paraId="269A0661" w14:textId="1561976F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06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Wajant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H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iegmund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R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R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ntr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f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a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alanc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crophage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Fron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Dev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Bi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9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7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9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119220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389/fcell.2019.00091]</w:t>
      </w:r>
    </w:p>
    <w:p w14:paraId="7DF38802" w14:textId="0B0F1975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lastRenderedPageBreak/>
        <w:t>107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Micheau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O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schopp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duc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cep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-media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poptos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w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equent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gnal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mplexe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3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14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81-19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288792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16/s0092-8674(03)00521-x]</w:t>
      </w:r>
    </w:p>
    <w:p w14:paraId="02B5AD97" w14:textId="33620140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08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Ruspi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G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chmid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cCan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eldman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lliam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oop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R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creas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ensitivit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igand-induc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ctiv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3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PK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F-κB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thway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gna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F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te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grad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crophage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Cel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Sig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4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6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683-69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437853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16/j.cellsig.2013.12.009]</w:t>
      </w:r>
    </w:p>
    <w:p w14:paraId="0ED12CE3" w14:textId="7AAC721F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0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Che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Z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lm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D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fferent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l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R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R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gnal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dul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ippocamp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eurogenesi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Brain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Behav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Immu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3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30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45-5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340279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16/j.bbi.2013.01.083]</w:t>
      </w:r>
    </w:p>
    <w:p w14:paraId="09B3A855" w14:textId="27DC6661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1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Islam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MS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X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-TNFR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gn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lay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cisi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l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ctiv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D4</w:t>
      </w:r>
      <w:r w:rsidRPr="005E4DD7">
        <w:rPr>
          <w:rFonts w:ascii="Book Antiqua" w:hAnsi="Book Antiqua"/>
          <w:vertAlign w:val="superscript"/>
        </w:rPr>
        <w:t>+</w:t>
      </w:r>
      <w:r w:rsidRPr="005E4DD7">
        <w:rPr>
          <w:rFonts w:ascii="Book Antiqua" w:hAnsi="Book Antiqua"/>
        </w:rPr>
        <w:t>Foxp3</w:t>
      </w:r>
      <w:r w:rsidRPr="005E4DD7">
        <w:rPr>
          <w:rFonts w:ascii="Book Antiqua" w:hAnsi="Book Antiqua"/>
          <w:vertAlign w:val="superscript"/>
        </w:rPr>
        <w:t>+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plication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eatm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utoimmu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eas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ncer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Adv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Exp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ed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Bi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21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27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57-27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352345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07/978-981-15-6407-9_13]</w:t>
      </w:r>
    </w:p>
    <w:p w14:paraId="4C4D8145" w14:textId="6AABF4EA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11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Vanamee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ÉS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Faustma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R2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ove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arge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nc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mmunotherapy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Trends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ol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3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37-104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903200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16/j.molmed.2017.09.007]</w:t>
      </w:r>
    </w:p>
    <w:p w14:paraId="54651D57" w14:textId="0A9A3B18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1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Salomo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BL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ecler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Tosell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on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iaggi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um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ecros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ac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α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Oncoimmunology</w:t>
      </w:r>
      <w:proofErr w:type="spellEnd"/>
      <w:r w:rsidRPr="005E4DD7">
        <w:rPr>
          <w:rFonts w:ascii="Book Antiqua" w:hAnsi="Book Antiqua"/>
        </w:rPr>
        <w:t>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Fron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9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44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959371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389/fimmu.2018.00444]</w:t>
      </w:r>
    </w:p>
    <w:p w14:paraId="46237450" w14:textId="0804B90D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13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Goukassian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DA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Q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l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urayam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lv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ur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at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uedeman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sahar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ak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ht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ur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or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sho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osord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W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um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ecros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actor-alph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cep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7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quir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chemia-induc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eovascularizatio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Circula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15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752-76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726165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61/CIRCULATIONAHA.106.647255]</w:t>
      </w:r>
    </w:p>
    <w:p w14:paraId="5931F581" w14:textId="5A3F48B6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1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Luo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Y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X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on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Zha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dothelial-specif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nsgenes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R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mot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daptive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arteriogenesis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giogenesis.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Arterioscler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Thromb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Vasc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Bi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0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30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307-131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39559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61/ATVBAHA.110.204222]</w:t>
      </w:r>
    </w:p>
    <w:p w14:paraId="6CA44AE6" w14:textId="06D168CF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lastRenderedPageBreak/>
        <w:t>115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Monden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Y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ubot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ou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Tsutsum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awan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d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sutsu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unagaw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um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ecros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actor-alph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x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cep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tecti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cep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uri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de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yocardi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farction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Am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J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Physiol</w:t>
      </w:r>
      <w:proofErr w:type="spellEnd"/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Hear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Circ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Physiol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07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293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743-H75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741660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52/ajpheart.00166.2007]</w:t>
      </w:r>
    </w:p>
    <w:p w14:paraId="75DA4F1D" w14:textId="2E9DF0BD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16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Kishor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R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Tkebuchava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as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P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lv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ilber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o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rk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Y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or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Losord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W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Goukassia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A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um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ecros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actor-α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gnal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i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R1/p5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leteriou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herea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R2/p7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gnal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tecti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dul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farc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yocardium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Adv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Exp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Med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Bi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1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691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433-44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115334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07/978-1-4419-6612-4_45]</w:t>
      </w:r>
    </w:p>
    <w:p w14:paraId="531A0B96" w14:textId="009981F0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17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Ortí-Casañ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N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Naudé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JW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ey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P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Zuhor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Eisel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ULM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arget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R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ove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rapeut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rateg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lzheimer'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ease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Front</w:t>
      </w:r>
      <w:r w:rsidR="0079430F" w:rsidRPr="005E4DD7">
        <w:rPr>
          <w:rFonts w:ascii="Book Antiqua" w:hAnsi="Book Antiqua"/>
          <w:i/>
          <w:iCs/>
        </w:rPr>
        <w:t xml:space="preserve"> </w:t>
      </w:r>
      <w:proofErr w:type="spellStart"/>
      <w:r w:rsidRPr="005E4DD7">
        <w:rPr>
          <w:rFonts w:ascii="Book Antiqua" w:hAnsi="Book Antiqua"/>
          <w:i/>
          <w:iCs/>
        </w:rPr>
        <w:t>Neurosc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9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3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4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0778285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389/fnins.2019.00049]</w:t>
      </w:r>
    </w:p>
    <w:p w14:paraId="293B63AB" w14:textId="36EDF9A9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18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  <w:b/>
          <w:bCs/>
        </w:rPr>
        <w:t>Pierini</w:t>
      </w:r>
      <w:proofErr w:type="spellEnd"/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A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trob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ffet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ak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Nishikii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lvarez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chneidawind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ey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Negri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-α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im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nhanc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D4+FoxP3+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ulator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-ce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uppressi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unc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uri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VH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eventi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eatment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Bloo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6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128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866-87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7365424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182/blood-2016-04-711275]</w:t>
      </w:r>
    </w:p>
    <w:p w14:paraId="666B595B" w14:textId="763C6A66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19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Torrey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H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Khodadoust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L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au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Defusco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YH,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Faustman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L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arge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kill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R2-express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um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</w:t>
      </w:r>
      <w:r w:rsidRPr="005E4DD7">
        <w:rPr>
          <w:rFonts w:ascii="Book Antiqua" w:hAnsi="Book Antiqua"/>
          <w:vertAlign w:val="subscript"/>
        </w:rPr>
        <w:t>reg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y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R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tagonist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tibodi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dvanced</w:t>
      </w:r>
      <w:r w:rsidR="0079430F" w:rsidRPr="005E4DD7">
        <w:rPr>
          <w:rFonts w:ascii="Book Antiqua" w:hAnsi="Book Antiqua"/>
        </w:rPr>
        <w:t xml:space="preserve"> </w:t>
      </w:r>
      <w:proofErr w:type="spellStart"/>
      <w:r w:rsidRPr="005E4DD7">
        <w:rPr>
          <w:rFonts w:ascii="Book Antiqua" w:hAnsi="Book Antiqua"/>
        </w:rPr>
        <w:t>Sézary</w:t>
      </w:r>
      <w:proofErr w:type="spellEnd"/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yndrome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Leukemi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9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33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206-1218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0356161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1038/s41375-018-0292-9]</w:t>
      </w:r>
    </w:p>
    <w:p w14:paraId="3F4FE7C7" w14:textId="6E90504F" w:rsidR="009D3356" w:rsidRPr="005E4DD7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t>120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Shaikh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F</w:t>
      </w:r>
      <w:r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J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hadr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he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X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iu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WI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N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cept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yp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I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mergin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rug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arge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reatm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ncer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utoimmun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ease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Graft-Versus-Hos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ease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urren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erspectiv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In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Silic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earc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o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mal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Molecul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inder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i/>
          <w:iCs/>
        </w:rPr>
        <w:t>Front</w:t>
      </w:r>
      <w:r w:rsidR="0079430F" w:rsidRPr="005E4DD7">
        <w:rPr>
          <w:rFonts w:ascii="Book Antiqua" w:hAnsi="Book Antiqua"/>
          <w:i/>
          <w:iCs/>
        </w:rPr>
        <w:t xml:space="preserve"> </w:t>
      </w:r>
      <w:r w:rsidRPr="005E4DD7">
        <w:rPr>
          <w:rFonts w:ascii="Book Antiqua" w:hAnsi="Book Antiqua"/>
          <w:i/>
          <w:iCs/>
        </w:rPr>
        <w:t>Immuno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018;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  <w:b/>
          <w:bCs/>
        </w:rPr>
        <w:t>9</w:t>
      </w:r>
      <w:r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382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[PMID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29967617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OI: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10.3389/fimmu.2018.01382]</w:t>
      </w:r>
    </w:p>
    <w:bookmarkEnd w:id="5"/>
    <w:p w14:paraId="3BCC6093" w14:textId="7E7F8663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AA1B69A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5E4DD7" w:rsidSect="005E4DD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8E70B90" w14:textId="77777777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0C76066F" w14:textId="19BEFF7B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</w:t>
      </w:r>
      <w:r w:rsidR="00B66ABC" w:rsidRPr="005E4DD7">
        <w:rPr>
          <w:rFonts w:ascii="Book Antiqua" w:eastAsia="Book Antiqua" w:hAnsi="Book Antiqua" w:cs="Book Antiqua"/>
          <w:color w:val="000000"/>
        </w:rPr>
        <w:t>aseri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B66ABC" w:rsidRPr="005E4DD7">
        <w:rPr>
          <w:rFonts w:ascii="Book Antiqua" w:eastAsia="Book Antiqua" w:hAnsi="Book Antiqua" w:cs="Book Antiqua"/>
          <w:color w:val="000000"/>
        </w:rPr>
        <w:t>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llMedEx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any</w:t>
      </w:r>
      <w:r w:rsidR="00B66ABC" w:rsidRPr="005E4DD7">
        <w:rPr>
          <w:rFonts w:ascii="Book Antiqua" w:eastAsia="Book Antiqua" w:hAnsi="Book Antiqua" w:cs="Book Antiqua"/>
          <w:color w:val="000000"/>
        </w:rPr>
        <w:t>;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B66ABC" w:rsidRPr="005E4DD7">
        <w:rPr>
          <w:rFonts w:ascii="Book Antiqua" w:eastAsia="Book Antiqua" w:hAnsi="Book Antiqua" w:cs="Book Antiqua"/>
          <w:color w:val="000000"/>
        </w:rPr>
        <w:t>Naseri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B66ABC" w:rsidRPr="005E4DD7">
        <w:rPr>
          <w:rFonts w:ascii="Book Antiqua" w:eastAsia="Book Antiqua" w:hAnsi="Book Antiqua" w:cs="Book Antiqua"/>
          <w:color w:val="000000"/>
        </w:rPr>
        <w:t>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ppor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government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gra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‘’</w:t>
      </w:r>
      <w:proofErr w:type="spellStart"/>
      <w:r w:rsidRPr="005E4DD7">
        <w:rPr>
          <w:rFonts w:ascii="Book Antiqua" w:eastAsia="Book Antiqua" w:hAnsi="Book Antiqua" w:cs="Book Antiqua"/>
          <w:color w:val="000000"/>
        </w:rPr>
        <w:t>l</w:t>
      </w:r>
      <w:r w:rsidR="00133FEC">
        <w:rPr>
          <w:rFonts w:ascii="Book Antiqua" w:eastAsia="Book Antiqua" w:hAnsi="Book Antiqua" w:cs="Book Antiqua"/>
          <w:color w:val="000000"/>
        </w:rPr>
        <w:t>’</w:t>
      </w:r>
      <w:r w:rsidRPr="005E4DD7">
        <w:rPr>
          <w:rFonts w:ascii="Book Antiqua" w:eastAsia="Book Antiqua" w:hAnsi="Book Antiqua" w:cs="Book Antiqua"/>
          <w:color w:val="000000"/>
        </w:rPr>
        <w:t>Agence</w:t>
      </w:r>
      <w:proofErr w:type="spellEnd"/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ationa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cherche’’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m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‘’programm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E4DD7">
        <w:rPr>
          <w:rFonts w:ascii="Book Antiqua" w:eastAsia="Book Antiqua" w:hAnsi="Book Antiqua" w:cs="Book Antiqua"/>
          <w:color w:val="000000"/>
        </w:rPr>
        <w:t>d'Investissements</w:t>
      </w:r>
      <w:proofErr w:type="spellEnd"/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’avenir’’</w:t>
      </w:r>
      <w:r w:rsidR="004D7423" w:rsidRPr="005E4DD7">
        <w:rPr>
          <w:rFonts w:ascii="Book Antiqua" w:eastAsia="Book Antiqua" w:hAnsi="Book Antiqua" w:cs="Book Antiqua"/>
          <w:color w:val="000000"/>
        </w:rPr>
        <w:t>,</w:t>
      </w:r>
      <w:r w:rsidR="004D7423" w:rsidRPr="005E4DD7">
        <w:rPr>
          <w:rFonts w:ascii="Book Antiqua" w:eastAsia="SimSun" w:hAnsi="Book Antiqua" w:cs="Book Antiqua"/>
          <w:color w:val="000000"/>
        </w:rPr>
        <w:t xml:space="preserve"> N</w:t>
      </w:r>
      <w:r w:rsidR="004D7423" w:rsidRPr="005E4DD7">
        <w:rPr>
          <w:rFonts w:ascii="Book Antiqua" w:eastAsia="SimSun" w:hAnsi="Book Antiqua" w:cs="Book Antiqua"/>
          <w:color w:val="000000"/>
          <w:lang w:eastAsia="zh-CN"/>
        </w:rPr>
        <w:t>o</w:t>
      </w:r>
      <w:r w:rsidR="004D7423" w:rsidRPr="005E4DD7">
        <w:rPr>
          <w:rFonts w:ascii="Book Antiqua" w:eastAsia="SimSun" w:hAnsi="Book Antiqua" w:cs="SimSun"/>
          <w:color w:val="000000"/>
          <w:lang w:eastAsia="zh-CN"/>
        </w:rPr>
        <w:t>.</w:t>
      </w:r>
      <w:r w:rsidR="0079430F" w:rsidRPr="005E4DD7">
        <w:rPr>
          <w:rFonts w:ascii="Book Antiqua" w:eastAsia="SimSun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R_15-RHUS60002</w:t>
      </w:r>
      <w:r w:rsidR="00B66ABC" w:rsidRPr="005E4DD7">
        <w:rPr>
          <w:rFonts w:ascii="Book Antiqua" w:eastAsia="Book Antiqua" w:hAnsi="Book Antiqua" w:cs="Book Antiqua"/>
          <w:color w:val="000000"/>
        </w:rPr>
        <w:t>;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hamdani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B66ABC" w:rsidRPr="005E4DD7">
        <w:rPr>
          <w:rFonts w:ascii="Book Antiqua" w:eastAsia="Book Antiqua" w:hAnsi="Book Antiqua" w:cs="Book Antiqua"/>
          <w:color w:val="000000"/>
        </w:rPr>
        <w:t>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uppor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gra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‘’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nda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ais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himie’’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jec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20150LL</w:t>
      </w:r>
      <w:r w:rsidR="004D7423" w:rsidRPr="005E4DD7">
        <w:rPr>
          <w:rFonts w:ascii="Book Antiqua" w:eastAsia="Book Antiqua" w:hAnsi="Book Antiqua" w:cs="Book Antiqua"/>
          <w:color w:val="000000"/>
        </w:rPr>
        <w:t>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4D7423" w:rsidRPr="005E4DD7">
        <w:rPr>
          <w:rFonts w:ascii="Book Antiqua" w:eastAsia="SimSun" w:hAnsi="Book Antiqua" w:cs="Book Antiqua"/>
          <w:color w:val="000000"/>
        </w:rPr>
        <w:t>N</w:t>
      </w:r>
      <w:r w:rsidR="004D7423" w:rsidRPr="005E4DD7">
        <w:rPr>
          <w:rFonts w:ascii="Book Antiqua" w:eastAsia="SimSun" w:hAnsi="Book Antiqua" w:cs="Book Antiqua"/>
          <w:color w:val="000000"/>
          <w:lang w:eastAsia="zh-CN"/>
        </w:rPr>
        <w:t>o</w:t>
      </w:r>
      <w:r w:rsidR="004D7423" w:rsidRPr="005E4DD7">
        <w:rPr>
          <w:rFonts w:ascii="Book Antiqua" w:eastAsia="SimSun" w:hAnsi="Book Antiqua" w:cs="SimSun"/>
          <w:color w:val="000000"/>
          <w:lang w:eastAsia="zh-CN"/>
        </w:rPr>
        <w:t>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AK20150LLA</w:t>
      </w:r>
      <w:r w:rsidR="00B66ABC" w:rsidRPr="005E4DD7">
        <w:rPr>
          <w:rFonts w:ascii="Book Antiqua" w:eastAsia="Book Antiqua" w:hAnsi="Book Antiqua" w:cs="Book Antiqua"/>
          <w:color w:val="000000"/>
        </w:rPr>
        <w:t>;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133FEC">
        <w:rPr>
          <w:rFonts w:ascii="Book Antiqua" w:eastAsia="Book Antiqua" w:hAnsi="Book Antiqua" w:cs="Book Antiqua"/>
          <w:color w:val="000000"/>
        </w:rPr>
        <w:t>t</w:t>
      </w:r>
      <w:r w:rsidRPr="005E4DD7">
        <w:rPr>
          <w:rFonts w:ascii="Book Antiqua" w:eastAsia="Book Antiqua" w:hAnsi="Book Antiqua" w:cs="Book Antiqua"/>
          <w:color w:val="000000"/>
        </w:rPr>
        <w:t>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s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utho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clar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peti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terests.</w:t>
      </w:r>
    </w:p>
    <w:p w14:paraId="26E1854D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4C39E8F" w14:textId="1D049B93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79430F" w:rsidRPr="005E4D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tic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pen-acces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rticl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a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a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lec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-hou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dito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ul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eer-review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xtern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viewers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tribu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ccordanc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it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re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ommon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ttributi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3C4E02" w:rsidRPr="005E4DD7">
        <w:rPr>
          <w:rFonts w:ascii="Book Antiqua" w:eastAsia="Book Antiqua" w:hAnsi="Book Antiqua" w:cs="Book Antiqua"/>
          <w:color w:val="000000"/>
        </w:rPr>
        <w:t>Non-Commerci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C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Y-N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4.0)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icens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hich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ermit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ther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o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stribute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remix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dapt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uil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p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ork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n-commercially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icen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ir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erivativ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ork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ifferent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erms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vid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origina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work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properl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ite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n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th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us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s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non-commercial.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ee: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4FA6A7A5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77A3AA9" w14:textId="21BB5BCF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color w:val="000000"/>
        </w:rPr>
        <w:t>Manuscript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source: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Invi</w:t>
      </w:r>
      <w:r w:rsidR="0071524F" w:rsidRPr="005E4DD7">
        <w:rPr>
          <w:rFonts w:ascii="Book Antiqua" w:eastAsia="Book Antiqua" w:hAnsi="Book Antiqua" w:cs="Book Antiqua"/>
          <w:color w:val="000000"/>
        </w:rPr>
        <w:t>ted man</w:t>
      </w:r>
      <w:r w:rsidRPr="005E4DD7">
        <w:rPr>
          <w:rFonts w:ascii="Book Antiqua" w:eastAsia="Book Antiqua" w:hAnsi="Book Antiqua" w:cs="Book Antiqua"/>
          <w:color w:val="000000"/>
        </w:rPr>
        <w:t>uscript</w:t>
      </w:r>
    </w:p>
    <w:p w14:paraId="4340BFEB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60F7A5B" w14:textId="60DD7064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color w:val="000000"/>
        </w:rPr>
        <w:t>Peer-review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started: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ebrua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24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2021</w:t>
      </w:r>
    </w:p>
    <w:p w14:paraId="3AD5C2AF" w14:textId="30E01A95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color w:val="000000"/>
        </w:rPr>
        <w:t>First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decision: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pril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20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2021</w:t>
      </w:r>
    </w:p>
    <w:p w14:paraId="359A944F" w14:textId="24B43976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color w:val="000000"/>
        </w:rPr>
        <w:t>Article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in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press: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06386149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BF8E50B" w14:textId="32D158F8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color w:val="000000"/>
        </w:rPr>
        <w:t>Specialty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type: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e</w:t>
      </w:r>
      <w:r w:rsidR="0071524F" w:rsidRPr="005E4DD7">
        <w:rPr>
          <w:rFonts w:ascii="Book Antiqua" w:eastAsia="Book Antiqua" w:hAnsi="Book Antiqua" w:cs="Book Antiqua"/>
          <w:color w:val="000000"/>
        </w:rPr>
        <w:t>ll biolo</w:t>
      </w:r>
      <w:r w:rsidRPr="005E4DD7">
        <w:rPr>
          <w:rFonts w:ascii="Book Antiqua" w:eastAsia="Book Antiqua" w:hAnsi="Book Antiqua" w:cs="Book Antiqua"/>
          <w:color w:val="000000"/>
        </w:rPr>
        <w:t>gy</w:t>
      </w:r>
    </w:p>
    <w:p w14:paraId="5677A153" w14:textId="1CD0A67C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color w:val="000000"/>
        </w:rPr>
        <w:t>Country/Territory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of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origin: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France</w:t>
      </w:r>
    </w:p>
    <w:p w14:paraId="4674CE2F" w14:textId="592064B4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b/>
          <w:color w:val="000000"/>
        </w:rPr>
        <w:t>Peer-review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report’s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scientific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quality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0A16C389" w14:textId="2E536565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Grad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Excellent):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0</w:t>
      </w:r>
    </w:p>
    <w:p w14:paraId="265805CF" w14:textId="1F6BCEDF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Grad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Very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good):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B</w:t>
      </w:r>
    </w:p>
    <w:p w14:paraId="19E3A208" w14:textId="12B99823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Grad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Good):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C</w:t>
      </w:r>
      <w:r w:rsidR="004D7423" w:rsidRPr="005E4DD7">
        <w:rPr>
          <w:rFonts w:ascii="Book Antiqua" w:eastAsia="Book Antiqua" w:hAnsi="Book Antiqua" w:cs="Book Antiqua"/>
          <w:color w:val="000000"/>
        </w:rPr>
        <w:t>, C</w:t>
      </w:r>
    </w:p>
    <w:p w14:paraId="4CCBB97D" w14:textId="344C0320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Grad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D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Fair):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0</w:t>
      </w:r>
    </w:p>
    <w:p w14:paraId="3E97CD2C" w14:textId="62760903" w:rsidR="00A77B3E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eastAsia="Book Antiqua" w:hAnsi="Book Antiqua" w:cs="Book Antiqua"/>
          <w:color w:val="000000"/>
        </w:rPr>
        <w:t>Grad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(Poor):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0</w:t>
      </w:r>
    </w:p>
    <w:p w14:paraId="60A6E5E0" w14:textId="77777777" w:rsidR="00A77B3E" w:rsidRPr="005E4DD7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DCDBADB" w14:textId="125365F9" w:rsidR="00BA3936" w:rsidRPr="005E4DD7" w:rsidRDefault="00D07430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5E4DD7">
        <w:rPr>
          <w:rFonts w:ascii="Book Antiqua" w:eastAsia="Book Antiqua" w:hAnsi="Book Antiqua" w:cs="Book Antiqua"/>
          <w:b/>
          <w:color w:val="000000"/>
        </w:rPr>
        <w:t>P-Reviewer: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Gallone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A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ong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X,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="00DF108D" w:rsidRPr="005E4DD7">
        <w:rPr>
          <w:rFonts w:ascii="Book Antiqua" w:eastAsia="Book Antiqua" w:hAnsi="Book Antiqua" w:cs="Book Antiqua"/>
          <w:color w:val="000000"/>
        </w:rPr>
        <w:t>P</w:t>
      </w:r>
      <w:r w:rsidRPr="005E4DD7">
        <w:rPr>
          <w:rFonts w:ascii="Book Antiqua" w:eastAsia="Book Antiqua" w:hAnsi="Book Antiqua" w:cs="Book Antiqua"/>
          <w:color w:val="000000"/>
        </w:rPr>
        <w:t>an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SL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S-Editor: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Liu</w:t>
      </w:r>
      <w:r w:rsidR="0079430F" w:rsidRPr="005E4DD7">
        <w:rPr>
          <w:rFonts w:ascii="Book Antiqua" w:eastAsia="Book Antiqua" w:hAnsi="Book Antiqua" w:cs="Book Antiqua"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color w:val="000000"/>
        </w:rPr>
        <w:t>M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L-Editor:</w:t>
      </w:r>
      <w:r w:rsidR="0089616C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9616C" w:rsidRPr="005E4DD7">
        <w:rPr>
          <w:rFonts w:ascii="Book Antiqua" w:eastAsia="Book Antiqua" w:hAnsi="Book Antiqua" w:cs="Book Antiqua"/>
          <w:bCs/>
          <w:color w:val="000000"/>
        </w:rPr>
        <w:t xml:space="preserve">Filipodia </w:t>
      </w:r>
      <w:r w:rsidRPr="005E4DD7">
        <w:rPr>
          <w:rFonts w:ascii="Book Antiqua" w:eastAsia="Book Antiqua" w:hAnsi="Book Antiqua" w:cs="Book Antiqua"/>
          <w:b/>
          <w:color w:val="000000"/>
        </w:rPr>
        <w:t>P-Editor: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5BCFE031" w14:textId="4A948414" w:rsidR="00A77B3E" w:rsidRPr="005E4DD7" w:rsidRDefault="00BA3936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5E4DD7">
        <w:rPr>
          <w:rFonts w:ascii="Book Antiqua" w:eastAsia="Book Antiqua" w:hAnsi="Book Antiqua" w:cs="Book Antiqua"/>
          <w:b/>
          <w:color w:val="000000"/>
        </w:rPr>
        <w:br w:type="page"/>
      </w:r>
      <w:r w:rsidRPr="005E4DD7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79430F" w:rsidRPr="005E4D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E4DD7">
        <w:rPr>
          <w:rFonts w:ascii="Book Antiqua" w:eastAsia="Book Antiqua" w:hAnsi="Book Antiqua" w:cs="Book Antiqua"/>
          <w:b/>
          <w:color w:val="000000"/>
        </w:rPr>
        <w:t>Legends</w:t>
      </w:r>
    </w:p>
    <w:p w14:paraId="78263A52" w14:textId="3AEAD647" w:rsidR="00BA3936" w:rsidRPr="005E4DD7" w:rsidRDefault="00B53529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  <w:noProof/>
          <w:lang w:val="en-GB" w:eastAsia="en-GB"/>
        </w:rPr>
        <w:drawing>
          <wp:inline distT="0" distB="0" distL="0" distR="0" wp14:anchorId="4E9A3E15" wp14:editId="5652DA8D">
            <wp:extent cx="3464192" cy="2316027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511" cy="23182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7090BB" w14:textId="7A70F862" w:rsidR="00BA3936" w:rsidRPr="005E4DD7" w:rsidRDefault="00BA393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  <w:b/>
          <w:bCs/>
        </w:rPr>
        <w:t>Figur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1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This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schematic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depicts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th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simplified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procedur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from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isolatio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to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th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applicatio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of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71524F" w:rsidRPr="005E4DD7">
        <w:rPr>
          <w:rFonts w:ascii="Book Antiqua" w:hAnsi="Book Antiqua"/>
          <w:b/>
          <w:bCs/>
        </w:rPr>
        <w:t>endothelial progenitor cells</w:t>
      </w:r>
      <w:r w:rsidRPr="005E4DD7">
        <w:rPr>
          <w:rFonts w:ascii="Book Antiqua" w:hAnsi="Book Antiqua"/>
          <w:b/>
          <w:bCs/>
        </w:rPr>
        <w:t>.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</w:rPr>
        <w:t>Briefly,</w:t>
      </w:r>
      <w:r w:rsidR="0079430F" w:rsidRPr="005E4DD7">
        <w:rPr>
          <w:rFonts w:ascii="Book Antiqua" w:hAnsi="Book Antiqua"/>
        </w:rPr>
        <w:t xml:space="preserve"> </w:t>
      </w:r>
      <w:r w:rsidR="00123D20" w:rsidRPr="005E4DD7">
        <w:rPr>
          <w:rFonts w:ascii="Book Antiqua" w:hAnsi="Book Antiqua"/>
        </w:rPr>
        <w:t>endothelial progenitor cells (</w:t>
      </w:r>
      <w:r w:rsidRPr="005E4DD7">
        <w:rPr>
          <w:rFonts w:ascii="Book Antiqua" w:hAnsi="Book Antiqua"/>
        </w:rPr>
        <w:t>EPCs</w:t>
      </w:r>
      <w:r w:rsidR="00123D20" w:rsidRPr="005E4DD7">
        <w:rPr>
          <w:rFonts w:ascii="Book Antiqua" w:hAnsi="Book Antiqua"/>
        </w:rPr>
        <w:t>)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sola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rom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123D20" w:rsidRPr="005E4DD7">
        <w:rPr>
          <w:rFonts w:ascii="Book Antiqua" w:hAnsi="Book Antiqua"/>
        </w:rPr>
        <w:t>cord bloo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r</w:t>
      </w:r>
      <w:r w:rsidR="0079430F" w:rsidRPr="005E4DD7">
        <w:rPr>
          <w:rFonts w:ascii="Book Antiqua" w:hAnsi="Book Antiqua"/>
        </w:rPr>
        <w:t xml:space="preserve"> </w:t>
      </w:r>
      <w:r w:rsidR="00123D20" w:rsidRPr="005E4DD7">
        <w:rPr>
          <w:rFonts w:ascii="Book Antiqua" w:hAnsi="Book Antiqua"/>
        </w:rPr>
        <w:t>adult peripheral bloo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eed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n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ultu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lask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ft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ppearanc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first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lonie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(arou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3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k)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r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ssag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xpand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ac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esir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numbers.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fte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several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verifications,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EPC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oul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b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jecte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int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atient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with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cardiovascula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disorders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o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ak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dvantag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their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regenerative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angiogenic</w:t>
      </w:r>
      <w:r w:rsidR="0079430F" w:rsidRPr="005E4DD7">
        <w:rPr>
          <w:rFonts w:ascii="Book Antiqua" w:hAnsi="Book Antiqua"/>
        </w:rPr>
        <w:t xml:space="preserve"> </w:t>
      </w:r>
      <w:r w:rsidRPr="005E4DD7">
        <w:rPr>
          <w:rFonts w:ascii="Book Antiqua" w:hAnsi="Book Antiqua"/>
        </w:rPr>
        <w:t>properties.</w:t>
      </w:r>
      <w:r w:rsidR="0079430F" w:rsidRPr="005E4DD7">
        <w:rPr>
          <w:rFonts w:ascii="Book Antiqua" w:hAnsi="Book Antiqua"/>
        </w:rPr>
        <w:t xml:space="preserve"> </w:t>
      </w:r>
      <w:r w:rsidR="002A22FE">
        <w:rPr>
          <w:rFonts w:ascii="Book Antiqua" w:hAnsi="Book Antiqua"/>
        </w:rPr>
        <w:t>APB: Adult peripheral blood</w:t>
      </w:r>
      <w:r w:rsidR="00B303D4">
        <w:rPr>
          <w:rFonts w:ascii="Book Antiqua" w:hAnsi="Book Antiqua"/>
        </w:rPr>
        <w:t>;</w:t>
      </w:r>
      <w:r w:rsidR="00B303D4" w:rsidRPr="00B303D4">
        <w:rPr>
          <w:rFonts w:ascii="Book Antiqua" w:hAnsi="Book Antiqua"/>
        </w:rPr>
        <w:t xml:space="preserve"> </w:t>
      </w:r>
      <w:r w:rsidR="00B303D4">
        <w:rPr>
          <w:rFonts w:ascii="Book Antiqua" w:hAnsi="Book Antiqua"/>
        </w:rPr>
        <w:t>CB: Cord blood.</w:t>
      </w:r>
    </w:p>
    <w:p w14:paraId="3B29F6ED" w14:textId="32AEAD90" w:rsidR="00BA3936" w:rsidRPr="005E4DD7" w:rsidRDefault="00BA393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br w:type="page"/>
      </w:r>
      <w:r w:rsidRPr="005E4DD7">
        <w:rPr>
          <w:rFonts w:ascii="Book Antiqua" w:hAnsi="Book Antiqua"/>
          <w:noProof/>
          <w:lang w:val="en-GB" w:eastAsia="en-GB"/>
        </w:rPr>
        <w:lastRenderedPageBreak/>
        <w:drawing>
          <wp:inline distT="0" distB="0" distL="0" distR="0" wp14:anchorId="2B76E3A6" wp14:editId="0F0875F4">
            <wp:extent cx="5084930" cy="276741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437" cy="27698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4548F2" w14:textId="49EDCD5A" w:rsidR="00BA3936" w:rsidRPr="005E4DD7" w:rsidRDefault="00085B9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  <w:b/>
          <w:bCs/>
        </w:rPr>
        <w:t>Figur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2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A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compariso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betwee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immunoregulatory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functions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of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53529" w:rsidRPr="005E4DD7">
        <w:rPr>
          <w:rFonts w:ascii="Book Antiqua" w:hAnsi="Book Antiqua"/>
          <w:b/>
          <w:bCs/>
        </w:rPr>
        <w:t>mesenchymal stem cells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and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53529" w:rsidRPr="005E4DD7">
        <w:rPr>
          <w:rFonts w:ascii="Book Antiqua" w:hAnsi="Book Antiqua"/>
          <w:b/>
          <w:bCs/>
        </w:rPr>
        <w:t>endothelial progenitor cells.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</w:rPr>
        <w:t>According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o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ur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evaluations,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mong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four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ypes</w:t>
      </w:r>
      <w:r w:rsidR="0079430F" w:rsidRPr="005E4DD7">
        <w:rPr>
          <w:rFonts w:ascii="Book Antiqua" w:hAnsi="Book Antiqua"/>
        </w:rPr>
        <w:t xml:space="preserve"> </w:t>
      </w:r>
      <w:r w:rsidR="00B53529" w:rsidRPr="005E4DD7">
        <w:rPr>
          <w:rFonts w:ascii="Book Antiqua" w:hAnsi="Book Antiqua"/>
        </w:rPr>
        <w:t>[fetal liver derived mesenchymal stem cells (</w:t>
      </w:r>
      <w:r w:rsidR="00BA3936" w:rsidRPr="005E4DD7">
        <w:rPr>
          <w:rFonts w:ascii="Book Antiqua" w:hAnsi="Book Antiqua"/>
        </w:rPr>
        <w:t>MSCs</w:t>
      </w:r>
      <w:r w:rsidR="00B53529" w:rsidRPr="005E4DD7">
        <w:rPr>
          <w:rFonts w:ascii="Book Antiqua" w:hAnsi="Book Antiqua"/>
        </w:rPr>
        <w:t>)</w:t>
      </w:r>
      <w:r w:rsidR="00BA3936"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="00B53529" w:rsidRPr="005E4DD7">
        <w:rPr>
          <w:rFonts w:ascii="Book Antiqua" w:hAnsi="Book Antiqua"/>
        </w:rPr>
        <w:t xml:space="preserve">bone marrow derived </w:t>
      </w:r>
      <w:r w:rsidR="00B303D4">
        <w:rPr>
          <w:rFonts w:ascii="Book Antiqua" w:hAnsi="Book Antiqua"/>
        </w:rPr>
        <w:t>(BM)-</w:t>
      </w:r>
      <w:r w:rsidR="00413E5D">
        <w:rPr>
          <w:rFonts w:ascii="Book Antiqua" w:hAnsi="Book Antiqua"/>
        </w:rPr>
        <w:t>MSC</w:t>
      </w:r>
      <w:r w:rsidR="00B303D4">
        <w:rPr>
          <w:rFonts w:ascii="Book Antiqua" w:hAnsi="Book Antiqua"/>
        </w:rPr>
        <w:t>s</w:t>
      </w:r>
      <w:r w:rsidR="00BA3936"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="00B53529" w:rsidRPr="005E4DD7">
        <w:rPr>
          <w:rFonts w:ascii="Book Antiqua" w:hAnsi="Book Antiqua"/>
        </w:rPr>
        <w:t xml:space="preserve">cord blood derived </w:t>
      </w:r>
      <w:r w:rsidR="00B303D4">
        <w:rPr>
          <w:rFonts w:ascii="Book Antiqua" w:hAnsi="Book Antiqua"/>
        </w:rPr>
        <w:t>(CB)-</w:t>
      </w:r>
      <w:r w:rsidR="00B53529" w:rsidRPr="005E4DD7">
        <w:rPr>
          <w:rFonts w:ascii="Book Antiqua" w:hAnsi="Book Antiqua"/>
        </w:rPr>
        <w:t>endothelial progenitor cells (</w:t>
      </w:r>
      <w:r w:rsidR="00BA3936" w:rsidRPr="005E4DD7">
        <w:rPr>
          <w:rFonts w:ascii="Book Antiqua" w:hAnsi="Book Antiqua"/>
        </w:rPr>
        <w:t>EPCs</w:t>
      </w:r>
      <w:r w:rsidR="00B53529" w:rsidRPr="005E4DD7">
        <w:rPr>
          <w:rFonts w:ascii="Book Antiqua" w:hAnsi="Book Antiqua"/>
        </w:rPr>
        <w:t>)</w:t>
      </w:r>
      <w:r w:rsidR="00BA3936"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="00B53529" w:rsidRPr="005E4DD7">
        <w:rPr>
          <w:rFonts w:ascii="Book Antiqua" w:hAnsi="Book Antiqua"/>
        </w:rPr>
        <w:t xml:space="preserve">adult peripheral blood derived </w:t>
      </w:r>
      <w:r w:rsidR="00B303D4">
        <w:rPr>
          <w:rFonts w:ascii="Book Antiqua" w:hAnsi="Book Antiqua"/>
        </w:rPr>
        <w:t>(APB)-</w:t>
      </w:r>
      <w:r w:rsidR="00BA3936" w:rsidRPr="005E4DD7">
        <w:rPr>
          <w:rFonts w:ascii="Book Antiqua" w:hAnsi="Book Antiqua"/>
        </w:rPr>
        <w:t>EPCs</w:t>
      </w:r>
      <w:r w:rsidR="00B53529" w:rsidRPr="005E4DD7">
        <w:rPr>
          <w:rFonts w:ascii="Book Antiqua" w:hAnsi="Book Antiqua"/>
        </w:rPr>
        <w:t>].</w:t>
      </w:r>
      <w:r w:rsidR="0079430F" w:rsidRPr="005E4DD7">
        <w:rPr>
          <w:rFonts w:ascii="Book Antiqua" w:hAnsi="Book Antiqua"/>
        </w:rPr>
        <w:t xml:space="preserve"> </w:t>
      </w:r>
      <w:r w:rsidR="00B303D4" w:rsidRPr="005E4DD7">
        <w:rPr>
          <w:rFonts w:ascii="Book Antiqua" w:hAnsi="Book Antiqua"/>
        </w:rPr>
        <w:t xml:space="preserve">Fetal liver derived </w:t>
      </w:r>
      <w:r w:rsidR="00B303D4">
        <w:rPr>
          <w:rFonts w:ascii="Book Antiqua" w:hAnsi="Book Antiqua"/>
        </w:rPr>
        <w:t>(</w:t>
      </w:r>
      <w:r w:rsidR="00BA3936" w:rsidRPr="005E4DD7">
        <w:rPr>
          <w:rFonts w:ascii="Book Antiqua" w:hAnsi="Book Antiqua"/>
        </w:rPr>
        <w:t>FL</w:t>
      </w:r>
      <w:r w:rsidR="00B303D4">
        <w:rPr>
          <w:rFonts w:ascii="Book Antiqua" w:hAnsi="Book Antiqua"/>
        </w:rPr>
        <w:t>)</w:t>
      </w:r>
      <w:r w:rsidR="00BA3936" w:rsidRPr="005E4DD7">
        <w:rPr>
          <w:rFonts w:ascii="Book Antiqua" w:hAnsi="Book Antiqua"/>
        </w:rPr>
        <w:t>-MSC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r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most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immunomodulatory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="005F370A">
        <w:rPr>
          <w:rFonts w:ascii="Book Antiqua" w:hAnsi="Book Antiqua"/>
        </w:rPr>
        <w:t>becaus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y</w:t>
      </w:r>
      <w:r w:rsidR="00DF108D"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="00B53529" w:rsidRPr="005E4DD7">
        <w:rPr>
          <w:rFonts w:ascii="Book Antiqua" w:hAnsi="Book Antiqua"/>
        </w:rPr>
        <w:t>(</w:t>
      </w:r>
      <w:r w:rsidR="00BA3936" w:rsidRPr="005E4DD7">
        <w:rPr>
          <w:rFonts w:ascii="Book Antiqua" w:hAnsi="Book Antiqua"/>
        </w:rPr>
        <w:t>1)</w:t>
      </w:r>
      <w:r w:rsidR="0079430F" w:rsidRPr="005E4DD7">
        <w:rPr>
          <w:rFonts w:ascii="Book Antiqua" w:hAnsi="Book Antiqua"/>
        </w:rPr>
        <w:t xml:space="preserve"> </w:t>
      </w:r>
      <w:r w:rsidR="005F370A">
        <w:rPr>
          <w:rFonts w:ascii="Book Antiqua" w:hAnsi="Book Antiqua"/>
        </w:rPr>
        <w:t>s</w:t>
      </w:r>
      <w:r w:rsidR="00BA3936" w:rsidRPr="005E4DD7">
        <w:rPr>
          <w:rFonts w:ascii="Book Antiqua" w:hAnsi="Book Antiqua"/>
        </w:rPr>
        <w:t>uppres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proliferation</w:t>
      </w:r>
      <w:r w:rsidR="00B53529" w:rsidRPr="005E4DD7">
        <w:rPr>
          <w:rFonts w:ascii="Book Antiqua" w:hAnsi="Book Antiqua"/>
        </w:rPr>
        <w:t>;</w:t>
      </w:r>
      <w:r w:rsidR="0079430F" w:rsidRPr="005E4DD7">
        <w:rPr>
          <w:rFonts w:ascii="Book Antiqua" w:hAnsi="Book Antiqua"/>
        </w:rPr>
        <w:t xml:space="preserve"> </w:t>
      </w:r>
      <w:r w:rsidR="00B53529" w:rsidRPr="005E4DD7">
        <w:rPr>
          <w:rFonts w:ascii="Book Antiqua" w:hAnsi="Book Antiqua"/>
        </w:rPr>
        <w:t>(</w:t>
      </w:r>
      <w:r w:rsidR="00BA3936" w:rsidRPr="005E4DD7">
        <w:rPr>
          <w:rFonts w:ascii="Book Antiqua" w:hAnsi="Book Antiqua"/>
        </w:rPr>
        <w:t>2)</w:t>
      </w:r>
      <w:r w:rsidR="0079430F" w:rsidRPr="005E4DD7">
        <w:rPr>
          <w:rFonts w:ascii="Book Antiqua" w:hAnsi="Book Antiqua"/>
        </w:rPr>
        <w:t xml:space="preserve"> </w:t>
      </w:r>
      <w:r w:rsidR="005F370A">
        <w:rPr>
          <w:rFonts w:ascii="Book Antiqua" w:hAnsi="Book Antiqua"/>
        </w:rPr>
        <w:t>d</w:t>
      </w:r>
      <w:r w:rsidR="00BA3936" w:rsidRPr="005E4DD7">
        <w:rPr>
          <w:rFonts w:ascii="Book Antiqua" w:hAnsi="Book Antiqua"/>
        </w:rPr>
        <w:t>ecreas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ctivatio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phenotype</w:t>
      </w:r>
      <w:r w:rsidR="005F370A">
        <w:rPr>
          <w:rFonts w:ascii="Book Antiqua" w:hAnsi="Book Antiqua"/>
        </w:rPr>
        <w:t>;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="00B53529" w:rsidRPr="005E4DD7">
        <w:rPr>
          <w:rFonts w:ascii="Book Antiqua" w:hAnsi="Book Antiqua"/>
        </w:rPr>
        <w:t>(</w:t>
      </w:r>
      <w:r w:rsidR="00BA3936" w:rsidRPr="005E4DD7">
        <w:rPr>
          <w:rFonts w:ascii="Book Antiqua" w:hAnsi="Book Antiqua"/>
        </w:rPr>
        <w:t>3)</w:t>
      </w:r>
      <w:r w:rsidR="0079430F" w:rsidRPr="005E4DD7">
        <w:rPr>
          <w:rFonts w:ascii="Book Antiqua" w:hAnsi="Book Antiqua"/>
        </w:rPr>
        <w:t xml:space="preserve"> </w:t>
      </w:r>
      <w:r w:rsidR="005F370A">
        <w:rPr>
          <w:rFonts w:ascii="Book Antiqua" w:hAnsi="Book Antiqua"/>
        </w:rPr>
        <w:t>d</w:t>
      </w:r>
      <w:r w:rsidR="00BA3936" w:rsidRPr="005E4DD7">
        <w:rPr>
          <w:rFonts w:ascii="Book Antiqua" w:hAnsi="Book Antiqua"/>
        </w:rPr>
        <w:t>ecreas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ell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secretio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proinflammatory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ytokines.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ther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hand,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y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ould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mor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efficiently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increase</w:t>
      </w:r>
      <w:r w:rsidR="00DF108D" w:rsidRPr="005E4DD7">
        <w:rPr>
          <w:rFonts w:ascii="Book Antiqua" w:hAnsi="Book Antiqua"/>
        </w:rPr>
        <w:t>:</w:t>
      </w:r>
      <w:r w:rsidR="0079430F" w:rsidRPr="005E4DD7">
        <w:rPr>
          <w:rFonts w:ascii="Book Antiqua" w:hAnsi="Book Antiqua"/>
        </w:rPr>
        <w:t xml:space="preserve"> </w:t>
      </w:r>
      <w:r w:rsidR="00B53529" w:rsidRPr="005E4DD7">
        <w:rPr>
          <w:rFonts w:ascii="Book Antiqua" w:hAnsi="Book Antiqua"/>
        </w:rPr>
        <w:t>(</w:t>
      </w:r>
      <w:r w:rsidR="00BA3936" w:rsidRPr="005E4DD7">
        <w:rPr>
          <w:rFonts w:ascii="Book Antiqua" w:hAnsi="Book Antiqua"/>
        </w:rPr>
        <w:t>1)</w:t>
      </w:r>
      <w:r w:rsidR="0079430F" w:rsidRPr="005E4DD7">
        <w:rPr>
          <w:rFonts w:ascii="Book Antiqua" w:hAnsi="Book Antiqua"/>
        </w:rPr>
        <w:t xml:space="preserve"> </w:t>
      </w:r>
      <w:r w:rsidR="00D758A6">
        <w:rPr>
          <w:rFonts w:ascii="Book Antiqua" w:hAnsi="Book Antiqua"/>
        </w:rPr>
        <w:t>t</w:t>
      </w:r>
      <w:r w:rsidR="00BA3936" w:rsidRPr="005E4DD7">
        <w:rPr>
          <w:rFonts w:ascii="Book Antiqua" w:hAnsi="Book Antiqua"/>
        </w:rPr>
        <w:t>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secretio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nti-inflammatory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ytokine</w:t>
      </w:r>
      <w:r w:rsidR="00B53529" w:rsidRPr="005E4DD7">
        <w:rPr>
          <w:rFonts w:ascii="Book Antiqua" w:hAnsi="Book Antiqua"/>
        </w:rPr>
        <w:t>;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="00B53529" w:rsidRPr="005E4DD7">
        <w:rPr>
          <w:rFonts w:ascii="Book Antiqua" w:hAnsi="Book Antiqua"/>
        </w:rPr>
        <w:t>(</w:t>
      </w:r>
      <w:r w:rsidR="00BA3936" w:rsidRPr="005E4DD7">
        <w:rPr>
          <w:rFonts w:ascii="Book Antiqua" w:hAnsi="Book Antiqua"/>
        </w:rPr>
        <w:t>2)</w:t>
      </w:r>
      <w:r w:rsidR="0079430F" w:rsidRPr="005E4DD7">
        <w:rPr>
          <w:rFonts w:ascii="Book Antiqua" w:hAnsi="Book Antiqua"/>
        </w:rPr>
        <w:t xml:space="preserve"> </w:t>
      </w:r>
      <w:r w:rsidR="00D758A6">
        <w:rPr>
          <w:rFonts w:ascii="Book Antiqua" w:hAnsi="Book Antiqua"/>
        </w:rPr>
        <w:t>t</w:t>
      </w:r>
      <w:r w:rsidR="00BA3936" w:rsidRPr="005E4DD7">
        <w:rPr>
          <w:rFonts w:ascii="Book Antiqua" w:hAnsi="Book Antiqua"/>
        </w:rPr>
        <w:t>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inductio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="00D758A6">
        <w:rPr>
          <w:rFonts w:ascii="Book Antiqua" w:hAnsi="Book Antiqua"/>
        </w:rPr>
        <w:t xml:space="preserve">regulatory </w:t>
      </w:r>
      <w:r w:rsidR="00BA3936" w:rsidRPr="005E4DD7">
        <w:rPr>
          <w:rFonts w:ascii="Book Antiqua" w:hAnsi="Book Antiqua"/>
        </w:rPr>
        <w:t>T</w:t>
      </w:r>
      <w:r w:rsidR="00D758A6">
        <w:rPr>
          <w:rFonts w:ascii="Book Antiqua" w:hAnsi="Book Antiqua"/>
        </w:rPr>
        <w:t xml:space="preserve"> cell</w:t>
      </w:r>
      <w:r w:rsidR="00BA3936" w:rsidRPr="005E4DD7">
        <w:rPr>
          <w:rFonts w:ascii="Book Antiqua" w:hAnsi="Book Antiqua"/>
        </w:rPr>
        <w:t>s</w:t>
      </w:r>
      <w:r w:rsidR="00D758A6">
        <w:rPr>
          <w:rFonts w:ascii="Book Antiqua" w:hAnsi="Book Antiqua"/>
        </w:rPr>
        <w:t xml:space="preserve"> </w:t>
      </w:r>
      <w:r w:rsidR="00B303D4">
        <w:rPr>
          <w:rFonts w:ascii="Book Antiqua" w:hAnsi="Book Antiqua"/>
        </w:rPr>
        <w:t xml:space="preserve">(Tregs) </w:t>
      </w:r>
      <w:r w:rsidR="00D758A6">
        <w:rPr>
          <w:rFonts w:ascii="Book Antiqua" w:hAnsi="Book Antiqua"/>
        </w:rPr>
        <w:t>mor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a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ther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ells.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refore,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w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hav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onsidered</w:t>
      </w:r>
      <w:r w:rsidR="0079430F" w:rsidRPr="005E4DD7">
        <w:rPr>
          <w:rFonts w:ascii="Book Antiqua" w:hAnsi="Book Antiqua"/>
        </w:rPr>
        <w:t xml:space="preserve"> </w:t>
      </w:r>
      <w:r w:rsidR="00B303D4">
        <w:rPr>
          <w:rFonts w:ascii="Book Antiqua" w:hAnsi="Book Antiqua"/>
        </w:rPr>
        <w:t>FL</w:t>
      </w:r>
      <w:r w:rsidR="00BA3936" w:rsidRPr="005E4DD7">
        <w:rPr>
          <w:rFonts w:ascii="Book Antiqua" w:hAnsi="Book Antiqua"/>
        </w:rPr>
        <w:t>-MSC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referenc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(5/5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blu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points)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regarding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measured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riteria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ompared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apacity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ther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with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m.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as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="00B303D4">
        <w:rPr>
          <w:rFonts w:ascii="Book Antiqua" w:hAnsi="Book Antiqua"/>
        </w:rPr>
        <w:t>CB</w:t>
      </w:r>
      <w:r w:rsidR="00BA3936" w:rsidRPr="005E4DD7">
        <w:rPr>
          <w:rFonts w:ascii="Book Antiqua" w:hAnsi="Book Antiqua"/>
        </w:rPr>
        <w:t>-EPC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nd</w:t>
      </w:r>
      <w:r w:rsidR="0079430F" w:rsidRPr="005E4DD7">
        <w:rPr>
          <w:rFonts w:ascii="Book Antiqua" w:hAnsi="Book Antiqua"/>
        </w:rPr>
        <w:t xml:space="preserve"> </w:t>
      </w:r>
      <w:r w:rsidR="00B303D4">
        <w:rPr>
          <w:rFonts w:ascii="Book Antiqua" w:hAnsi="Book Antiqua"/>
        </w:rPr>
        <w:t>APB</w:t>
      </w:r>
      <w:r w:rsidR="00BA3936" w:rsidRPr="005E4DD7">
        <w:rPr>
          <w:rFonts w:ascii="Book Antiqua" w:hAnsi="Book Antiqua"/>
        </w:rPr>
        <w:t>-EPCs,</w:t>
      </w:r>
      <w:r w:rsidR="0079430F" w:rsidRPr="005E4DD7">
        <w:rPr>
          <w:rFonts w:ascii="Book Antiqua" w:hAnsi="Book Antiqua"/>
        </w:rPr>
        <w:t xml:space="preserve"> </w:t>
      </w:r>
      <w:r w:rsidR="00D758A6">
        <w:rPr>
          <w:rFonts w:ascii="Book Antiqua" w:hAnsi="Book Antiqua"/>
        </w:rPr>
        <w:t>becaus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w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did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not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notic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ny</w:t>
      </w:r>
      <w:r w:rsidR="0079430F" w:rsidRPr="005E4DD7">
        <w:rPr>
          <w:rFonts w:ascii="Book Antiqua" w:hAnsi="Book Antiqua"/>
        </w:rPr>
        <w:t xml:space="preserve"> </w:t>
      </w:r>
      <w:r w:rsidR="00B303D4">
        <w:rPr>
          <w:rFonts w:ascii="Book Antiqua" w:hAnsi="Book Antiqua"/>
        </w:rPr>
        <w:t xml:space="preserve">Treg </w:t>
      </w:r>
      <w:r w:rsidR="00BA3936" w:rsidRPr="005E4DD7">
        <w:rPr>
          <w:rFonts w:ascii="Book Antiqua" w:hAnsi="Book Antiqua"/>
        </w:rPr>
        <w:t>inductio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r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elevatio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nti-inflammatory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ytokin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secretio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w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ttributed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0/5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score.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Blu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ircle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represent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elevated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level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whil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whit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ircle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represent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bsenc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effect.</w:t>
      </w:r>
      <w:r w:rsidR="0079430F" w:rsidRPr="005E4DD7">
        <w:rPr>
          <w:rFonts w:ascii="Book Antiqua" w:hAnsi="Book Antiqua"/>
        </w:rPr>
        <w:t xml:space="preserve"> </w:t>
      </w:r>
    </w:p>
    <w:p w14:paraId="246BDBF6" w14:textId="249BCA92" w:rsidR="00BA3936" w:rsidRPr="005E4DD7" w:rsidRDefault="00BA393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</w:rPr>
        <w:br w:type="page"/>
      </w:r>
      <w:r w:rsidRPr="005E4DD7">
        <w:rPr>
          <w:rFonts w:ascii="Book Antiqua" w:hAnsi="Book Antiqua"/>
          <w:noProof/>
          <w:lang w:val="en-GB" w:eastAsia="en-GB"/>
        </w:rPr>
        <w:lastRenderedPageBreak/>
        <w:drawing>
          <wp:inline distT="0" distB="0" distL="0" distR="0" wp14:anchorId="2E7DD91C" wp14:editId="7FED595A">
            <wp:extent cx="5846445" cy="179832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6445" cy="1798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992761" w14:textId="66829E8F" w:rsidR="00BA3936" w:rsidRPr="005E4DD7" w:rsidRDefault="00085B9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E4DD7">
        <w:rPr>
          <w:rFonts w:ascii="Book Antiqua" w:hAnsi="Book Antiqua"/>
          <w:b/>
          <w:bCs/>
        </w:rPr>
        <w:t>Figu</w:t>
      </w:r>
      <w:r w:rsidR="00BC1873" w:rsidRPr="005E4DD7">
        <w:rPr>
          <w:rFonts w:ascii="Book Antiqua" w:hAnsi="Book Antiqua"/>
          <w:b/>
          <w:bCs/>
        </w:rPr>
        <w:t>r</w:t>
      </w:r>
      <w:r w:rsidRPr="005E4DD7">
        <w:rPr>
          <w:rFonts w:ascii="Book Antiqua" w:hAnsi="Book Antiqua"/>
          <w:b/>
          <w:bCs/>
        </w:rPr>
        <w:t>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Pr="005E4DD7">
        <w:rPr>
          <w:rFonts w:ascii="Book Antiqua" w:hAnsi="Book Antiqua"/>
          <w:b/>
          <w:bCs/>
        </w:rPr>
        <w:t>3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Th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compariso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betwee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53529" w:rsidRPr="005E4DD7">
        <w:rPr>
          <w:rFonts w:ascii="Book Antiqua" w:hAnsi="Book Antiqua"/>
          <w:b/>
          <w:bCs/>
        </w:rPr>
        <w:t>mesenchymal stem cell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and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53529" w:rsidRPr="005E4DD7">
        <w:rPr>
          <w:rFonts w:ascii="Book Antiqua" w:hAnsi="Book Antiqua"/>
          <w:b/>
          <w:bCs/>
        </w:rPr>
        <w:t>endothelial progenitor cell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immunosuppressiv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activity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in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th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presenc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and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blockad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of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the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53529" w:rsidRPr="005E4DD7">
        <w:rPr>
          <w:rFonts w:ascii="Book Antiqua" w:hAnsi="Book Antiqua"/>
          <w:b/>
          <w:bCs/>
        </w:rPr>
        <w:t>tumor necrosis factor alpha-tumor necrosis factor receptor 2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signaling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BA3936" w:rsidRPr="005E4DD7">
        <w:rPr>
          <w:rFonts w:ascii="Book Antiqua" w:hAnsi="Book Antiqua"/>
          <w:b/>
          <w:bCs/>
        </w:rPr>
        <w:t>pathway.</w:t>
      </w:r>
      <w:r w:rsidR="0079430F" w:rsidRPr="005E4DD7">
        <w:rPr>
          <w:rFonts w:ascii="Book Antiqua" w:hAnsi="Book Antiqua"/>
          <w:b/>
          <w:bCs/>
        </w:rPr>
        <w:t xml:space="preserve"> </w:t>
      </w:r>
      <w:r w:rsidR="009249CF">
        <w:rPr>
          <w:rFonts w:ascii="Book Antiqua" w:hAnsi="Book Antiqua"/>
        </w:rPr>
        <w:t>Becaus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immunosuppressiv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functio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f</w:t>
      </w:r>
      <w:r w:rsidR="00B53529" w:rsidRPr="005E4DD7">
        <w:rPr>
          <w:rFonts w:ascii="Book Antiqua" w:hAnsi="Book Antiqua"/>
          <w:b/>
          <w:bCs/>
        </w:rPr>
        <w:t xml:space="preserve"> </w:t>
      </w:r>
      <w:r w:rsidR="00B53529" w:rsidRPr="005E4DD7">
        <w:rPr>
          <w:rFonts w:ascii="Book Antiqua" w:hAnsi="Book Antiqua"/>
        </w:rPr>
        <w:t>mesenchymal stem cells</w:t>
      </w:r>
      <w:r w:rsidR="0079430F" w:rsidRPr="005E4DD7">
        <w:rPr>
          <w:rFonts w:ascii="Book Antiqua" w:hAnsi="Book Antiqua"/>
        </w:rPr>
        <w:t xml:space="preserve"> </w:t>
      </w:r>
      <w:r w:rsidR="00B53529" w:rsidRPr="005E4DD7">
        <w:rPr>
          <w:rFonts w:ascii="Book Antiqua" w:hAnsi="Book Antiqua"/>
        </w:rPr>
        <w:t>(</w:t>
      </w:r>
      <w:r w:rsidR="00BA3936" w:rsidRPr="005E4DD7">
        <w:rPr>
          <w:rFonts w:ascii="Book Antiqua" w:hAnsi="Book Antiqua"/>
        </w:rPr>
        <w:t>MSCs</w:t>
      </w:r>
      <w:r w:rsidR="00B53529" w:rsidRPr="005E4DD7">
        <w:rPr>
          <w:rFonts w:ascii="Book Antiqua" w:hAnsi="Book Antiqua"/>
        </w:rPr>
        <w:t>)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i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greater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an</w:t>
      </w:r>
      <w:r w:rsidR="0079430F" w:rsidRPr="005E4DD7">
        <w:rPr>
          <w:rFonts w:ascii="Book Antiqua" w:hAnsi="Book Antiqua"/>
        </w:rPr>
        <w:t xml:space="preserve"> </w:t>
      </w:r>
      <w:r w:rsidR="00B53529" w:rsidRPr="005E4DD7">
        <w:rPr>
          <w:rFonts w:ascii="Book Antiqua" w:hAnsi="Book Antiqua"/>
        </w:rPr>
        <w:t>endothelial progenitor cells (</w:t>
      </w:r>
      <w:r w:rsidR="00BA3936" w:rsidRPr="005E4DD7">
        <w:rPr>
          <w:rFonts w:ascii="Book Antiqua" w:hAnsi="Book Antiqua"/>
        </w:rPr>
        <w:t>EPCs</w:t>
      </w:r>
      <w:r w:rsidR="00B53529" w:rsidRPr="005E4DD7">
        <w:rPr>
          <w:rFonts w:ascii="Book Antiqua" w:hAnsi="Book Antiqua"/>
        </w:rPr>
        <w:t>)</w:t>
      </w:r>
      <w:r w:rsidR="00BA3936" w:rsidRPr="005E4DD7">
        <w:rPr>
          <w:rFonts w:ascii="Book Antiqua" w:hAnsi="Book Antiqua"/>
        </w:rPr>
        <w:t>,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w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hav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kept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m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referenc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(5/5).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i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ase,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presenc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53529" w:rsidRPr="005E4DD7">
        <w:rPr>
          <w:rFonts w:ascii="Book Antiqua" w:hAnsi="Book Antiqua"/>
        </w:rPr>
        <w:t>tumor necrosis factor alpha</w:t>
      </w:r>
      <w:r w:rsidR="00542FB6">
        <w:rPr>
          <w:rFonts w:ascii="Book Antiqua" w:hAnsi="Book Antiqua"/>
        </w:rPr>
        <w:t xml:space="preserve"> (</w:t>
      </w:r>
      <w:r w:rsidR="00542FB6" w:rsidRPr="005E4DD7">
        <w:rPr>
          <w:rFonts w:ascii="Book Antiqua" w:hAnsi="Book Antiqua"/>
        </w:rPr>
        <w:t>TNFα</w:t>
      </w:r>
      <w:r w:rsidR="00542FB6">
        <w:rPr>
          <w:rFonts w:ascii="Book Antiqua" w:hAnsi="Book Antiqua"/>
        </w:rPr>
        <w:t>)</w:t>
      </w:r>
      <w:r w:rsidR="00B53529" w:rsidRPr="005E4DD7">
        <w:rPr>
          <w:rFonts w:ascii="Book Antiqua" w:hAnsi="Book Antiqua"/>
        </w:rPr>
        <w:t>-tumor necrosis factor receptor 2</w:t>
      </w:r>
      <w:r w:rsidR="0079430F" w:rsidRPr="005E4DD7">
        <w:rPr>
          <w:rFonts w:ascii="Book Antiqua" w:hAnsi="Book Antiqua"/>
        </w:rPr>
        <w:t xml:space="preserve"> </w:t>
      </w:r>
      <w:r w:rsidR="00542FB6">
        <w:rPr>
          <w:rFonts w:ascii="Book Antiqua" w:hAnsi="Book Antiqua"/>
        </w:rPr>
        <w:t>(</w:t>
      </w:r>
      <w:r w:rsidR="00542FB6" w:rsidRPr="005E4DD7">
        <w:rPr>
          <w:rFonts w:ascii="Book Antiqua" w:hAnsi="Book Antiqua"/>
        </w:rPr>
        <w:t>TNFR2</w:t>
      </w:r>
      <w:r w:rsidR="00542FB6">
        <w:rPr>
          <w:rFonts w:ascii="Book Antiqua" w:hAnsi="Book Antiqua"/>
        </w:rPr>
        <w:t xml:space="preserve">) </w:t>
      </w:r>
      <w:r w:rsidR="00BA3936" w:rsidRPr="005E4DD7">
        <w:rPr>
          <w:rFonts w:ascii="Book Antiqua" w:hAnsi="Book Antiqua"/>
        </w:rPr>
        <w:t>signaling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pathway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(</w:t>
      </w:r>
      <w:r w:rsidR="00BA3936" w:rsidRPr="005E4DD7">
        <w:rPr>
          <w:rFonts w:ascii="Book Antiqua" w:hAnsi="Book Antiqua"/>
          <w:i/>
          <w:iCs/>
        </w:rPr>
        <w:t>i.e.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normal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ondition),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MSC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hav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highest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immunosuppressiv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effect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(5/5).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ther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hand,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presenc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i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signaling,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EPC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hav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les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immunosuppressiv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effect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(3/5).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Interestingly,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whil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blockad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i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xi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led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o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omplet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los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of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immunosuppressive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functio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in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EPC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(0/5),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MSC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kept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suppressing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ell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with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les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efficiency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(2/5),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showing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at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i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axi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is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partially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controlling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their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immunoregulatory</w:t>
      </w:r>
      <w:r w:rsidR="0079430F" w:rsidRPr="005E4DD7">
        <w:rPr>
          <w:rFonts w:ascii="Book Antiqua" w:hAnsi="Book Antiqua"/>
        </w:rPr>
        <w:t xml:space="preserve"> </w:t>
      </w:r>
      <w:r w:rsidR="00BA3936" w:rsidRPr="005E4DD7">
        <w:rPr>
          <w:rFonts w:ascii="Book Antiqua" w:hAnsi="Book Antiqua"/>
        </w:rPr>
        <w:t>properties.</w:t>
      </w:r>
      <w:r w:rsidR="0079430F" w:rsidRPr="005E4DD7">
        <w:rPr>
          <w:rFonts w:ascii="Book Antiqua" w:hAnsi="Book Antiqua"/>
        </w:rPr>
        <w:t xml:space="preserve"> </w:t>
      </w:r>
    </w:p>
    <w:sectPr w:rsidR="00BA3936" w:rsidRPr="005E4DD7" w:rsidSect="005E4D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5E802" w14:textId="77777777" w:rsidR="00223718" w:rsidRDefault="00223718" w:rsidP="00F61C77">
      <w:r>
        <w:separator/>
      </w:r>
    </w:p>
  </w:endnote>
  <w:endnote w:type="continuationSeparator" w:id="0">
    <w:p w14:paraId="202102C1" w14:textId="77777777" w:rsidR="00223718" w:rsidRDefault="00223718" w:rsidP="00F61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803645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2A6969A" w14:textId="0A73B2BA" w:rsidR="00B91B99" w:rsidRPr="007B599A" w:rsidRDefault="00B91B99" w:rsidP="00C1290A">
            <w:pPr>
              <w:pStyle w:val="Footer"/>
              <w:jc w:val="right"/>
            </w:pPr>
            <w:r w:rsidRPr="007B599A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B91B99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B91B99">
              <w:rPr>
                <w:rFonts w:ascii="Book Antiqua" w:hAnsi="Book Antiqua"/>
                <w:sz w:val="24"/>
                <w:szCs w:val="24"/>
              </w:rPr>
              <w:instrText>PAGE</w:instrText>
            </w:r>
            <w:r w:rsidRPr="00B91B99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B2435E">
              <w:rPr>
                <w:rFonts w:ascii="Book Antiqua" w:hAnsi="Book Antiqua"/>
                <w:noProof/>
                <w:sz w:val="24"/>
                <w:szCs w:val="24"/>
              </w:rPr>
              <w:t>6</w:t>
            </w:r>
            <w:r w:rsidRPr="00B91B99">
              <w:rPr>
                <w:rFonts w:ascii="Book Antiqua" w:hAnsi="Book Antiqua"/>
                <w:sz w:val="24"/>
                <w:szCs w:val="24"/>
              </w:rPr>
              <w:fldChar w:fldCharType="end"/>
            </w:r>
            <w:r w:rsidRPr="007B599A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B91B99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B91B99">
              <w:rPr>
                <w:rFonts w:ascii="Book Antiqua" w:hAnsi="Book Antiqua"/>
                <w:sz w:val="24"/>
                <w:szCs w:val="24"/>
              </w:rPr>
              <w:instrText>NUMPAGES</w:instrText>
            </w:r>
            <w:r w:rsidRPr="00B91B99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B2435E">
              <w:rPr>
                <w:rFonts w:ascii="Book Antiqua" w:hAnsi="Book Antiqua"/>
                <w:noProof/>
                <w:sz w:val="24"/>
                <w:szCs w:val="24"/>
              </w:rPr>
              <w:t>37</w:t>
            </w:r>
            <w:r w:rsidRPr="00B91B99">
              <w:rPr>
                <w:rFonts w:ascii="Book Antiqua" w:hAnsi="Book Antiqua"/>
                <w:sz w:val="24"/>
                <w:szCs w:val="24"/>
              </w:rPr>
              <w:fldChar w:fldCharType="end"/>
            </w:r>
          </w:p>
        </w:sdtContent>
      </w:sdt>
    </w:sdtContent>
  </w:sdt>
  <w:p w14:paraId="6471C371" w14:textId="77777777" w:rsidR="00B91B99" w:rsidRDefault="00B91B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ECFFC" w14:textId="77777777" w:rsidR="00223718" w:rsidRDefault="00223718" w:rsidP="00F61C77">
      <w:r>
        <w:separator/>
      </w:r>
    </w:p>
  </w:footnote>
  <w:footnote w:type="continuationSeparator" w:id="0">
    <w:p w14:paraId="69A8E1A6" w14:textId="77777777" w:rsidR="00223718" w:rsidRDefault="00223718" w:rsidP="00F61C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C4483"/>
    <w:multiLevelType w:val="multilevel"/>
    <w:tmpl w:val="30DE1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jA2sjA3MzMyNDJW0lEKTi0uzszPAykwrgUAOIxHYCwAAAA="/>
  </w:docVars>
  <w:rsids>
    <w:rsidRoot w:val="00A77B3E"/>
    <w:rsid w:val="00011043"/>
    <w:rsid w:val="0004195F"/>
    <w:rsid w:val="000605DA"/>
    <w:rsid w:val="00085B90"/>
    <w:rsid w:val="000B1797"/>
    <w:rsid w:val="000C6780"/>
    <w:rsid w:val="001221D5"/>
    <w:rsid w:val="00123D20"/>
    <w:rsid w:val="001309A7"/>
    <w:rsid w:val="00133FEC"/>
    <w:rsid w:val="0013438C"/>
    <w:rsid w:val="0014053F"/>
    <w:rsid w:val="001421E3"/>
    <w:rsid w:val="00155AF5"/>
    <w:rsid w:val="00157489"/>
    <w:rsid w:val="001628D4"/>
    <w:rsid w:val="0016584B"/>
    <w:rsid w:val="0017733B"/>
    <w:rsid w:val="001818AA"/>
    <w:rsid w:val="00206C52"/>
    <w:rsid w:val="00223718"/>
    <w:rsid w:val="0024640B"/>
    <w:rsid w:val="00255970"/>
    <w:rsid w:val="00256F7D"/>
    <w:rsid w:val="002A22FE"/>
    <w:rsid w:val="002A66A4"/>
    <w:rsid w:val="002B1CE7"/>
    <w:rsid w:val="002E132E"/>
    <w:rsid w:val="002F0B99"/>
    <w:rsid w:val="00314CFC"/>
    <w:rsid w:val="003324D7"/>
    <w:rsid w:val="00347140"/>
    <w:rsid w:val="00392842"/>
    <w:rsid w:val="003C4E02"/>
    <w:rsid w:val="003D6F5A"/>
    <w:rsid w:val="00411E38"/>
    <w:rsid w:val="00413E5D"/>
    <w:rsid w:val="0043097B"/>
    <w:rsid w:val="004341F8"/>
    <w:rsid w:val="00451C42"/>
    <w:rsid w:val="004A26E8"/>
    <w:rsid w:val="004D7423"/>
    <w:rsid w:val="004D7629"/>
    <w:rsid w:val="005242FF"/>
    <w:rsid w:val="00542FB6"/>
    <w:rsid w:val="005434B9"/>
    <w:rsid w:val="00550D3E"/>
    <w:rsid w:val="0055324A"/>
    <w:rsid w:val="00556071"/>
    <w:rsid w:val="00564AEA"/>
    <w:rsid w:val="005E34DA"/>
    <w:rsid w:val="005E4DD7"/>
    <w:rsid w:val="005F370A"/>
    <w:rsid w:val="005F37B2"/>
    <w:rsid w:val="005F54BA"/>
    <w:rsid w:val="00621ADF"/>
    <w:rsid w:val="006B4514"/>
    <w:rsid w:val="006F3E8B"/>
    <w:rsid w:val="0071524F"/>
    <w:rsid w:val="0077094E"/>
    <w:rsid w:val="007822B1"/>
    <w:rsid w:val="0079430F"/>
    <w:rsid w:val="007A4642"/>
    <w:rsid w:val="007B599A"/>
    <w:rsid w:val="007C1993"/>
    <w:rsid w:val="007E0CB1"/>
    <w:rsid w:val="008038C5"/>
    <w:rsid w:val="00830B70"/>
    <w:rsid w:val="00855129"/>
    <w:rsid w:val="008700B3"/>
    <w:rsid w:val="008752B9"/>
    <w:rsid w:val="00892A65"/>
    <w:rsid w:val="0089616C"/>
    <w:rsid w:val="008A31D8"/>
    <w:rsid w:val="008B1D7F"/>
    <w:rsid w:val="009065F6"/>
    <w:rsid w:val="009249CF"/>
    <w:rsid w:val="00927629"/>
    <w:rsid w:val="00951C55"/>
    <w:rsid w:val="00987D1B"/>
    <w:rsid w:val="00991276"/>
    <w:rsid w:val="00996BFA"/>
    <w:rsid w:val="009D3356"/>
    <w:rsid w:val="009D6CDA"/>
    <w:rsid w:val="009F48EE"/>
    <w:rsid w:val="00A0046B"/>
    <w:rsid w:val="00A065E8"/>
    <w:rsid w:val="00A21A84"/>
    <w:rsid w:val="00A30EA7"/>
    <w:rsid w:val="00A33589"/>
    <w:rsid w:val="00A52C5A"/>
    <w:rsid w:val="00A77B3E"/>
    <w:rsid w:val="00AA47AD"/>
    <w:rsid w:val="00AA7BDC"/>
    <w:rsid w:val="00AC5C5F"/>
    <w:rsid w:val="00AC67A5"/>
    <w:rsid w:val="00AD43F3"/>
    <w:rsid w:val="00AF4246"/>
    <w:rsid w:val="00B14A7B"/>
    <w:rsid w:val="00B23CDD"/>
    <w:rsid w:val="00B2435E"/>
    <w:rsid w:val="00B303D4"/>
    <w:rsid w:val="00B50CE6"/>
    <w:rsid w:val="00B519F0"/>
    <w:rsid w:val="00B53529"/>
    <w:rsid w:val="00B61659"/>
    <w:rsid w:val="00B66ABC"/>
    <w:rsid w:val="00B67B27"/>
    <w:rsid w:val="00B70322"/>
    <w:rsid w:val="00B91B99"/>
    <w:rsid w:val="00BA3936"/>
    <w:rsid w:val="00BB4A0A"/>
    <w:rsid w:val="00BC1873"/>
    <w:rsid w:val="00BD4261"/>
    <w:rsid w:val="00C1290A"/>
    <w:rsid w:val="00CA2A55"/>
    <w:rsid w:val="00CA7460"/>
    <w:rsid w:val="00CC037C"/>
    <w:rsid w:val="00CC1C90"/>
    <w:rsid w:val="00CD08B0"/>
    <w:rsid w:val="00CE79D6"/>
    <w:rsid w:val="00CF236B"/>
    <w:rsid w:val="00CF6113"/>
    <w:rsid w:val="00D04FFC"/>
    <w:rsid w:val="00D07430"/>
    <w:rsid w:val="00D61788"/>
    <w:rsid w:val="00D62E7E"/>
    <w:rsid w:val="00D66BE4"/>
    <w:rsid w:val="00D758A6"/>
    <w:rsid w:val="00DD1008"/>
    <w:rsid w:val="00DE7B68"/>
    <w:rsid w:val="00DF108D"/>
    <w:rsid w:val="00E40AED"/>
    <w:rsid w:val="00E854DF"/>
    <w:rsid w:val="00E92552"/>
    <w:rsid w:val="00EB5F8D"/>
    <w:rsid w:val="00EE67CC"/>
    <w:rsid w:val="00F61C77"/>
    <w:rsid w:val="00FD3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1E03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24kjd">
    <w:name w:val="e24kjd"/>
    <w:basedOn w:val="DefaultParagraphFont"/>
  </w:style>
  <w:style w:type="character" w:customStyle="1" w:styleId="highlight">
    <w:name w:val="highlight"/>
    <w:basedOn w:val="DefaultParagraphFont"/>
  </w:style>
  <w:style w:type="paragraph" w:styleId="Header">
    <w:name w:val="header"/>
    <w:basedOn w:val="Normal"/>
    <w:link w:val="HeaderChar"/>
    <w:unhideWhenUsed/>
    <w:rsid w:val="00F61C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F61C7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61C7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61C77"/>
    <w:rPr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F61C77"/>
    <w:rPr>
      <w:sz w:val="21"/>
      <w:szCs w:val="21"/>
    </w:rPr>
  </w:style>
  <w:style w:type="paragraph" w:styleId="CommentText">
    <w:name w:val="annotation text"/>
    <w:basedOn w:val="Normal"/>
    <w:link w:val="CommentTextChar"/>
    <w:semiHidden/>
    <w:unhideWhenUsed/>
    <w:rsid w:val="00F61C77"/>
  </w:style>
  <w:style w:type="character" w:customStyle="1" w:styleId="CommentTextChar">
    <w:name w:val="Comment Text Char"/>
    <w:basedOn w:val="DefaultParagraphFont"/>
    <w:link w:val="CommentText"/>
    <w:semiHidden/>
    <w:rsid w:val="00F61C77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61C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61C77"/>
    <w:rPr>
      <w:b/>
      <w:bCs/>
      <w:sz w:val="24"/>
      <w:szCs w:val="24"/>
    </w:rPr>
  </w:style>
  <w:style w:type="paragraph" w:customStyle="1" w:styleId="src">
    <w:name w:val="src"/>
    <w:basedOn w:val="Normal"/>
    <w:rsid w:val="00AA7BDC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dxebasedevex">
    <w:name w:val="dxebase_devex"/>
    <w:basedOn w:val="DefaultParagraphFont"/>
    <w:rsid w:val="009D3356"/>
  </w:style>
  <w:style w:type="paragraph" w:styleId="BalloonText">
    <w:name w:val="Balloon Text"/>
    <w:basedOn w:val="Normal"/>
    <w:link w:val="BalloonTextChar"/>
    <w:rsid w:val="009276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2762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67B27"/>
    <w:rPr>
      <w:sz w:val="24"/>
      <w:szCs w:val="24"/>
    </w:rPr>
  </w:style>
  <w:style w:type="character" w:styleId="Hyperlink">
    <w:name w:val="Hyperlink"/>
    <w:basedOn w:val="DefaultParagraphFont"/>
    <w:unhideWhenUsed/>
    <w:rsid w:val="0077094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16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0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na.naserian@inserm.fr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clinicaltrials.gov/ct2/results?recrs=&amp;cond=&amp;term=endothelial+progenitor+cells&amp;cntry=&amp;state=&amp;city=&amp;dist=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AE5E00-83AB-4BD6-8C0A-33D2EC48F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6</Pages>
  <Words>9968</Words>
  <Characters>56818</Characters>
  <Application>Microsoft Office Word</Application>
  <DocSecurity>0</DocSecurity>
  <Lines>473</Lines>
  <Paragraphs>13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66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7-25T22:29:00Z</dcterms:created>
  <dcterms:modified xsi:type="dcterms:W3CDTF">2021-07-27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1IJzcdrB"/&gt;&lt;style id="" hasBibliography="0" bibliographyStyleHasBeenSet="0"/&gt;&lt;prefs/&gt;&lt;/data&gt;</vt:lpwstr>
  </property>
</Properties>
</file>